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"/>
        <w:tblW w:w="0" w:type="auto"/>
        <w:tblInd w:w="125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single" w:sz="18" w:space="0" w:color="C0C0C0"/>
          <w:insideV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642"/>
        <w:gridCol w:w="961"/>
        <w:gridCol w:w="1606"/>
        <w:gridCol w:w="1441"/>
        <w:gridCol w:w="1529"/>
        <w:gridCol w:w="562"/>
        <w:gridCol w:w="3003"/>
      </w:tblGrid>
      <w:tr w:rsidR="00925CE8" w14:paraId="4EEA86FB" w14:textId="77777777" w:rsidTr="00925CE8">
        <w:trPr>
          <w:trHeight w:val="1427"/>
        </w:trPr>
        <w:tc>
          <w:tcPr>
            <w:tcW w:w="1642" w:type="dxa"/>
            <w:tcBorders>
              <w:bottom w:val="dotted" w:sz="4" w:space="0" w:color="000000"/>
              <w:right w:val="dotted" w:sz="4" w:space="0" w:color="000000"/>
            </w:tcBorders>
          </w:tcPr>
          <w:p w14:paraId="4EAE1BD5" w14:textId="77777777" w:rsidR="00925CE8" w:rsidRDefault="00925CE8" w:rsidP="00925CE8">
            <w:pPr>
              <w:pStyle w:val="TableParagraph"/>
              <w:spacing w:before="2" w:after="1"/>
              <w:rPr>
                <w:sz w:val="21"/>
              </w:rPr>
            </w:pPr>
          </w:p>
          <w:p w14:paraId="086E8FA7" w14:textId="77777777" w:rsidR="00925CE8" w:rsidRDefault="00925CE8" w:rsidP="00925CE8">
            <w:pPr>
              <w:pStyle w:val="TableParagraph"/>
              <w:ind w:left="223"/>
              <w:rPr>
                <w:sz w:val="20"/>
              </w:rPr>
            </w:pPr>
            <w:r>
              <w:rPr>
                <w:noProof/>
                <w:sz w:val="20"/>
                <w:lang w:bidi="ar-SA"/>
              </w:rPr>
              <w:drawing>
                <wp:inline distT="0" distB="0" distL="0" distR="0" wp14:anchorId="3E49E0C8" wp14:editId="334120BD">
                  <wp:extent cx="745236" cy="594359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5236" cy="594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02" w:type="dxa"/>
            <w:gridSpan w:val="6"/>
            <w:tcBorders>
              <w:left w:val="dotted" w:sz="4" w:space="0" w:color="000000"/>
              <w:bottom w:val="dotted" w:sz="4" w:space="0" w:color="000000"/>
            </w:tcBorders>
          </w:tcPr>
          <w:p w14:paraId="1489A1E8" w14:textId="77777777" w:rsidR="00925CE8" w:rsidRDefault="00925CE8" w:rsidP="00925CE8">
            <w:pPr>
              <w:pStyle w:val="TableParagraph"/>
              <w:rPr>
                <w:sz w:val="30"/>
              </w:rPr>
            </w:pPr>
          </w:p>
          <w:p w14:paraId="7F150982" w14:textId="77777777" w:rsidR="00925CE8" w:rsidRDefault="00925CE8" w:rsidP="00925CE8">
            <w:pPr>
              <w:pStyle w:val="TableParagraph"/>
              <w:spacing w:before="10"/>
              <w:rPr>
                <w:sz w:val="25"/>
              </w:rPr>
            </w:pPr>
          </w:p>
          <w:p w14:paraId="651AC453" w14:textId="77777777" w:rsidR="00925CE8" w:rsidRDefault="00925CE8" w:rsidP="00925CE8">
            <w:pPr>
              <w:pStyle w:val="TableParagraph"/>
              <w:ind w:left="2546"/>
              <w:rPr>
                <w:b/>
                <w:sz w:val="28"/>
              </w:rPr>
            </w:pPr>
            <w:r>
              <w:rPr>
                <w:b/>
                <w:color w:val="252525"/>
                <w:sz w:val="28"/>
              </w:rPr>
              <w:t>AKTS DERS TANITIM FORMU</w:t>
            </w:r>
          </w:p>
        </w:tc>
      </w:tr>
      <w:tr w:rsidR="00925CE8" w14:paraId="1279A230" w14:textId="77777777" w:rsidTr="00925CE8">
        <w:trPr>
          <w:trHeight w:val="270"/>
        </w:trPr>
        <w:tc>
          <w:tcPr>
            <w:tcW w:w="10744" w:type="dxa"/>
            <w:gridSpan w:val="7"/>
            <w:tcBorders>
              <w:top w:val="dotted" w:sz="4" w:space="0" w:color="000000"/>
              <w:bottom w:val="dotted" w:sz="4" w:space="0" w:color="000000"/>
            </w:tcBorders>
            <w:shd w:val="clear" w:color="auto" w:fill="BEBEBE"/>
          </w:tcPr>
          <w:p w14:paraId="16493B6E" w14:textId="77777777" w:rsidR="00925CE8" w:rsidRDefault="00925CE8" w:rsidP="00925CE8">
            <w:pPr>
              <w:pStyle w:val="TableParagraph"/>
              <w:spacing w:before="19"/>
              <w:ind w:left="4598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I. BÖLÜM (</w:t>
            </w:r>
            <w:proofErr w:type="spellStart"/>
            <w:r>
              <w:rPr>
                <w:b/>
                <w:color w:val="1F487C"/>
                <w:sz w:val="20"/>
              </w:rPr>
              <w:t>Senato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Onayı</w:t>
            </w:r>
            <w:proofErr w:type="spellEnd"/>
            <w:r>
              <w:rPr>
                <w:b/>
                <w:color w:val="1F487C"/>
                <w:sz w:val="20"/>
              </w:rPr>
              <w:t>)</w:t>
            </w:r>
          </w:p>
        </w:tc>
      </w:tr>
      <w:tr w:rsidR="00925CE8" w14:paraId="318C7DED" w14:textId="77777777" w:rsidTr="00925CE8">
        <w:trPr>
          <w:trHeight w:val="498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F4FB9E4" w14:textId="77777777" w:rsidR="00925CE8" w:rsidRDefault="00925CE8" w:rsidP="00925CE8">
            <w:pPr>
              <w:pStyle w:val="TableParagraph"/>
              <w:spacing w:before="19" w:line="230" w:lineRule="atLeas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Aça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Fakülte</w:t>
            </w:r>
            <w:proofErr w:type="spellEnd"/>
            <w:r>
              <w:rPr>
                <w:b/>
                <w:color w:val="1F487C"/>
                <w:sz w:val="20"/>
              </w:rPr>
              <w:t xml:space="preserve"> /YO</w:t>
            </w:r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09B5159" w14:textId="77777777" w:rsidR="00925CE8" w:rsidRDefault="00925CE8" w:rsidP="00925CE8">
            <w:pPr>
              <w:pStyle w:val="TableParagraph"/>
              <w:spacing w:before="14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Mühendisli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Fakültesi</w:t>
            </w:r>
            <w:proofErr w:type="spellEnd"/>
          </w:p>
        </w:tc>
      </w:tr>
      <w:tr w:rsidR="00925CE8" w14:paraId="64AC08E7" w14:textId="77777777" w:rsidTr="00925CE8">
        <w:trPr>
          <w:trHeight w:val="501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C7C895" w14:textId="77777777" w:rsidR="00925CE8" w:rsidRDefault="00925CE8" w:rsidP="00925CE8">
            <w:pPr>
              <w:pStyle w:val="TableParagraph"/>
              <w:spacing w:before="19" w:line="230" w:lineRule="atLeast"/>
              <w:ind w:left="109" w:right="53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Aça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ölüm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C66F405" w14:textId="77777777" w:rsidR="00925CE8" w:rsidRDefault="00925CE8" w:rsidP="00925CE8">
            <w:pPr>
              <w:pStyle w:val="TableParagraph"/>
              <w:spacing w:before="14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Endüstr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hendisliği</w:t>
            </w:r>
            <w:proofErr w:type="spellEnd"/>
          </w:p>
        </w:tc>
      </w:tr>
      <w:tr w:rsidR="00925CE8" w14:paraId="2C70F915" w14:textId="77777777" w:rsidTr="00925CE8">
        <w:trPr>
          <w:trHeight w:val="268"/>
        </w:trPr>
        <w:tc>
          <w:tcPr>
            <w:tcW w:w="1642" w:type="dxa"/>
            <w:vMerge w:val="restart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6DE82C0" w14:textId="77777777" w:rsidR="00925CE8" w:rsidRDefault="00925CE8" w:rsidP="00925CE8">
            <w:pPr>
              <w:pStyle w:val="TableParagraph"/>
              <w:spacing w:before="19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i</w:t>
            </w:r>
            <w:proofErr w:type="spellEnd"/>
            <w:r>
              <w:rPr>
                <w:b/>
                <w:color w:val="1F487C"/>
                <w:sz w:val="20"/>
              </w:rPr>
              <w:t xml:space="preserve"> Alan Program (lar)</w:t>
            </w:r>
          </w:p>
        </w:tc>
        <w:tc>
          <w:tcPr>
            <w:tcW w:w="6099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4ACAC2" w14:textId="77777777" w:rsidR="00925CE8" w:rsidRDefault="00925CE8" w:rsidP="00925CE8">
            <w:pPr>
              <w:pStyle w:val="TableParagraph"/>
              <w:spacing w:before="14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Endüstr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hendisliği</w:t>
            </w:r>
            <w:proofErr w:type="spellEnd"/>
          </w:p>
        </w:tc>
        <w:tc>
          <w:tcPr>
            <w:tcW w:w="30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D512121" w14:textId="77777777" w:rsidR="00925CE8" w:rsidRDefault="00925CE8" w:rsidP="00925CE8">
            <w:pPr>
              <w:pStyle w:val="TableParagraph"/>
              <w:spacing w:before="14"/>
              <w:ind w:left="123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Zorunlu</w:t>
            </w:r>
            <w:proofErr w:type="spellEnd"/>
          </w:p>
        </w:tc>
      </w:tr>
      <w:tr w:rsidR="00925CE8" w14:paraId="5D9FA99C" w14:textId="77777777" w:rsidTr="00925CE8">
        <w:trPr>
          <w:trHeight w:val="270"/>
        </w:trPr>
        <w:tc>
          <w:tcPr>
            <w:tcW w:w="1642" w:type="dxa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05106B7B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6099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1F800C8" w14:textId="77777777" w:rsidR="00925CE8" w:rsidRDefault="00925CE8" w:rsidP="00925CE8">
            <w:pPr>
              <w:pStyle w:val="TableParagraph"/>
              <w:tabs>
                <w:tab w:val="left" w:pos="2511"/>
              </w:tabs>
              <w:spacing w:before="17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Bilgisayar</w:t>
            </w:r>
            <w:proofErr w:type="spellEnd"/>
            <w:r>
              <w:rPr>
                <w:i/>
                <w:spacing w:val="-3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hendisliği</w:t>
            </w:r>
            <w:proofErr w:type="spellEnd"/>
            <w:r>
              <w:rPr>
                <w:i/>
                <w:sz w:val="20"/>
              </w:rPr>
              <w:t>,</w:t>
            </w:r>
            <w:r>
              <w:rPr>
                <w:i/>
                <w:sz w:val="20"/>
              </w:rPr>
              <w:tab/>
            </w:r>
            <w:proofErr w:type="spellStart"/>
            <w:r>
              <w:rPr>
                <w:i/>
                <w:sz w:val="20"/>
              </w:rPr>
              <w:t>İnşaat</w:t>
            </w:r>
            <w:proofErr w:type="spellEnd"/>
            <w:r>
              <w:rPr>
                <w:i/>
                <w:spacing w:val="-1"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hendisliği</w:t>
            </w:r>
            <w:proofErr w:type="spellEnd"/>
          </w:p>
        </w:tc>
        <w:tc>
          <w:tcPr>
            <w:tcW w:w="30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242F438" w14:textId="77777777" w:rsidR="00925CE8" w:rsidRDefault="00925CE8" w:rsidP="00925CE8">
            <w:pPr>
              <w:pStyle w:val="TableParagraph"/>
              <w:spacing w:line="225" w:lineRule="exact"/>
              <w:ind w:left="123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Seçmeli</w:t>
            </w:r>
            <w:proofErr w:type="spellEnd"/>
          </w:p>
        </w:tc>
      </w:tr>
      <w:tr w:rsidR="00925CE8" w14:paraId="5B52B0E9" w14:textId="77777777" w:rsidTr="00925CE8">
        <w:trPr>
          <w:trHeight w:val="270"/>
        </w:trPr>
        <w:tc>
          <w:tcPr>
            <w:tcW w:w="1642" w:type="dxa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513AB86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6099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C0A254" w14:textId="77777777" w:rsidR="00925CE8" w:rsidRDefault="00925CE8" w:rsidP="00925CE8">
            <w:pPr>
              <w:pStyle w:val="TableParagraph"/>
              <w:spacing w:before="14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Elektri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Elektroni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hendisliği</w:t>
            </w:r>
            <w:proofErr w:type="spellEnd"/>
            <w:r>
              <w:rPr>
                <w:i/>
                <w:sz w:val="20"/>
              </w:rPr>
              <w:t xml:space="preserve">, </w:t>
            </w:r>
            <w:proofErr w:type="spellStart"/>
            <w:r>
              <w:rPr>
                <w:i/>
                <w:sz w:val="20"/>
              </w:rPr>
              <w:t>İşletme</w:t>
            </w:r>
            <w:proofErr w:type="spellEnd"/>
          </w:p>
        </w:tc>
        <w:tc>
          <w:tcPr>
            <w:tcW w:w="30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D204DB9" w14:textId="77777777" w:rsidR="00925CE8" w:rsidRDefault="00925CE8" w:rsidP="00925CE8">
            <w:pPr>
              <w:pStyle w:val="TableParagraph"/>
              <w:spacing w:line="223" w:lineRule="exact"/>
              <w:ind w:left="123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Seçmeli</w:t>
            </w:r>
            <w:proofErr w:type="spellEnd"/>
          </w:p>
        </w:tc>
      </w:tr>
      <w:tr w:rsidR="00925CE8" w14:paraId="5F07E57C" w14:textId="77777777" w:rsidTr="00925CE8">
        <w:trPr>
          <w:trHeight w:val="268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E59BA7B" w14:textId="77777777" w:rsidR="00925CE8" w:rsidRDefault="00925CE8" w:rsidP="00925CE8">
            <w:pPr>
              <w:pStyle w:val="TableParagraph"/>
              <w:spacing w:before="19"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Kodu</w:t>
            </w:r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353C060" w14:textId="77777777" w:rsidR="00925CE8" w:rsidRDefault="00925CE8" w:rsidP="00925CE8">
            <w:pPr>
              <w:pStyle w:val="TableParagraph"/>
              <w:spacing w:before="14"/>
              <w:ind w:left="124"/>
              <w:rPr>
                <w:i/>
                <w:sz w:val="20"/>
              </w:rPr>
            </w:pPr>
            <w:r>
              <w:rPr>
                <w:i/>
                <w:sz w:val="20"/>
              </w:rPr>
              <w:t>IE 312</w:t>
            </w:r>
          </w:p>
        </w:tc>
      </w:tr>
      <w:tr w:rsidR="00925CE8" w14:paraId="4F300451" w14:textId="77777777" w:rsidTr="00925CE8">
        <w:trPr>
          <w:trHeight w:val="271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CFBB23E" w14:textId="77777777" w:rsidR="00925CE8" w:rsidRDefault="00925CE8" w:rsidP="00925CE8">
            <w:pPr>
              <w:pStyle w:val="TableParagraph"/>
              <w:spacing w:before="22"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Adı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EF1D973" w14:textId="77777777" w:rsidR="00925CE8" w:rsidRDefault="00925CE8" w:rsidP="00925CE8">
            <w:pPr>
              <w:pStyle w:val="TableParagraph"/>
              <w:spacing w:line="205" w:lineRule="exact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Kalit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tro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Mühendisliği</w:t>
            </w:r>
            <w:proofErr w:type="spellEnd"/>
          </w:p>
        </w:tc>
      </w:tr>
      <w:tr w:rsidR="00925CE8" w14:paraId="616E8A04" w14:textId="77777777" w:rsidTr="00925CE8">
        <w:trPr>
          <w:trHeight w:val="270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02274DE" w14:textId="77777777" w:rsidR="00925CE8" w:rsidRDefault="00925CE8" w:rsidP="00925CE8">
            <w:pPr>
              <w:pStyle w:val="TableParagraph"/>
              <w:spacing w:before="19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t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ili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4EA092B" w14:textId="77777777" w:rsidR="00925CE8" w:rsidRDefault="00925CE8" w:rsidP="00925CE8">
            <w:pPr>
              <w:pStyle w:val="TableParagraph"/>
              <w:spacing w:line="223" w:lineRule="exact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İngilizce</w:t>
            </w:r>
            <w:proofErr w:type="spellEnd"/>
          </w:p>
        </w:tc>
      </w:tr>
      <w:tr w:rsidR="00925CE8" w14:paraId="50A0B779" w14:textId="77777777" w:rsidTr="00925CE8">
        <w:trPr>
          <w:trHeight w:val="268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8B1AA0C" w14:textId="77777777" w:rsidR="00925CE8" w:rsidRDefault="00925CE8" w:rsidP="00925CE8">
            <w:pPr>
              <w:pStyle w:val="TableParagraph"/>
              <w:spacing w:before="19"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Türü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2D56C19" w14:textId="77777777" w:rsidR="00925CE8" w:rsidRDefault="00925CE8" w:rsidP="00925CE8">
            <w:pPr>
              <w:pStyle w:val="TableParagraph"/>
              <w:spacing w:line="223" w:lineRule="exact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Ders</w:t>
            </w:r>
            <w:proofErr w:type="spellEnd"/>
          </w:p>
        </w:tc>
      </w:tr>
      <w:tr w:rsidR="00925CE8" w14:paraId="11791CD3" w14:textId="77777777" w:rsidTr="00925CE8">
        <w:trPr>
          <w:trHeight w:val="270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0AB863C" w14:textId="77777777" w:rsidR="00925CE8" w:rsidRDefault="00925CE8" w:rsidP="00925CE8">
            <w:pPr>
              <w:pStyle w:val="TableParagraph"/>
              <w:spacing w:before="22"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eviyesi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F497E25" w14:textId="77777777" w:rsidR="00925CE8" w:rsidRDefault="00925CE8" w:rsidP="00925CE8">
            <w:pPr>
              <w:pStyle w:val="TableParagraph"/>
              <w:spacing w:line="225" w:lineRule="exact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Lisans</w:t>
            </w:r>
            <w:proofErr w:type="spellEnd"/>
          </w:p>
        </w:tc>
      </w:tr>
      <w:tr w:rsidR="00925CE8" w14:paraId="6595E48A" w14:textId="77777777" w:rsidTr="00925CE8">
        <w:trPr>
          <w:trHeight w:val="501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E5373C9" w14:textId="77777777" w:rsidR="00925CE8" w:rsidRDefault="00925CE8" w:rsidP="00925CE8">
            <w:pPr>
              <w:pStyle w:val="TableParagraph"/>
              <w:spacing w:before="19"/>
              <w:ind w:left="109" w:right="3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Haftalık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aati</w:t>
            </w:r>
            <w:proofErr w:type="spellEnd"/>
          </w:p>
        </w:tc>
        <w:tc>
          <w:tcPr>
            <w:tcW w:w="2567" w:type="dxa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8DDB83" w14:textId="77777777" w:rsidR="00925CE8" w:rsidRDefault="00925CE8" w:rsidP="00925CE8">
            <w:pPr>
              <w:pStyle w:val="TableParagraph"/>
              <w:spacing w:before="19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44536A"/>
                <w:sz w:val="20"/>
              </w:rPr>
              <w:t>Ders</w:t>
            </w:r>
            <w:proofErr w:type="spellEnd"/>
            <w:r>
              <w:rPr>
                <w:b/>
                <w:color w:val="44536A"/>
                <w:sz w:val="20"/>
              </w:rPr>
              <w:t>: 3</w:t>
            </w:r>
          </w:p>
        </w:tc>
        <w:tc>
          <w:tcPr>
            <w:tcW w:w="144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72ADCDF" w14:textId="77777777" w:rsidR="00925CE8" w:rsidRDefault="00925CE8" w:rsidP="00925CE8">
            <w:pPr>
              <w:pStyle w:val="TableParagraph"/>
              <w:spacing w:before="19"/>
              <w:ind w:left="123"/>
              <w:rPr>
                <w:b/>
                <w:sz w:val="20"/>
              </w:rPr>
            </w:pPr>
            <w:r>
              <w:rPr>
                <w:b/>
                <w:color w:val="44536A"/>
                <w:sz w:val="20"/>
              </w:rPr>
              <w:t>Lab: 0</w:t>
            </w:r>
          </w:p>
        </w:tc>
        <w:tc>
          <w:tcPr>
            <w:tcW w:w="15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2683E43" w14:textId="77777777" w:rsidR="00925CE8" w:rsidRDefault="00925CE8" w:rsidP="00925CE8">
            <w:pPr>
              <w:pStyle w:val="TableParagraph"/>
              <w:spacing w:before="14"/>
              <w:ind w:left="123"/>
              <w:rPr>
                <w:sz w:val="20"/>
              </w:rPr>
            </w:pPr>
            <w:proofErr w:type="spellStart"/>
            <w:r>
              <w:rPr>
                <w:b/>
                <w:color w:val="44536A"/>
                <w:sz w:val="20"/>
              </w:rPr>
              <w:t>Uygulama</w:t>
            </w:r>
            <w:proofErr w:type="spellEnd"/>
            <w:r>
              <w:rPr>
                <w:b/>
                <w:color w:val="44536A"/>
                <w:sz w:val="20"/>
              </w:rPr>
              <w:t xml:space="preserve">: </w:t>
            </w:r>
            <w:r>
              <w:rPr>
                <w:sz w:val="20"/>
              </w:rPr>
              <w:t>0</w:t>
            </w:r>
          </w:p>
        </w:tc>
        <w:tc>
          <w:tcPr>
            <w:tcW w:w="3565" w:type="dxa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42975B8" w14:textId="77777777" w:rsidR="00925CE8" w:rsidRDefault="00925CE8" w:rsidP="00925CE8">
            <w:pPr>
              <w:pStyle w:val="TableParagraph"/>
              <w:spacing w:before="19"/>
              <w:ind w:left="126"/>
              <w:rPr>
                <w:b/>
                <w:sz w:val="20"/>
              </w:rPr>
            </w:pPr>
            <w:r>
              <w:rPr>
                <w:b/>
                <w:color w:val="44536A"/>
                <w:sz w:val="20"/>
              </w:rPr>
              <w:t>Pratik:</w:t>
            </w:r>
          </w:p>
        </w:tc>
      </w:tr>
      <w:tr w:rsidR="00925CE8" w14:paraId="7CAA5F47" w14:textId="77777777" w:rsidTr="00925CE8">
        <w:trPr>
          <w:trHeight w:val="268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6D7406" w14:textId="77777777" w:rsidR="00925CE8" w:rsidRDefault="00925CE8" w:rsidP="00925CE8">
            <w:pPr>
              <w:pStyle w:val="TableParagraph"/>
              <w:spacing w:before="19" w:line="229" w:lineRule="exact"/>
              <w:ind w:left="109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 xml:space="preserve">AKTS </w:t>
            </w:r>
            <w:proofErr w:type="spellStart"/>
            <w:r>
              <w:rPr>
                <w:b/>
                <w:color w:val="1F487C"/>
                <w:sz w:val="20"/>
              </w:rPr>
              <w:t>Kredisi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C08E79D" w14:textId="77777777" w:rsidR="00925CE8" w:rsidRDefault="00925CE8" w:rsidP="00925CE8">
            <w:pPr>
              <w:pStyle w:val="TableParagraph"/>
              <w:spacing w:line="223" w:lineRule="exact"/>
              <w:ind w:left="124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6</w:t>
            </w:r>
          </w:p>
        </w:tc>
      </w:tr>
      <w:tr w:rsidR="00925CE8" w14:paraId="0D2C8F26" w14:textId="77777777" w:rsidTr="00925CE8">
        <w:trPr>
          <w:trHeight w:val="501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F1620B4" w14:textId="77777777" w:rsidR="00925CE8" w:rsidRDefault="00925CE8" w:rsidP="00925CE8">
            <w:pPr>
              <w:pStyle w:val="TableParagraph"/>
              <w:spacing w:before="19" w:line="230" w:lineRule="atLeas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Notlandırma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Türü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EF1613E" w14:textId="77777777" w:rsidR="00925CE8" w:rsidRDefault="00925CE8" w:rsidP="00925CE8">
            <w:pPr>
              <w:pStyle w:val="TableParagraph"/>
              <w:spacing w:line="223" w:lineRule="exact"/>
              <w:ind w:left="124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Harf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notu</w:t>
            </w:r>
            <w:proofErr w:type="spellEnd"/>
          </w:p>
        </w:tc>
      </w:tr>
      <w:tr w:rsidR="00925CE8" w14:paraId="1B730A18" w14:textId="77777777" w:rsidTr="00925CE8">
        <w:trPr>
          <w:trHeight w:val="321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7C4F98" w14:textId="77777777" w:rsidR="00925CE8" w:rsidRDefault="00925CE8" w:rsidP="00925CE8">
            <w:pPr>
              <w:pStyle w:val="TableParagraph"/>
              <w:spacing w:before="19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oşul</w:t>
            </w:r>
            <w:proofErr w:type="spellEnd"/>
            <w:r>
              <w:rPr>
                <w:b/>
                <w:color w:val="1F487C"/>
                <w:sz w:val="20"/>
              </w:rPr>
              <w:t>/lar</w:t>
            </w:r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90622D5" w14:textId="77777777" w:rsidR="00925CE8" w:rsidRDefault="00925CE8" w:rsidP="00925CE8">
            <w:pPr>
              <w:pStyle w:val="TableParagraph"/>
              <w:spacing w:line="223" w:lineRule="exact"/>
              <w:ind w:left="124"/>
              <w:rPr>
                <w:i/>
                <w:sz w:val="20"/>
              </w:rPr>
            </w:pPr>
            <w:r>
              <w:rPr>
                <w:i/>
                <w:sz w:val="20"/>
              </w:rPr>
              <w:t>IE 212</w:t>
            </w:r>
          </w:p>
        </w:tc>
      </w:tr>
      <w:tr w:rsidR="00925CE8" w14:paraId="2820BCBB" w14:textId="77777777" w:rsidTr="00925CE8">
        <w:trPr>
          <w:trHeight w:val="323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756E8FD" w14:textId="77777777" w:rsidR="00925CE8" w:rsidRDefault="00925CE8" w:rsidP="00925CE8">
            <w:pPr>
              <w:pStyle w:val="TableParagraph"/>
              <w:spacing w:before="22"/>
              <w:ind w:left="109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 xml:space="preserve">Yan </w:t>
            </w:r>
            <w:proofErr w:type="spellStart"/>
            <w:r>
              <w:rPr>
                <w:b/>
                <w:color w:val="1F487C"/>
                <w:sz w:val="20"/>
              </w:rPr>
              <w:t>koşul</w:t>
            </w:r>
            <w:proofErr w:type="spellEnd"/>
            <w:r>
              <w:rPr>
                <w:b/>
                <w:color w:val="1F487C"/>
                <w:sz w:val="20"/>
              </w:rPr>
              <w:t>/lar</w:t>
            </w:r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C34FED3" w14:textId="77777777" w:rsidR="00925CE8" w:rsidRDefault="00925CE8" w:rsidP="00925CE8">
            <w:pPr>
              <w:pStyle w:val="TableParagraph"/>
              <w:ind w:left="124"/>
              <w:rPr>
                <w:b/>
                <w:sz w:val="20"/>
              </w:rPr>
            </w:pPr>
            <w:r>
              <w:rPr>
                <w:b/>
                <w:color w:val="44536A"/>
                <w:w w:val="99"/>
                <w:sz w:val="20"/>
              </w:rPr>
              <w:t>-</w:t>
            </w:r>
          </w:p>
        </w:tc>
      </w:tr>
      <w:tr w:rsidR="00925CE8" w14:paraId="110A9872" w14:textId="77777777" w:rsidTr="00925CE8">
        <w:trPr>
          <w:trHeight w:val="499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AF52C73" w14:textId="77777777" w:rsidR="00925CE8" w:rsidRDefault="00925CE8" w:rsidP="00925CE8">
            <w:pPr>
              <w:pStyle w:val="TableParagraph"/>
              <w:spacing w:before="19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Kayıt</w:t>
            </w:r>
            <w:proofErr w:type="spellEnd"/>
          </w:p>
          <w:p w14:paraId="7AB6FB6F" w14:textId="77777777" w:rsidR="00925CE8" w:rsidRDefault="00925CE8" w:rsidP="00925CE8">
            <w:pPr>
              <w:pStyle w:val="TableParagraph"/>
              <w:spacing w:before="1"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Kısıtlaması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8D8D259" w14:textId="77777777" w:rsidR="00925CE8" w:rsidRDefault="00925CE8" w:rsidP="00925CE8">
            <w:pPr>
              <w:pStyle w:val="TableParagraph"/>
              <w:spacing w:line="223" w:lineRule="exact"/>
              <w:ind w:left="124"/>
              <w:rPr>
                <w:i/>
                <w:sz w:val="20"/>
              </w:rPr>
            </w:pPr>
            <w:r>
              <w:rPr>
                <w:i/>
                <w:color w:val="252525"/>
                <w:w w:val="99"/>
                <w:sz w:val="20"/>
              </w:rPr>
              <w:t>-</w:t>
            </w:r>
          </w:p>
        </w:tc>
      </w:tr>
      <w:tr w:rsidR="00925CE8" w14:paraId="7C88CC39" w14:textId="77777777" w:rsidTr="00925CE8">
        <w:trPr>
          <w:trHeight w:val="2200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E870768" w14:textId="77777777" w:rsidR="00925CE8" w:rsidRDefault="00925CE8" w:rsidP="00925CE8">
            <w:pPr>
              <w:pStyle w:val="TableParagraph"/>
              <w:spacing w:before="19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i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Amacı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D34113F" w14:textId="77777777" w:rsidR="00925CE8" w:rsidRDefault="00925CE8" w:rsidP="00925CE8">
            <w:pPr>
              <w:pStyle w:val="TableParagraph"/>
              <w:spacing w:line="232" w:lineRule="auto"/>
              <w:ind w:left="124" w:right="147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İstatistikse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üreç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trolü</w:t>
            </w:r>
            <w:proofErr w:type="spellEnd"/>
            <w:r>
              <w:rPr>
                <w:i/>
                <w:sz w:val="18"/>
              </w:rPr>
              <w:t xml:space="preserve">, </w:t>
            </w:r>
            <w:proofErr w:type="spellStart"/>
            <w:r>
              <w:rPr>
                <w:i/>
                <w:sz w:val="18"/>
              </w:rPr>
              <w:t>stratejik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oplam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lit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yönetimi</w:t>
            </w:r>
            <w:proofErr w:type="spellEnd"/>
            <w:r>
              <w:rPr>
                <w:i/>
                <w:sz w:val="18"/>
              </w:rPr>
              <w:t xml:space="preserve">, </w:t>
            </w:r>
            <w:proofErr w:type="spellStart"/>
            <w:r>
              <w:rPr>
                <w:i/>
                <w:sz w:val="18"/>
              </w:rPr>
              <w:t>altı</w:t>
            </w:r>
            <w:proofErr w:type="spellEnd"/>
            <w:r>
              <w:rPr>
                <w:i/>
                <w:sz w:val="18"/>
              </w:rPr>
              <w:t xml:space="preserve"> sigma </w:t>
            </w:r>
            <w:proofErr w:type="spellStart"/>
            <w:r>
              <w:rPr>
                <w:i/>
                <w:sz w:val="18"/>
              </w:rPr>
              <w:t>gib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eme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vramlar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bu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vramlar</w:t>
            </w:r>
            <w:proofErr w:type="spellEnd"/>
            <w:r>
              <w:rPr>
                <w:i/>
                <w:sz w:val="18"/>
              </w:rPr>
              <w:t xml:space="preserve">, </w:t>
            </w:r>
            <w:proofErr w:type="spellStart"/>
            <w:r>
              <w:rPr>
                <w:i/>
                <w:sz w:val="18"/>
              </w:rPr>
              <w:t>felsefeler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tratejileri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hükümet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anay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alanınd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ynaklana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orunların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yönelik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uygulamaların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bir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giriş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ağlar</w:t>
            </w:r>
            <w:proofErr w:type="spellEnd"/>
            <w:r>
              <w:rPr>
                <w:i/>
                <w:sz w:val="18"/>
              </w:rPr>
              <w:t>.</w:t>
            </w:r>
          </w:p>
          <w:p w14:paraId="51869060" w14:textId="77777777" w:rsidR="00925CE8" w:rsidRDefault="00925CE8" w:rsidP="00925CE8">
            <w:pPr>
              <w:pStyle w:val="TableParagraph"/>
              <w:rPr>
                <w:sz w:val="17"/>
              </w:rPr>
            </w:pPr>
          </w:p>
          <w:p w14:paraId="325DA1B2" w14:textId="77777777" w:rsidR="00925CE8" w:rsidRDefault="00925CE8" w:rsidP="00925CE8">
            <w:pPr>
              <w:pStyle w:val="TableParagraph"/>
              <w:spacing w:line="232" w:lineRule="auto"/>
              <w:ind w:left="124" w:right="381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İstatistikse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analiz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tro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grafiğ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yorumu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onları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iş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yerind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uygulamalarındak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rmaşıklığı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öğrencini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dah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iy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anlamasını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ağlar</w:t>
            </w:r>
            <w:proofErr w:type="spellEnd"/>
            <w:r>
              <w:rPr>
                <w:i/>
                <w:sz w:val="18"/>
              </w:rPr>
              <w:t>.</w:t>
            </w:r>
          </w:p>
          <w:p w14:paraId="4D10F5F1" w14:textId="77777777" w:rsidR="00925CE8" w:rsidRDefault="00925CE8" w:rsidP="00925CE8">
            <w:pPr>
              <w:pStyle w:val="TableParagraph"/>
              <w:spacing w:before="10"/>
              <w:rPr>
                <w:sz w:val="16"/>
              </w:rPr>
            </w:pPr>
          </w:p>
          <w:p w14:paraId="1EB7F4F2" w14:textId="77777777" w:rsidR="00925CE8" w:rsidRDefault="00925CE8" w:rsidP="00925CE8">
            <w:pPr>
              <w:pStyle w:val="TableParagraph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İmalat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hizmet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ektörü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üreçlerind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aryasyon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ebep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olacak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eşhis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orunları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analiz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ularınd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becer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zandırır</w:t>
            </w:r>
            <w:proofErr w:type="spellEnd"/>
            <w:r>
              <w:rPr>
                <w:i/>
                <w:sz w:val="18"/>
              </w:rPr>
              <w:t>.</w:t>
            </w:r>
          </w:p>
          <w:p w14:paraId="123CABF4" w14:textId="77777777" w:rsidR="00925CE8" w:rsidRDefault="00925CE8" w:rsidP="00925CE8">
            <w:pPr>
              <w:pStyle w:val="TableParagraph"/>
              <w:spacing w:before="5"/>
              <w:rPr>
                <w:sz w:val="17"/>
              </w:rPr>
            </w:pPr>
          </w:p>
          <w:p w14:paraId="3C9D606B" w14:textId="77777777" w:rsidR="00925CE8" w:rsidRDefault="00925CE8" w:rsidP="00925CE8">
            <w:pPr>
              <w:pStyle w:val="TableParagraph"/>
              <w:spacing w:line="230" w:lineRule="auto"/>
              <w:ind w:left="124" w:right="415"/>
              <w:rPr>
                <w:i/>
                <w:sz w:val="18"/>
              </w:rPr>
            </w:pPr>
            <w:r>
              <w:rPr>
                <w:i/>
                <w:sz w:val="18"/>
              </w:rPr>
              <w:t>"</w:t>
            </w:r>
            <w:proofErr w:type="spellStart"/>
            <w:r>
              <w:rPr>
                <w:i/>
                <w:sz w:val="18"/>
              </w:rPr>
              <w:t>Yaygı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olarak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ullanılan</w:t>
            </w:r>
            <w:proofErr w:type="spellEnd"/>
            <w:r>
              <w:rPr>
                <w:i/>
                <w:sz w:val="18"/>
              </w:rPr>
              <w:t xml:space="preserve">" </w:t>
            </w:r>
            <w:proofErr w:type="spellStart"/>
            <w:r>
              <w:rPr>
                <w:i/>
                <w:sz w:val="18"/>
              </w:rPr>
              <w:t>kalit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analiz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araçları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ekniklerini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eme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bilgisin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ağlar</w:t>
            </w:r>
            <w:proofErr w:type="spellEnd"/>
            <w:r>
              <w:rPr>
                <w:i/>
                <w:sz w:val="18"/>
              </w:rPr>
              <w:t xml:space="preserve">. </w:t>
            </w:r>
            <w:proofErr w:type="spellStart"/>
            <w:r>
              <w:rPr>
                <w:i/>
                <w:sz w:val="18"/>
              </w:rPr>
              <w:t>Günce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ullanımd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ola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alit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yönetim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oru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çözm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eknikler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usunda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bir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farkındalık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oluşturur</w:t>
            </w:r>
            <w:proofErr w:type="spellEnd"/>
            <w:r>
              <w:rPr>
                <w:i/>
                <w:sz w:val="18"/>
              </w:rPr>
              <w:t>.</w:t>
            </w:r>
          </w:p>
        </w:tc>
      </w:tr>
      <w:tr w:rsidR="00925CE8" w14:paraId="43D7E2C7" w14:textId="77777777" w:rsidTr="00925CE8">
        <w:trPr>
          <w:trHeight w:val="781"/>
        </w:trPr>
        <w:tc>
          <w:tcPr>
            <w:tcW w:w="1642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70FA15E" w14:textId="77777777" w:rsidR="00925CE8" w:rsidRDefault="00925CE8" w:rsidP="00925CE8">
            <w:pPr>
              <w:pStyle w:val="TableParagraph"/>
              <w:spacing w:before="19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İçeriği</w:t>
            </w:r>
            <w:proofErr w:type="spellEnd"/>
          </w:p>
        </w:tc>
        <w:tc>
          <w:tcPr>
            <w:tcW w:w="9102" w:type="dxa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DAE53F7" w14:textId="77777777" w:rsidR="00925CE8" w:rsidRDefault="00925CE8" w:rsidP="00925CE8">
            <w:pPr>
              <w:pStyle w:val="TableParagraph"/>
              <w:spacing w:before="69" w:line="326" w:lineRule="auto"/>
              <w:ind w:left="124" w:right="147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Modern </w:t>
            </w:r>
            <w:proofErr w:type="spellStart"/>
            <w:r>
              <w:rPr>
                <w:i/>
                <w:sz w:val="18"/>
              </w:rPr>
              <w:t>kalit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tro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eknikler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istatistikse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üreç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kontro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istemlerinin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tasarımını</w:t>
            </w:r>
            <w:proofErr w:type="spellEnd"/>
            <w:r>
              <w:rPr>
                <w:i/>
                <w:sz w:val="18"/>
              </w:rPr>
              <w:t xml:space="preserve">, </w:t>
            </w:r>
            <w:proofErr w:type="spellStart"/>
            <w:r>
              <w:rPr>
                <w:i/>
                <w:sz w:val="18"/>
              </w:rPr>
              <w:t>kabu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örneklem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ve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üreç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iyileştirmeyi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unar</w:t>
            </w:r>
            <w:proofErr w:type="spellEnd"/>
            <w:r>
              <w:rPr>
                <w:i/>
                <w:sz w:val="18"/>
              </w:rPr>
              <w:t>.</w:t>
            </w:r>
          </w:p>
        </w:tc>
      </w:tr>
      <w:tr w:rsidR="00925CE8" w14:paraId="4B6B5C7A" w14:textId="77777777" w:rsidTr="00925CE8">
        <w:trPr>
          <w:trHeight w:val="397"/>
        </w:trPr>
        <w:tc>
          <w:tcPr>
            <w:tcW w:w="1642" w:type="dxa"/>
            <w:vMerge w:val="restart"/>
            <w:tcBorders>
              <w:top w:val="dotted" w:sz="4" w:space="0" w:color="000000"/>
              <w:right w:val="dotted" w:sz="4" w:space="0" w:color="000000"/>
            </w:tcBorders>
          </w:tcPr>
          <w:p w14:paraId="4C23C109" w14:textId="77777777" w:rsidR="00925CE8" w:rsidRDefault="00925CE8" w:rsidP="00925CE8">
            <w:pPr>
              <w:pStyle w:val="TableParagraph"/>
              <w:spacing w:before="19"/>
              <w:ind w:left="109" w:right="71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n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Çıktıları</w:t>
            </w:r>
            <w:proofErr w:type="spellEnd"/>
          </w:p>
        </w:tc>
        <w:tc>
          <w:tcPr>
            <w:tcW w:w="96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B160D2" w14:textId="77777777" w:rsidR="00925CE8" w:rsidRDefault="00925CE8" w:rsidP="00925CE8">
            <w:pPr>
              <w:pStyle w:val="TableParagraph"/>
              <w:spacing w:before="19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1</w:t>
            </w:r>
          </w:p>
        </w:tc>
        <w:tc>
          <w:tcPr>
            <w:tcW w:w="8141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9DC1701" w14:textId="77777777" w:rsidR="00925CE8" w:rsidRDefault="00925CE8" w:rsidP="00925CE8">
            <w:pPr>
              <w:pStyle w:val="TableParagraph"/>
              <w:spacing w:line="202" w:lineRule="exact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color w:val="212121"/>
                <w:sz w:val="18"/>
              </w:rPr>
              <w:t>Kalit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yönetim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il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ilgil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terim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v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elimeler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tanımlama</w:t>
            </w:r>
            <w:proofErr w:type="spellEnd"/>
            <w:r>
              <w:rPr>
                <w:i/>
                <w:color w:val="212121"/>
                <w:sz w:val="18"/>
              </w:rPr>
              <w:t xml:space="preserve">, </w:t>
            </w:r>
            <w:proofErr w:type="spellStart"/>
            <w:r>
              <w:rPr>
                <w:i/>
                <w:color w:val="212121"/>
                <w:sz w:val="18"/>
              </w:rPr>
              <w:t>kalit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ültürünün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neden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öneml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olduğunu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açıklama</w:t>
            </w:r>
            <w:proofErr w:type="spellEnd"/>
          </w:p>
        </w:tc>
      </w:tr>
      <w:tr w:rsidR="00925CE8" w14:paraId="6368D956" w14:textId="77777777" w:rsidTr="00925CE8">
        <w:trPr>
          <w:trHeight w:val="607"/>
        </w:trPr>
        <w:tc>
          <w:tcPr>
            <w:tcW w:w="1642" w:type="dxa"/>
            <w:vMerge/>
            <w:tcBorders>
              <w:top w:val="nil"/>
              <w:right w:val="dotted" w:sz="4" w:space="0" w:color="000000"/>
            </w:tcBorders>
          </w:tcPr>
          <w:p w14:paraId="70C7895C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96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1ED94D8" w14:textId="77777777" w:rsidR="00925CE8" w:rsidRDefault="00925CE8" w:rsidP="00925CE8">
            <w:pPr>
              <w:pStyle w:val="TableParagraph"/>
              <w:spacing w:before="2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2</w:t>
            </w:r>
          </w:p>
        </w:tc>
        <w:tc>
          <w:tcPr>
            <w:tcW w:w="8141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273F737" w14:textId="77777777" w:rsidR="00925CE8" w:rsidRDefault="00925CE8" w:rsidP="00925CE8">
            <w:pPr>
              <w:pStyle w:val="TableParagraph"/>
              <w:spacing w:line="184" w:lineRule="exact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color w:val="212121"/>
                <w:sz w:val="18"/>
              </w:rPr>
              <w:t>Kalit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ontrol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üzerin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çok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çeşitl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yöntemlerin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ve</w:t>
            </w:r>
            <w:proofErr w:type="spellEnd"/>
            <w:r>
              <w:rPr>
                <w:i/>
                <w:color w:val="212121"/>
                <w:sz w:val="18"/>
              </w:rPr>
              <w:t xml:space="preserve"> son </w:t>
            </w:r>
            <w:proofErr w:type="spellStart"/>
            <w:r>
              <w:rPr>
                <w:i/>
                <w:color w:val="212121"/>
                <w:sz w:val="18"/>
              </w:rPr>
              <w:t>gelişmelerin</w:t>
            </w:r>
            <w:proofErr w:type="spellEnd"/>
            <w:r>
              <w:rPr>
                <w:i/>
                <w:color w:val="212121"/>
                <w:sz w:val="18"/>
              </w:rPr>
              <w:t xml:space="preserve"> (</w:t>
            </w:r>
            <w:proofErr w:type="spellStart"/>
            <w:r>
              <w:rPr>
                <w:i/>
                <w:color w:val="212121"/>
                <w:sz w:val="18"/>
              </w:rPr>
              <w:t>örneğin</w:t>
            </w:r>
            <w:proofErr w:type="spellEnd"/>
            <w:r>
              <w:rPr>
                <w:i/>
                <w:color w:val="212121"/>
                <w:sz w:val="18"/>
              </w:rPr>
              <w:t xml:space="preserve">, QA/QC, STQM, </w:t>
            </w:r>
            <w:proofErr w:type="spellStart"/>
            <w:r>
              <w:rPr>
                <w:i/>
                <w:color w:val="212121"/>
                <w:sz w:val="18"/>
              </w:rPr>
              <w:t>Altı</w:t>
            </w:r>
            <w:proofErr w:type="spellEnd"/>
            <w:r>
              <w:rPr>
                <w:i/>
                <w:color w:val="212121"/>
                <w:sz w:val="18"/>
              </w:rPr>
              <w:t xml:space="preserve"> Sigma </w:t>
            </w:r>
            <w:proofErr w:type="spellStart"/>
            <w:r>
              <w:rPr>
                <w:i/>
                <w:color w:val="212121"/>
                <w:sz w:val="18"/>
              </w:rPr>
              <w:t>ve</w:t>
            </w:r>
            <w:proofErr w:type="spellEnd"/>
          </w:p>
          <w:p w14:paraId="35DFBD2B" w14:textId="77777777" w:rsidR="00925CE8" w:rsidRDefault="00925CE8" w:rsidP="00925CE8">
            <w:pPr>
              <w:pStyle w:val="TableParagraph"/>
              <w:spacing w:line="207" w:lineRule="exact"/>
              <w:ind w:left="124"/>
              <w:rPr>
                <w:i/>
                <w:sz w:val="18"/>
              </w:rPr>
            </w:pPr>
            <w:r>
              <w:rPr>
                <w:i/>
                <w:color w:val="212121"/>
                <w:sz w:val="18"/>
              </w:rPr>
              <w:t xml:space="preserve">DFSS) </w:t>
            </w:r>
            <w:proofErr w:type="spellStart"/>
            <w:r>
              <w:rPr>
                <w:i/>
                <w:color w:val="212121"/>
                <w:sz w:val="18"/>
              </w:rPr>
              <w:t>kullanımı</w:t>
            </w:r>
            <w:proofErr w:type="spellEnd"/>
          </w:p>
        </w:tc>
      </w:tr>
      <w:tr w:rsidR="00925CE8" w14:paraId="7232FFB4" w14:textId="77777777" w:rsidTr="00925CE8">
        <w:trPr>
          <w:trHeight w:val="379"/>
        </w:trPr>
        <w:tc>
          <w:tcPr>
            <w:tcW w:w="1642" w:type="dxa"/>
            <w:vMerge/>
            <w:tcBorders>
              <w:top w:val="nil"/>
              <w:right w:val="dotted" w:sz="4" w:space="0" w:color="000000"/>
            </w:tcBorders>
          </w:tcPr>
          <w:p w14:paraId="4866AA5C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96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5A25767" w14:textId="77777777" w:rsidR="00925CE8" w:rsidRDefault="00925CE8" w:rsidP="00925CE8">
            <w:pPr>
              <w:pStyle w:val="TableParagraph"/>
              <w:spacing w:before="2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3</w:t>
            </w:r>
          </w:p>
        </w:tc>
        <w:tc>
          <w:tcPr>
            <w:tcW w:w="8141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FFFC4EF" w14:textId="77777777" w:rsidR="00925CE8" w:rsidRDefault="00925CE8" w:rsidP="00925CE8">
            <w:pPr>
              <w:pStyle w:val="TableParagraph"/>
              <w:spacing w:line="184" w:lineRule="exact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color w:val="212121"/>
                <w:sz w:val="18"/>
              </w:rPr>
              <w:t>Veriler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analiz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edebilm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v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değerlendirebilme</w:t>
            </w:r>
            <w:proofErr w:type="spellEnd"/>
          </w:p>
        </w:tc>
      </w:tr>
      <w:tr w:rsidR="00925CE8" w14:paraId="470BE941" w14:textId="77777777" w:rsidTr="00925CE8">
        <w:trPr>
          <w:trHeight w:val="379"/>
        </w:trPr>
        <w:tc>
          <w:tcPr>
            <w:tcW w:w="1642" w:type="dxa"/>
            <w:vMerge/>
            <w:tcBorders>
              <w:top w:val="nil"/>
              <w:right w:val="dotted" w:sz="4" w:space="0" w:color="000000"/>
            </w:tcBorders>
          </w:tcPr>
          <w:p w14:paraId="2988986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96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84B4C34" w14:textId="77777777" w:rsidR="00925CE8" w:rsidRDefault="00925CE8" w:rsidP="00925CE8">
            <w:pPr>
              <w:pStyle w:val="TableParagraph"/>
              <w:spacing w:before="2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4</w:t>
            </w:r>
          </w:p>
        </w:tc>
        <w:tc>
          <w:tcPr>
            <w:tcW w:w="8141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BB76E35" w14:textId="77777777" w:rsidR="00925CE8" w:rsidRDefault="00925CE8" w:rsidP="00925CE8">
            <w:pPr>
              <w:pStyle w:val="TableParagraph"/>
              <w:spacing w:line="184" w:lineRule="exact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color w:val="212121"/>
                <w:sz w:val="18"/>
              </w:rPr>
              <w:t>Güncel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istatistiksel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yöntemler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derinlemesin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öğrenme</w:t>
            </w:r>
            <w:proofErr w:type="spellEnd"/>
            <w:r>
              <w:rPr>
                <w:i/>
                <w:color w:val="212121"/>
                <w:sz w:val="18"/>
              </w:rPr>
              <w:t xml:space="preserve">, </w:t>
            </w:r>
            <w:proofErr w:type="spellStart"/>
            <w:r>
              <w:rPr>
                <w:i/>
                <w:color w:val="212121"/>
                <w:sz w:val="18"/>
              </w:rPr>
              <w:t>mühendislik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v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alit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ontrol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alanlarında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uygulama</w:t>
            </w:r>
            <w:proofErr w:type="spellEnd"/>
          </w:p>
        </w:tc>
      </w:tr>
      <w:tr w:rsidR="00925CE8" w14:paraId="2EACD947" w14:textId="77777777" w:rsidTr="00925CE8">
        <w:trPr>
          <w:trHeight w:val="401"/>
        </w:trPr>
        <w:tc>
          <w:tcPr>
            <w:tcW w:w="1642" w:type="dxa"/>
            <w:vMerge/>
            <w:tcBorders>
              <w:top w:val="nil"/>
              <w:right w:val="dotted" w:sz="4" w:space="0" w:color="000000"/>
            </w:tcBorders>
          </w:tcPr>
          <w:p w14:paraId="2F00422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96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7F675FC" w14:textId="77777777" w:rsidR="00925CE8" w:rsidRDefault="00925CE8" w:rsidP="00925CE8">
            <w:pPr>
              <w:pStyle w:val="TableParagraph"/>
              <w:spacing w:before="2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5</w:t>
            </w:r>
          </w:p>
        </w:tc>
        <w:tc>
          <w:tcPr>
            <w:tcW w:w="8141" w:type="dxa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51917A5" w14:textId="77777777" w:rsidR="00925CE8" w:rsidRDefault="00925CE8" w:rsidP="00925CE8">
            <w:pPr>
              <w:pStyle w:val="TableParagraph"/>
              <w:spacing w:line="184" w:lineRule="exact"/>
              <w:ind w:left="124"/>
              <w:rPr>
                <w:i/>
                <w:sz w:val="18"/>
              </w:rPr>
            </w:pPr>
            <w:r>
              <w:rPr>
                <w:i/>
                <w:color w:val="212121"/>
                <w:sz w:val="18"/>
              </w:rPr>
              <w:t xml:space="preserve">Minitab </w:t>
            </w:r>
            <w:proofErr w:type="spellStart"/>
            <w:r>
              <w:rPr>
                <w:i/>
                <w:color w:val="212121"/>
                <w:sz w:val="18"/>
              </w:rPr>
              <w:t>yazılımının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alit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ontrol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alanında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ullanımını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öğrenme</w:t>
            </w:r>
            <w:proofErr w:type="spellEnd"/>
          </w:p>
        </w:tc>
      </w:tr>
      <w:tr w:rsidR="00925CE8" w14:paraId="5E444513" w14:textId="77777777" w:rsidTr="00925CE8">
        <w:trPr>
          <w:trHeight w:val="626"/>
        </w:trPr>
        <w:tc>
          <w:tcPr>
            <w:tcW w:w="1642" w:type="dxa"/>
            <w:vMerge/>
            <w:tcBorders>
              <w:top w:val="nil"/>
              <w:right w:val="dotted" w:sz="4" w:space="0" w:color="000000"/>
            </w:tcBorders>
          </w:tcPr>
          <w:p w14:paraId="38184572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961" w:type="dxa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162CF94A" w14:textId="77777777" w:rsidR="00925CE8" w:rsidRDefault="00925CE8" w:rsidP="00925CE8">
            <w:pPr>
              <w:pStyle w:val="TableParagraph"/>
              <w:spacing w:before="2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6</w:t>
            </w:r>
          </w:p>
        </w:tc>
        <w:tc>
          <w:tcPr>
            <w:tcW w:w="8141" w:type="dxa"/>
            <w:gridSpan w:val="5"/>
            <w:tcBorders>
              <w:top w:val="dotted" w:sz="4" w:space="0" w:color="000000"/>
              <w:left w:val="dotted" w:sz="4" w:space="0" w:color="000000"/>
            </w:tcBorders>
          </w:tcPr>
          <w:p w14:paraId="56643B50" w14:textId="77777777" w:rsidR="00925CE8" w:rsidRDefault="00925CE8" w:rsidP="00925CE8">
            <w:pPr>
              <w:pStyle w:val="TableParagraph"/>
              <w:spacing w:line="184" w:lineRule="exact"/>
              <w:ind w:left="124"/>
              <w:rPr>
                <w:i/>
                <w:sz w:val="18"/>
              </w:rPr>
            </w:pPr>
            <w:proofErr w:type="spellStart"/>
            <w:r>
              <w:rPr>
                <w:i/>
                <w:color w:val="212121"/>
                <w:sz w:val="18"/>
              </w:rPr>
              <w:t>Kalit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gözetim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ve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iyileştirilmes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için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kontrol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grafikleri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hazırlayıp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bunları</w:t>
            </w:r>
            <w:proofErr w:type="spellEnd"/>
            <w:r>
              <w:rPr>
                <w:i/>
                <w:color w:val="212121"/>
                <w:sz w:val="18"/>
              </w:rPr>
              <w:t xml:space="preserve"> </w:t>
            </w:r>
            <w:proofErr w:type="spellStart"/>
            <w:r>
              <w:rPr>
                <w:i/>
                <w:color w:val="212121"/>
                <w:sz w:val="18"/>
              </w:rPr>
              <w:t>yorumlama</w:t>
            </w:r>
            <w:proofErr w:type="spellEnd"/>
          </w:p>
        </w:tc>
      </w:tr>
    </w:tbl>
    <w:p w14:paraId="7C1AE202" w14:textId="77777777" w:rsidR="00925CE8" w:rsidRDefault="00925CE8" w:rsidP="00925CE8">
      <w:pPr>
        <w:spacing w:line="184" w:lineRule="exact"/>
        <w:rPr>
          <w:sz w:val="18"/>
        </w:rPr>
        <w:sectPr w:rsidR="00925CE8" w:rsidSect="00925CE8">
          <w:footerReference w:type="default" r:id="rId10"/>
          <w:pgSz w:w="12240" w:h="15840"/>
          <w:pgMar w:top="980" w:right="0" w:bottom="1180" w:left="900" w:header="720" w:footer="988" w:gutter="0"/>
          <w:pgNumType w:start="1"/>
          <w:cols w:space="720"/>
        </w:sectPr>
      </w:pPr>
    </w:p>
    <w:tbl>
      <w:tblPr>
        <w:tblStyle w:val="TableNormal"/>
        <w:tblW w:w="5000" w:type="pct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single" w:sz="18" w:space="0" w:color="C0C0C0"/>
          <w:insideV w:val="single" w:sz="18" w:space="0" w:color="C0C0C0"/>
        </w:tblBorders>
        <w:tblLook w:val="01E0" w:firstRow="1" w:lastRow="1" w:firstColumn="1" w:lastColumn="1" w:noHBand="0" w:noVBand="0"/>
      </w:tblPr>
      <w:tblGrid>
        <w:gridCol w:w="225"/>
        <w:gridCol w:w="72"/>
        <w:gridCol w:w="1318"/>
        <w:gridCol w:w="201"/>
        <w:gridCol w:w="94"/>
        <w:gridCol w:w="46"/>
        <w:gridCol w:w="387"/>
        <w:gridCol w:w="23"/>
        <w:gridCol w:w="116"/>
        <w:gridCol w:w="177"/>
        <w:gridCol w:w="476"/>
        <w:gridCol w:w="784"/>
        <w:gridCol w:w="867"/>
        <w:gridCol w:w="264"/>
        <w:gridCol w:w="345"/>
        <w:gridCol w:w="286"/>
        <w:gridCol w:w="437"/>
        <w:gridCol w:w="227"/>
        <w:gridCol w:w="373"/>
        <w:gridCol w:w="285"/>
        <w:gridCol w:w="51"/>
        <w:gridCol w:w="215"/>
        <w:gridCol w:w="64"/>
        <w:gridCol w:w="436"/>
        <w:gridCol w:w="186"/>
        <w:gridCol w:w="477"/>
        <w:gridCol w:w="103"/>
        <w:gridCol w:w="44"/>
        <w:gridCol w:w="565"/>
        <w:gridCol w:w="158"/>
        <w:gridCol w:w="687"/>
        <w:gridCol w:w="29"/>
      </w:tblGrid>
      <w:tr w:rsidR="00925CE8" w14:paraId="513C9F08" w14:textId="77777777" w:rsidTr="00D136AE">
        <w:trPr>
          <w:gridBefore w:val="1"/>
          <w:gridAfter w:val="6"/>
          <w:wBefore w:w="108" w:type="pct"/>
          <w:wAfter w:w="861" w:type="pct"/>
          <w:trHeight w:val="314"/>
        </w:trPr>
        <w:tc>
          <w:tcPr>
            <w:tcW w:w="4030" w:type="pct"/>
            <w:gridSpan w:val="25"/>
            <w:tcBorders>
              <w:top w:val="nil"/>
              <w:bottom w:val="dotted" w:sz="4" w:space="0" w:color="000000"/>
            </w:tcBorders>
            <w:shd w:val="clear" w:color="auto" w:fill="BEBEBE"/>
          </w:tcPr>
          <w:p w14:paraId="2E5D6D73" w14:textId="77777777" w:rsidR="00925CE8" w:rsidRDefault="00925CE8" w:rsidP="00925CE8">
            <w:pPr>
              <w:pStyle w:val="TableParagraph"/>
              <w:spacing w:before="61"/>
              <w:ind w:left="3998"/>
              <w:rPr>
                <w:b/>
                <w:sz w:val="20"/>
              </w:rPr>
            </w:pPr>
            <w:bookmarkStart w:id="0" w:name="_GoBack" w:colFirst="0" w:colLast="1"/>
            <w:r>
              <w:rPr>
                <w:b/>
                <w:color w:val="1F487C"/>
                <w:sz w:val="20"/>
              </w:rPr>
              <w:lastRenderedPageBreak/>
              <w:t>II. BÖLÜM (</w:t>
            </w:r>
            <w:proofErr w:type="spellStart"/>
            <w:r>
              <w:rPr>
                <w:b/>
                <w:color w:val="1F487C"/>
                <w:sz w:val="20"/>
              </w:rPr>
              <w:t>Fakült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urulu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Onayı</w:t>
            </w:r>
            <w:proofErr w:type="spellEnd"/>
            <w:r>
              <w:rPr>
                <w:b/>
                <w:color w:val="1F487C"/>
                <w:sz w:val="20"/>
              </w:rPr>
              <w:t>)</w:t>
            </w:r>
          </w:p>
        </w:tc>
      </w:tr>
      <w:bookmarkEnd w:id="0"/>
      <w:tr w:rsidR="00D136AE" w14:paraId="209CDB55" w14:textId="77777777" w:rsidTr="00D136AE">
        <w:trPr>
          <w:gridBefore w:val="1"/>
          <w:wBefore w:w="108" w:type="pct"/>
          <w:trHeight w:val="501"/>
        </w:trPr>
        <w:tc>
          <w:tcPr>
            <w:tcW w:w="803" w:type="pct"/>
            <w:gridSpan w:val="5"/>
            <w:vMerge w:val="restart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DADCFF9" w14:textId="77777777" w:rsidR="00925CE8" w:rsidRDefault="00925CE8" w:rsidP="00925CE8">
            <w:pPr>
              <w:pStyle w:val="TableParagraph"/>
              <w:spacing w:before="3"/>
              <w:rPr>
                <w:sz w:val="23"/>
              </w:rPr>
            </w:pPr>
          </w:p>
          <w:p w14:paraId="301043AC" w14:textId="77777777" w:rsidR="00925CE8" w:rsidRDefault="00925CE8" w:rsidP="00925CE8">
            <w:pPr>
              <w:pStyle w:val="TableParagraph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Temel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Çıktılar</w:t>
            </w:r>
            <w:proofErr w:type="spellEnd"/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00EA82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3172F0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 xml:space="preserve">Program </w:t>
            </w:r>
            <w:proofErr w:type="spellStart"/>
            <w:r>
              <w:rPr>
                <w:b/>
                <w:color w:val="1F487C"/>
                <w:sz w:val="20"/>
              </w:rPr>
              <w:t>Çıktıları</w:t>
            </w:r>
            <w:proofErr w:type="spellEnd"/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D1348D1" w14:textId="77777777" w:rsidR="00925CE8" w:rsidRDefault="00925CE8" w:rsidP="00925CE8">
            <w:pPr>
              <w:pStyle w:val="TableParagraph"/>
              <w:spacing w:before="15"/>
              <w:ind w:left="128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1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7DD357F" w14:textId="77777777" w:rsidR="00925CE8" w:rsidRDefault="00925CE8" w:rsidP="00925CE8">
            <w:pPr>
              <w:pStyle w:val="TableParagraph"/>
              <w:spacing w:before="15" w:line="242" w:lineRule="auto"/>
              <w:ind w:left="175" w:right="157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 2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C5A0C1F" w14:textId="77777777" w:rsidR="00925CE8" w:rsidRDefault="00925CE8" w:rsidP="00925CE8">
            <w:pPr>
              <w:pStyle w:val="TableParagraph"/>
              <w:spacing w:before="15"/>
              <w:ind w:left="79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3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8FE9F0" w14:textId="77777777" w:rsidR="00925CE8" w:rsidRDefault="00925CE8" w:rsidP="00925CE8">
            <w:pPr>
              <w:pStyle w:val="TableParagraph"/>
              <w:spacing w:before="15"/>
              <w:ind w:left="127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4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0E6C82" w14:textId="77777777" w:rsidR="00925CE8" w:rsidRDefault="00925CE8" w:rsidP="00925CE8">
            <w:pPr>
              <w:pStyle w:val="TableParagraph"/>
              <w:spacing w:before="15" w:line="242" w:lineRule="auto"/>
              <w:ind w:left="175" w:right="156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 5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D65ACA3" w14:textId="77777777" w:rsidR="00925CE8" w:rsidRDefault="00925CE8" w:rsidP="00925CE8">
            <w:pPr>
              <w:pStyle w:val="TableParagraph"/>
              <w:spacing w:before="15"/>
              <w:ind w:left="61" w:right="133"/>
              <w:jc w:val="center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6</w:t>
            </w:r>
          </w:p>
        </w:tc>
      </w:tr>
      <w:tr w:rsidR="00D136AE" w14:paraId="634DC68D" w14:textId="77777777" w:rsidTr="00D136AE">
        <w:trPr>
          <w:gridBefore w:val="1"/>
          <w:wBefore w:w="108" w:type="pct"/>
          <w:trHeight w:val="729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3C9717DB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B7B0D72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1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ABF7C93" w14:textId="77777777" w:rsidR="00925CE8" w:rsidRDefault="00925CE8" w:rsidP="00925CE8">
            <w:pPr>
              <w:pStyle w:val="TableParagraph"/>
              <w:spacing w:before="10" w:line="229" w:lineRule="exact"/>
              <w:ind w:left="125"/>
              <w:rPr>
                <w:sz w:val="20"/>
              </w:rPr>
            </w:pPr>
            <w:proofErr w:type="spellStart"/>
            <w:r>
              <w:rPr>
                <w:color w:val="1F487C"/>
                <w:sz w:val="20"/>
              </w:rPr>
              <w:t>Türkç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İngilizc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sözlü</w:t>
            </w:r>
            <w:proofErr w:type="spellEnd"/>
            <w:r>
              <w:rPr>
                <w:color w:val="1F487C"/>
                <w:sz w:val="20"/>
              </w:rPr>
              <w:t xml:space="preserve">, </w:t>
            </w:r>
            <w:proofErr w:type="spellStart"/>
            <w:r>
              <w:rPr>
                <w:color w:val="1F487C"/>
                <w:sz w:val="20"/>
              </w:rPr>
              <w:t>yazılı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görsel</w:t>
            </w:r>
            <w:proofErr w:type="spellEnd"/>
          </w:p>
          <w:p w14:paraId="6F1AC2AE" w14:textId="77777777" w:rsidR="00925CE8" w:rsidRDefault="00925CE8" w:rsidP="00925CE8">
            <w:pPr>
              <w:pStyle w:val="TableParagraph"/>
              <w:spacing w:line="242" w:lineRule="auto"/>
              <w:ind w:left="125"/>
              <w:rPr>
                <w:sz w:val="20"/>
              </w:rPr>
            </w:pPr>
            <w:proofErr w:type="spellStart"/>
            <w:proofErr w:type="gramStart"/>
            <w:r>
              <w:rPr>
                <w:color w:val="1F487C"/>
                <w:sz w:val="20"/>
              </w:rPr>
              <w:t>yöntemlerle</w:t>
            </w:r>
            <w:proofErr w:type="spellEnd"/>
            <w:proofErr w:type="gram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etkin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iletişim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kurm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rapor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yazm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sunum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yapm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ecerisi</w:t>
            </w:r>
            <w:proofErr w:type="spellEnd"/>
            <w:r>
              <w:rPr>
                <w:color w:val="1F487C"/>
                <w:sz w:val="20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0AB7EA6" w14:textId="77777777" w:rsidR="00925CE8" w:rsidRDefault="00925CE8" w:rsidP="00925CE8">
            <w:pPr>
              <w:pStyle w:val="TableParagraph"/>
              <w:spacing w:before="15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E26A6CE" w14:textId="77777777" w:rsidR="00925CE8" w:rsidRDefault="00925CE8" w:rsidP="00925CE8">
            <w:pPr>
              <w:pStyle w:val="TableParagraph"/>
              <w:spacing w:before="15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BDA1A75" w14:textId="77777777" w:rsidR="00925CE8" w:rsidRDefault="00925CE8" w:rsidP="00925CE8">
            <w:pPr>
              <w:pStyle w:val="TableParagraph"/>
              <w:spacing w:before="15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935CA73" w14:textId="77777777" w:rsidR="00925CE8" w:rsidRDefault="00925CE8" w:rsidP="00925CE8">
            <w:pPr>
              <w:pStyle w:val="TableParagraph"/>
              <w:spacing w:before="15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FA496B6" w14:textId="77777777" w:rsidR="00925CE8" w:rsidRDefault="00925CE8" w:rsidP="00925CE8">
            <w:pPr>
              <w:pStyle w:val="TableParagraph"/>
              <w:spacing w:before="15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836A466" w14:textId="77777777" w:rsidR="00925CE8" w:rsidRDefault="00925CE8" w:rsidP="00925CE8">
            <w:pPr>
              <w:pStyle w:val="TableParagraph"/>
              <w:spacing w:before="15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</w:tr>
      <w:tr w:rsidR="00D136AE" w14:paraId="1CE16258" w14:textId="77777777" w:rsidTr="00D136AE">
        <w:trPr>
          <w:gridBefore w:val="1"/>
          <w:wBefore w:w="108" w:type="pct"/>
          <w:trHeight w:val="501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39C705D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37AAD3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2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A13074" w14:textId="77777777" w:rsidR="00925CE8" w:rsidRDefault="00925CE8" w:rsidP="00925CE8">
            <w:pPr>
              <w:pStyle w:val="TableParagraph"/>
              <w:spacing w:before="10"/>
              <w:ind w:left="125"/>
              <w:rPr>
                <w:sz w:val="20"/>
              </w:rPr>
            </w:pPr>
            <w:r>
              <w:rPr>
                <w:color w:val="1F487C"/>
                <w:sz w:val="20"/>
              </w:rPr>
              <w:t xml:space="preserve">Hem </w:t>
            </w:r>
            <w:proofErr w:type="spellStart"/>
            <w:r>
              <w:rPr>
                <w:color w:val="1F487C"/>
                <w:sz w:val="20"/>
              </w:rPr>
              <w:t>bireysel</w:t>
            </w:r>
            <w:proofErr w:type="spellEnd"/>
            <w:r>
              <w:rPr>
                <w:color w:val="1F487C"/>
                <w:sz w:val="20"/>
              </w:rPr>
              <w:t xml:space="preserve"> hem de </w:t>
            </w:r>
            <w:proofErr w:type="spellStart"/>
            <w:r>
              <w:rPr>
                <w:color w:val="1F487C"/>
                <w:sz w:val="20"/>
              </w:rPr>
              <w:t>disiplin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iç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çok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disiplinl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takımlard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etkin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biçimd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çalışabilm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ecerisi</w:t>
            </w:r>
            <w:proofErr w:type="spellEnd"/>
            <w:r>
              <w:rPr>
                <w:color w:val="1F487C"/>
                <w:sz w:val="20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7CC96C7" w14:textId="77777777" w:rsidR="00925CE8" w:rsidRDefault="00925CE8" w:rsidP="00925CE8">
            <w:pPr>
              <w:pStyle w:val="TableParagraph"/>
              <w:spacing w:before="142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EC11274" w14:textId="77777777" w:rsidR="00925CE8" w:rsidRDefault="00925CE8" w:rsidP="00925CE8">
            <w:pPr>
              <w:pStyle w:val="TableParagraph"/>
              <w:spacing w:before="142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FEDD4E3" w14:textId="77777777" w:rsidR="00925CE8" w:rsidRDefault="00925CE8" w:rsidP="00925CE8">
            <w:pPr>
              <w:pStyle w:val="TableParagraph"/>
              <w:spacing w:before="142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20D0645" w14:textId="77777777" w:rsidR="00925CE8" w:rsidRDefault="00925CE8" w:rsidP="00925CE8">
            <w:pPr>
              <w:pStyle w:val="TableParagraph"/>
              <w:spacing w:before="142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8B65E02" w14:textId="77777777" w:rsidR="00925CE8" w:rsidRDefault="00925CE8" w:rsidP="00925CE8">
            <w:pPr>
              <w:pStyle w:val="TableParagraph"/>
              <w:spacing w:before="142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7413D80" w14:textId="77777777" w:rsidR="00925CE8" w:rsidRDefault="00925CE8" w:rsidP="00925CE8">
            <w:pPr>
              <w:pStyle w:val="TableParagraph"/>
              <w:spacing w:before="142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</w:tr>
      <w:tr w:rsidR="00D136AE" w14:paraId="7DE22AF8" w14:textId="77777777" w:rsidTr="00D136AE">
        <w:trPr>
          <w:gridBefore w:val="1"/>
          <w:wBefore w:w="108" w:type="pct"/>
          <w:trHeight w:val="959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0D8693C7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EDFE98B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3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F0F78CC" w14:textId="77777777" w:rsidR="00925CE8" w:rsidRDefault="00925CE8" w:rsidP="00925CE8">
            <w:pPr>
              <w:pStyle w:val="TableParagraph"/>
              <w:spacing w:before="10"/>
              <w:ind w:left="125" w:right="308"/>
              <w:rPr>
                <w:sz w:val="20"/>
              </w:rPr>
            </w:pPr>
            <w:proofErr w:type="spellStart"/>
            <w:r>
              <w:rPr>
                <w:color w:val="1F487C"/>
                <w:sz w:val="20"/>
              </w:rPr>
              <w:t>Yaşam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boyu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öğrenmenin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gerekliliğ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ilinc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bilgiy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erişebilme</w:t>
            </w:r>
            <w:proofErr w:type="spellEnd"/>
            <w:r>
              <w:rPr>
                <w:color w:val="1F487C"/>
                <w:sz w:val="20"/>
              </w:rPr>
              <w:t xml:space="preserve">, </w:t>
            </w:r>
            <w:proofErr w:type="spellStart"/>
            <w:r>
              <w:rPr>
                <w:color w:val="1F487C"/>
                <w:sz w:val="20"/>
              </w:rPr>
              <w:t>bilim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teknolojideki</w:t>
            </w:r>
            <w:proofErr w:type="spellEnd"/>
          </w:p>
          <w:p w14:paraId="3F9A1B54" w14:textId="77777777" w:rsidR="00925CE8" w:rsidRDefault="00925CE8" w:rsidP="00925CE8">
            <w:pPr>
              <w:pStyle w:val="TableParagraph"/>
              <w:spacing w:line="228" w:lineRule="exact"/>
              <w:ind w:left="125"/>
              <w:rPr>
                <w:sz w:val="20"/>
              </w:rPr>
            </w:pPr>
            <w:proofErr w:type="spellStart"/>
            <w:r>
              <w:rPr>
                <w:color w:val="1F487C"/>
                <w:sz w:val="20"/>
              </w:rPr>
              <w:t>gelişmeler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izlem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kendin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sürekl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yenileme</w:t>
            </w:r>
            <w:proofErr w:type="spellEnd"/>
          </w:p>
          <w:p w14:paraId="16172AAD" w14:textId="77777777" w:rsidR="00925CE8" w:rsidRDefault="00925CE8" w:rsidP="00925CE8">
            <w:pPr>
              <w:pStyle w:val="TableParagraph"/>
              <w:spacing w:before="1"/>
              <w:ind w:left="125"/>
              <w:rPr>
                <w:sz w:val="20"/>
              </w:rPr>
            </w:pPr>
            <w:proofErr w:type="spellStart"/>
            <w:proofErr w:type="gramStart"/>
            <w:r>
              <w:rPr>
                <w:b/>
                <w:color w:val="1F487C"/>
                <w:sz w:val="20"/>
              </w:rPr>
              <w:t>becerisi</w:t>
            </w:r>
            <w:proofErr w:type="spellEnd"/>
            <w:proofErr w:type="gramEnd"/>
            <w:r>
              <w:rPr>
                <w:color w:val="1F487C"/>
                <w:sz w:val="20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CCFB6D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7FD6507F" w14:textId="77777777" w:rsidR="00925CE8" w:rsidRDefault="00925CE8" w:rsidP="00925CE8">
            <w:pPr>
              <w:pStyle w:val="TableParagraph"/>
              <w:spacing w:before="140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DB186A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7F447325" w14:textId="77777777" w:rsidR="00925CE8" w:rsidRDefault="00925CE8" w:rsidP="00925CE8">
            <w:pPr>
              <w:pStyle w:val="TableParagraph"/>
              <w:spacing w:before="140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0024E14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7379FDA6" w14:textId="77777777" w:rsidR="00925CE8" w:rsidRDefault="00925CE8" w:rsidP="00925CE8">
            <w:pPr>
              <w:pStyle w:val="TableParagraph"/>
              <w:spacing w:before="140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A04C5D7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1426862D" w14:textId="77777777" w:rsidR="00925CE8" w:rsidRDefault="00925CE8" w:rsidP="00925CE8">
            <w:pPr>
              <w:pStyle w:val="TableParagraph"/>
              <w:spacing w:before="140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4F62140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116650DF" w14:textId="77777777" w:rsidR="00925CE8" w:rsidRDefault="00925CE8" w:rsidP="00925CE8">
            <w:pPr>
              <w:pStyle w:val="TableParagraph"/>
              <w:spacing w:before="140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D392C78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356BA693" w14:textId="77777777" w:rsidR="00925CE8" w:rsidRDefault="00925CE8" w:rsidP="00925CE8">
            <w:pPr>
              <w:pStyle w:val="TableParagraph"/>
              <w:spacing w:before="140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</w:tr>
      <w:tr w:rsidR="00D136AE" w14:paraId="6031A126" w14:textId="77777777" w:rsidTr="00D136AE">
        <w:trPr>
          <w:gridBefore w:val="1"/>
          <w:wBefore w:w="108" w:type="pct"/>
          <w:trHeight w:val="729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6897569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0E0D6DD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4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C9F9C20" w14:textId="77777777" w:rsidR="00925CE8" w:rsidRDefault="00925CE8" w:rsidP="00925CE8">
            <w:pPr>
              <w:pStyle w:val="TableParagraph"/>
              <w:spacing w:before="10" w:line="229" w:lineRule="exact"/>
              <w:ind w:left="125"/>
              <w:rPr>
                <w:sz w:val="20"/>
              </w:rPr>
            </w:pPr>
            <w:proofErr w:type="spellStart"/>
            <w:r>
              <w:rPr>
                <w:color w:val="1F487C"/>
                <w:sz w:val="20"/>
              </w:rPr>
              <w:t>Proj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yönetimi</w:t>
            </w:r>
            <w:proofErr w:type="spellEnd"/>
            <w:r>
              <w:rPr>
                <w:color w:val="1F487C"/>
                <w:sz w:val="20"/>
              </w:rPr>
              <w:t xml:space="preserve">, risk </w:t>
            </w:r>
            <w:proofErr w:type="spellStart"/>
            <w:r>
              <w:rPr>
                <w:color w:val="1F487C"/>
                <w:sz w:val="20"/>
              </w:rPr>
              <w:t>yönetimi</w:t>
            </w:r>
            <w:proofErr w:type="spellEnd"/>
            <w:r>
              <w:rPr>
                <w:color w:val="1F487C"/>
                <w:sz w:val="20"/>
              </w:rPr>
              <w:t xml:space="preserve">, </w:t>
            </w:r>
            <w:proofErr w:type="spellStart"/>
            <w:r>
              <w:rPr>
                <w:color w:val="1F487C"/>
                <w:sz w:val="20"/>
              </w:rPr>
              <w:t>yenilikçilik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</w:p>
          <w:p w14:paraId="3235482D" w14:textId="77777777" w:rsidR="00925CE8" w:rsidRDefault="00925CE8" w:rsidP="00925CE8">
            <w:pPr>
              <w:pStyle w:val="TableParagraph"/>
              <w:spacing w:line="242" w:lineRule="auto"/>
              <w:ind w:left="125"/>
              <w:rPr>
                <w:sz w:val="20"/>
              </w:rPr>
            </w:pPr>
            <w:proofErr w:type="spellStart"/>
            <w:proofErr w:type="gramStart"/>
            <w:r>
              <w:rPr>
                <w:color w:val="1F487C"/>
                <w:sz w:val="20"/>
              </w:rPr>
              <w:t>değişiklik</w:t>
            </w:r>
            <w:proofErr w:type="spellEnd"/>
            <w:proofErr w:type="gram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yönetimi</w:t>
            </w:r>
            <w:proofErr w:type="spellEnd"/>
            <w:r>
              <w:rPr>
                <w:color w:val="1F487C"/>
                <w:sz w:val="20"/>
              </w:rPr>
              <w:t xml:space="preserve">, </w:t>
            </w:r>
            <w:proofErr w:type="spellStart"/>
            <w:r>
              <w:rPr>
                <w:color w:val="1F487C"/>
                <w:sz w:val="20"/>
              </w:rPr>
              <w:t>girişimcilik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sürdürülebilir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kalkınm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hakkınd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ilgi</w:t>
            </w:r>
            <w:proofErr w:type="spellEnd"/>
            <w:r>
              <w:rPr>
                <w:color w:val="1F487C"/>
                <w:sz w:val="20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1EA3F0" w14:textId="77777777" w:rsidR="00925CE8" w:rsidRDefault="00925CE8" w:rsidP="00925CE8">
            <w:pPr>
              <w:pStyle w:val="TableParagraph"/>
              <w:spacing w:before="1"/>
            </w:pPr>
          </w:p>
          <w:p w14:paraId="4F8413DD" w14:textId="77777777" w:rsidR="00925CE8" w:rsidRDefault="00925CE8" w:rsidP="00925CE8">
            <w:pPr>
              <w:pStyle w:val="TableParagraph"/>
              <w:spacing w:before="1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8FAF1C9" w14:textId="77777777" w:rsidR="00925CE8" w:rsidRDefault="00925CE8" w:rsidP="00925CE8">
            <w:pPr>
              <w:pStyle w:val="TableParagraph"/>
              <w:spacing w:before="1"/>
            </w:pPr>
          </w:p>
          <w:p w14:paraId="6E1A6018" w14:textId="77777777" w:rsidR="00925CE8" w:rsidRDefault="00925CE8" w:rsidP="00925CE8">
            <w:pPr>
              <w:pStyle w:val="TableParagraph"/>
              <w:spacing w:before="1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E55BC7" w14:textId="77777777" w:rsidR="00925CE8" w:rsidRDefault="00925CE8" w:rsidP="00925CE8">
            <w:pPr>
              <w:pStyle w:val="TableParagraph"/>
              <w:spacing w:before="1"/>
            </w:pPr>
          </w:p>
          <w:p w14:paraId="6DFE99DD" w14:textId="77777777" w:rsidR="00925CE8" w:rsidRDefault="00925CE8" w:rsidP="00925CE8">
            <w:pPr>
              <w:pStyle w:val="TableParagraph"/>
              <w:spacing w:before="1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619271" w14:textId="77777777" w:rsidR="00925CE8" w:rsidRDefault="00925CE8" w:rsidP="00925CE8">
            <w:pPr>
              <w:pStyle w:val="TableParagraph"/>
              <w:spacing w:before="1"/>
            </w:pPr>
          </w:p>
          <w:p w14:paraId="493BED44" w14:textId="77777777" w:rsidR="00925CE8" w:rsidRDefault="00925CE8" w:rsidP="00925CE8">
            <w:pPr>
              <w:pStyle w:val="TableParagraph"/>
              <w:spacing w:before="1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B0A18FB" w14:textId="77777777" w:rsidR="00925CE8" w:rsidRDefault="00925CE8" w:rsidP="00925CE8">
            <w:pPr>
              <w:pStyle w:val="TableParagraph"/>
              <w:spacing w:before="1"/>
            </w:pPr>
          </w:p>
          <w:p w14:paraId="6D6D0F67" w14:textId="77777777" w:rsidR="00925CE8" w:rsidRDefault="00925CE8" w:rsidP="00925CE8">
            <w:pPr>
              <w:pStyle w:val="TableParagraph"/>
              <w:spacing w:before="1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BF4C16E" w14:textId="77777777" w:rsidR="00925CE8" w:rsidRDefault="00925CE8" w:rsidP="00925CE8">
            <w:pPr>
              <w:pStyle w:val="TableParagraph"/>
              <w:spacing w:before="1"/>
            </w:pPr>
          </w:p>
          <w:p w14:paraId="47AD58BA" w14:textId="77777777" w:rsidR="00925CE8" w:rsidRDefault="00925CE8" w:rsidP="00925CE8">
            <w:pPr>
              <w:pStyle w:val="TableParagraph"/>
              <w:spacing w:before="1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</w:tr>
      <w:tr w:rsidR="00D136AE" w14:paraId="2254E799" w14:textId="77777777" w:rsidTr="00D136AE">
        <w:trPr>
          <w:gridBefore w:val="1"/>
          <w:wBefore w:w="108" w:type="pct"/>
          <w:trHeight w:val="499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6B0016E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D7A9B0A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5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9ABEA6" w14:textId="77777777" w:rsidR="00925CE8" w:rsidRDefault="00925CE8" w:rsidP="00925CE8">
            <w:pPr>
              <w:pStyle w:val="TableParagraph"/>
              <w:spacing w:before="10"/>
              <w:ind w:left="125" w:right="607"/>
              <w:rPr>
                <w:sz w:val="20"/>
              </w:rPr>
            </w:pPr>
            <w:proofErr w:type="spellStart"/>
            <w:r>
              <w:rPr>
                <w:color w:val="1F487C"/>
                <w:sz w:val="20"/>
              </w:rPr>
              <w:t>Sektörler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hakkınd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farkındalık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iş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planı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hazırlama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ecerisi</w:t>
            </w:r>
            <w:proofErr w:type="spellEnd"/>
            <w:r>
              <w:rPr>
                <w:color w:val="1F487C"/>
                <w:sz w:val="20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90D56C" w14:textId="77777777" w:rsidR="00925CE8" w:rsidRDefault="00925CE8" w:rsidP="00925CE8">
            <w:pPr>
              <w:pStyle w:val="TableParagraph"/>
              <w:spacing w:before="142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587862" w14:textId="77777777" w:rsidR="00925CE8" w:rsidRDefault="00925CE8" w:rsidP="00925CE8">
            <w:pPr>
              <w:pStyle w:val="TableParagraph"/>
              <w:spacing w:before="142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20F33DF" w14:textId="77777777" w:rsidR="00925CE8" w:rsidRDefault="00925CE8" w:rsidP="00925CE8">
            <w:pPr>
              <w:pStyle w:val="TableParagraph"/>
              <w:spacing w:before="142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45DDE8" w14:textId="77777777" w:rsidR="00925CE8" w:rsidRDefault="00925CE8" w:rsidP="00925CE8">
            <w:pPr>
              <w:pStyle w:val="TableParagraph"/>
              <w:spacing w:before="142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5EFCB4" w14:textId="77777777" w:rsidR="00925CE8" w:rsidRDefault="00925CE8" w:rsidP="00925CE8">
            <w:pPr>
              <w:pStyle w:val="TableParagraph"/>
              <w:spacing w:before="142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A113CC4" w14:textId="77777777" w:rsidR="00925CE8" w:rsidRDefault="00925CE8" w:rsidP="00925CE8">
            <w:pPr>
              <w:pStyle w:val="TableParagraph"/>
              <w:spacing w:before="142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</w:tr>
      <w:tr w:rsidR="00D136AE" w14:paraId="5305E9C0" w14:textId="77777777" w:rsidTr="00D136AE">
        <w:trPr>
          <w:gridBefore w:val="1"/>
          <w:wBefore w:w="108" w:type="pct"/>
          <w:trHeight w:val="501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2E459B7F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F6B127B" w14:textId="77777777" w:rsidR="00925CE8" w:rsidRDefault="00925CE8" w:rsidP="00925CE8">
            <w:pPr>
              <w:pStyle w:val="TableParagraph"/>
              <w:spacing w:before="18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6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9B0CD22" w14:textId="77777777" w:rsidR="00925CE8" w:rsidRDefault="00925CE8" w:rsidP="00925CE8">
            <w:pPr>
              <w:pStyle w:val="TableParagraph"/>
              <w:spacing w:before="13"/>
              <w:ind w:left="125" w:right="646"/>
              <w:rPr>
                <w:sz w:val="20"/>
              </w:rPr>
            </w:pPr>
            <w:proofErr w:type="spellStart"/>
            <w:r>
              <w:rPr>
                <w:color w:val="1F487C"/>
                <w:sz w:val="20"/>
              </w:rPr>
              <w:t>Mesleki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etik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sorumluluk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ilinc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v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etik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ilkelerine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color w:val="1F487C"/>
                <w:sz w:val="20"/>
              </w:rPr>
              <w:t>uygun</w:t>
            </w:r>
            <w:proofErr w:type="spellEnd"/>
            <w:r>
              <w:rPr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avranma</w:t>
            </w:r>
            <w:proofErr w:type="spellEnd"/>
            <w:r>
              <w:rPr>
                <w:color w:val="1F487C"/>
                <w:sz w:val="20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EBA39A9" w14:textId="77777777" w:rsidR="00925CE8" w:rsidRDefault="00925CE8" w:rsidP="00925CE8">
            <w:pPr>
              <w:pStyle w:val="TableParagraph"/>
              <w:spacing w:before="142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42FDF5" w14:textId="77777777" w:rsidR="00925CE8" w:rsidRDefault="00925CE8" w:rsidP="00925CE8">
            <w:pPr>
              <w:pStyle w:val="TableParagraph"/>
              <w:spacing w:before="142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A15799F" w14:textId="77777777" w:rsidR="00925CE8" w:rsidRDefault="00925CE8" w:rsidP="00925CE8">
            <w:pPr>
              <w:pStyle w:val="TableParagraph"/>
              <w:spacing w:before="142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E78587" w14:textId="77777777" w:rsidR="00925CE8" w:rsidRDefault="00925CE8" w:rsidP="00925CE8">
            <w:pPr>
              <w:pStyle w:val="TableParagraph"/>
              <w:spacing w:before="142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0FA71CB" w14:textId="77777777" w:rsidR="00925CE8" w:rsidRDefault="00925CE8" w:rsidP="00925CE8">
            <w:pPr>
              <w:pStyle w:val="TableParagraph"/>
              <w:spacing w:before="142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2EC6C5C" w14:textId="77777777" w:rsidR="00925CE8" w:rsidRDefault="00925CE8" w:rsidP="00925CE8">
            <w:pPr>
              <w:pStyle w:val="TableParagraph"/>
              <w:spacing w:before="142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</w:tr>
      <w:tr w:rsidR="00D136AE" w14:paraId="156CDD7F" w14:textId="77777777" w:rsidTr="00D136AE">
        <w:trPr>
          <w:gridBefore w:val="1"/>
          <w:wBefore w:w="108" w:type="pct"/>
          <w:trHeight w:val="868"/>
        </w:trPr>
        <w:tc>
          <w:tcPr>
            <w:tcW w:w="803" w:type="pct"/>
            <w:gridSpan w:val="5"/>
            <w:vMerge w:val="restart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4E54CE8" w14:textId="77777777" w:rsidR="00925CE8" w:rsidRDefault="00925CE8" w:rsidP="00925CE8">
            <w:pPr>
              <w:pStyle w:val="TableParagraph"/>
              <w:rPr>
                <w:sz w:val="23"/>
              </w:rPr>
            </w:pPr>
          </w:p>
          <w:p w14:paraId="0BC4382D" w14:textId="77777777" w:rsidR="00925CE8" w:rsidRDefault="00925CE8" w:rsidP="00925CE8">
            <w:pPr>
              <w:pStyle w:val="TableParagraph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w w:val="95"/>
                <w:sz w:val="20"/>
              </w:rPr>
              <w:t>Fakülte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 xml:space="preserve">/YO </w:t>
            </w:r>
            <w:proofErr w:type="spellStart"/>
            <w:r>
              <w:rPr>
                <w:b/>
                <w:color w:val="1F487C"/>
                <w:sz w:val="20"/>
              </w:rPr>
              <w:t>Çıktıları</w:t>
            </w:r>
            <w:proofErr w:type="spellEnd"/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ABCC4D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7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6C9510F" w14:textId="77777777" w:rsidR="00925CE8" w:rsidRDefault="00925CE8" w:rsidP="00925CE8">
            <w:pPr>
              <w:pStyle w:val="TableParagraph"/>
              <w:spacing w:before="10"/>
              <w:ind w:left="125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Mühendis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ma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iç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rekl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olan</w:t>
            </w:r>
            <w:proofErr w:type="spellEnd"/>
            <w:r>
              <w:rPr>
                <w:color w:val="2E5395"/>
                <w:sz w:val="18"/>
              </w:rPr>
              <w:t xml:space="preserve"> modern </w:t>
            </w:r>
            <w:proofErr w:type="spellStart"/>
            <w:r>
              <w:rPr>
                <w:color w:val="2E5395"/>
                <w:sz w:val="18"/>
              </w:rPr>
              <w:t>tekn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raç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liştirme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eç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ullan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 xml:space="preserve">; </w:t>
            </w:r>
            <w:proofErr w:type="spellStart"/>
            <w:r>
              <w:rPr>
                <w:color w:val="2E5395"/>
                <w:sz w:val="18"/>
              </w:rPr>
              <w:t>bilişim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teknolojilerin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tk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r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şekild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ullan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43770EF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3DF4726A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5D6346E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65A65DB0" w14:textId="77777777" w:rsidR="00925CE8" w:rsidRDefault="00925CE8" w:rsidP="00925CE8">
            <w:pPr>
              <w:pStyle w:val="TableParagraph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652133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54B76975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B5595BB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3D5DF3CF" w14:textId="77777777" w:rsidR="00925CE8" w:rsidRDefault="00925CE8" w:rsidP="00925CE8">
            <w:pPr>
              <w:pStyle w:val="TableParagraph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5F33F9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5759C740" w14:textId="77777777" w:rsidR="00925CE8" w:rsidRDefault="00925CE8" w:rsidP="00925CE8">
            <w:pPr>
              <w:pStyle w:val="TableParagraph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3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A3DBC64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1D710F83" w14:textId="77777777" w:rsidR="00925CE8" w:rsidRDefault="00925CE8" w:rsidP="00925CE8">
            <w:pPr>
              <w:pStyle w:val="TableParagraph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</w:tr>
      <w:tr w:rsidR="00D136AE" w14:paraId="000114D2" w14:textId="77777777" w:rsidTr="00D136AE">
        <w:trPr>
          <w:gridBefore w:val="1"/>
          <w:wBefore w:w="108" w:type="pct"/>
          <w:trHeight w:val="1074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0C7A20D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4B7BF4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8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EDF05ED" w14:textId="77777777" w:rsidR="00925CE8" w:rsidRDefault="00925CE8" w:rsidP="00925CE8">
            <w:pPr>
              <w:pStyle w:val="TableParagraph"/>
              <w:spacing w:before="10"/>
              <w:ind w:left="125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Mühendis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malarını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vrensel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toplumsal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oyutlard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ağlık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çevr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üven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üzerindeki</w:t>
            </w:r>
            <w:proofErr w:type="spellEnd"/>
          </w:p>
          <w:p w14:paraId="6CF3171B" w14:textId="77777777" w:rsidR="00925CE8" w:rsidRDefault="00925CE8" w:rsidP="00925CE8">
            <w:pPr>
              <w:pStyle w:val="TableParagraph"/>
              <w:spacing w:before="1"/>
              <w:ind w:left="125" w:right="93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etkiler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il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çağı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orun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hakkınd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lgi</w:t>
            </w:r>
            <w:proofErr w:type="spellEnd"/>
            <w:r>
              <w:rPr>
                <w:color w:val="2E5395"/>
                <w:sz w:val="18"/>
              </w:rPr>
              <w:t xml:space="preserve">; </w:t>
            </w:r>
            <w:proofErr w:type="spellStart"/>
            <w:r>
              <w:rPr>
                <w:color w:val="2E5395"/>
                <w:sz w:val="18"/>
              </w:rPr>
              <w:t>mühendis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çözümlerin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hukuksal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onuç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onusunda</w:t>
            </w:r>
            <w:proofErr w:type="spellEnd"/>
          </w:p>
          <w:p w14:paraId="44CA67FC" w14:textId="77777777" w:rsidR="00925CE8" w:rsidRDefault="00925CE8" w:rsidP="00925CE8">
            <w:pPr>
              <w:pStyle w:val="TableParagraph"/>
              <w:spacing w:line="206" w:lineRule="exact"/>
              <w:ind w:left="125"/>
              <w:rPr>
                <w:sz w:val="18"/>
              </w:rPr>
            </w:pPr>
            <w:proofErr w:type="spellStart"/>
            <w:proofErr w:type="gramStart"/>
            <w:r>
              <w:rPr>
                <w:color w:val="2E5395"/>
                <w:sz w:val="18"/>
              </w:rPr>
              <w:t>farkındalık</w:t>
            </w:r>
            <w:proofErr w:type="spellEnd"/>
            <w:proofErr w:type="gram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4040E15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4A9D05CF" w14:textId="77777777" w:rsidR="00925CE8" w:rsidRDefault="00925CE8" w:rsidP="00925CE8">
            <w:pPr>
              <w:pStyle w:val="TableParagraph"/>
              <w:spacing w:before="2"/>
              <w:rPr>
                <w:sz w:val="17"/>
              </w:rPr>
            </w:pPr>
          </w:p>
          <w:p w14:paraId="04F4A94C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90F8CF2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249EEC91" w14:textId="77777777" w:rsidR="00925CE8" w:rsidRDefault="00925CE8" w:rsidP="00925CE8">
            <w:pPr>
              <w:pStyle w:val="TableParagraph"/>
              <w:spacing w:before="2"/>
              <w:rPr>
                <w:sz w:val="17"/>
              </w:rPr>
            </w:pPr>
          </w:p>
          <w:p w14:paraId="7FE6498B" w14:textId="77777777" w:rsidR="00925CE8" w:rsidRDefault="00925CE8" w:rsidP="00925CE8">
            <w:pPr>
              <w:pStyle w:val="TableParagraph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0A055A7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6202C0C2" w14:textId="77777777" w:rsidR="00925CE8" w:rsidRDefault="00925CE8" w:rsidP="00925CE8">
            <w:pPr>
              <w:pStyle w:val="TableParagraph"/>
              <w:spacing w:before="2"/>
              <w:rPr>
                <w:sz w:val="17"/>
              </w:rPr>
            </w:pPr>
          </w:p>
          <w:p w14:paraId="1EA9AB32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E195309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5C93711C" w14:textId="77777777" w:rsidR="00925CE8" w:rsidRDefault="00925CE8" w:rsidP="00925CE8">
            <w:pPr>
              <w:pStyle w:val="TableParagraph"/>
              <w:spacing w:before="2"/>
              <w:rPr>
                <w:sz w:val="17"/>
              </w:rPr>
            </w:pPr>
          </w:p>
          <w:p w14:paraId="1F672E4B" w14:textId="77777777" w:rsidR="00925CE8" w:rsidRDefault="00925CE8" w:rsidP="00925CE8">
            <w:pPr>
              <w:pStyle w:val="TableParagraph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67B508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2998E02E" w14:textId="77777777" w:rsidR="00925CE8" w:rsidRDefault="00925CE8" w:rsidP="00925CE8">
            <w:pPr>
              <w:pStyle w:val="TableParagraph"/>
              <w:spacing w:before="2"/>
              <w:rPr>
                <w:sz w:val="17"/>
              </w:rPr>
            </w:pPr>
          </w:p>
          <w:p w14:paraId="68DD0A3E" w14:textId="77777777" w:rsidR="00925CE8" w:rsidRDefault="00925CE8" w:rsidP="00925CE8">
            <w:pPr>
              <w:pStyle w:val="TableParagraph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2DEDBF2" w14:textId="77777777" w:rsidR="00925CE8" w:rsidRDefault="00925CE8" w:rsidP="00925CE8">
            <w:pPr>
              <w:pStyle w:val="TableParagraph"/>
              <w:rPr>
                <w:sz w:val="20"/>
              </w:rPr>
            </w:pPr>
          </w:p>
          <w:p w14:paraId="3AA88A36" w14:textId="77777777" w:rsidR="00925CE8" w:rsidRDefault="00925CE8" w:rsidP="00925CE8">
            <w:pPr>
              <w:pStyle w:val="TableParagraph"/>
              <w:spacing w:before="2"/>
              <w:rPr>
                <w:sz w:val="17"/>
              </w:rPr>
            </w:pPr>
          </w:p>
          <w:p w14:paraId="6ECB1567" w14:textId="77777777" w:rsidR="00925CE8" w:rsidRDefault="00925CE8" w:rsidP="00925CE8">
            <w:pPr>
              <w:pStyle w:val="TableParagraph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</w:tr>
      <w:tr w:rsidR="00D136AE" w14:paraId="7AEE2151" w14:textId="77777777" w:rsidTr="00D136AE">
        <w:trPr>
          <w:gridBefore w:val="1"/>
          <w:wBefore w:w="108" w:type="pct"/>
          <w:trHeight w:val="868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44886E4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0FB0677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9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933C9CF" w14:textId="77777777" w:rsidR="00925CE8" w:rsidRDefault="00925CE8" w:rsidP="00925CE8">
            <w:pPr>
              <w:pStyle w:val="TableParagraph"/>
              <w:spacing w:before="10"/>
              <w:ind w:left="125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Karmaşı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mühendis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problemlerin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aptama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tanımlama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formül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t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çöz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 xml:space="preserve">; </w:t>
            </w:r>
            <w:proofErr w:type="spellStart"/>
            <w:r>
              <w:rPr>
                <w:color w:val="2E5395"/>
                <w:sz w:val="18"/>
              </w:rPr>
              <w:t>bu</w:t>
            </w:r>
            <w:proofErr w:type="spellEnd"/>
          </w:p>
          <w:p w14:paraId="52D20E72" w14:textId="77777777" w:rsidR="00925CE8" w:rsidRDefault="00925CE8" w:rsidP="00925CE8">
            <w:pPr>
              <w:pStyle w:val="TableParagraph"/>
              <w:spacing w:before="1"/>
              <w:ind w:left="125" w:right="308"/>
              <w:rPr>
                <w:sz w:val="18"/>
              </w:rPr>
            </w:pPr>
            <w:proofErr w:type="spellStart"/>
            <w:proofErr w:type="gramStart"/>
            <w:r>
              <w:rPr>
                <w:color w:val="2E5395"/>
                <w:sz w:val="18"/>
              </w:rPr>
              <w:t>amaçla</w:t>
            </w:r>
            <w:proofErr w:type="spellEnd"/>
            <w:proofErr w:type="gram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naliz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modelle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yöntemlerin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eç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F811C2E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7722F8B5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AC3C74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5197FBFE" w14:textId="77777777" w:rsidR="00925CE8" w:rsidRDefault="00925CE8" w:rsidP="00925CE8">
            <w:pPr>
              <w:pStyle w:val="TableParagraph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EAB0E8C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1359F172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3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905B0E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49023494" w14:textId="77777777" w:rsidR="00925CE8" w:rsidRDefault="00925CE8" w:rsidP="00925CE8">
            <w:pPr>
              <w:pStyle w:val="TableParagraph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A7DB6B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669986EA" w14:textId="77777777" w:rsidR="00925CE8" w:rsidRDefault="00925CE8" w:rsidP="00925CE8">
            <w:pPr>
              <w:pStyle w:val="TableParagraph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AD9A057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79E90191" w14:textId="77777777" w:rsidR="00925CE8" w:rsidRDefault="00925CE8" w:rsidP="00925CE8">
            <w:pPr>
              <w:pStyle w:val="TableParagraph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</w:tr>
      <w:tr w:rsidR="00D136AE" w14:paraId="09C3FA88" w14:textId="77777777" w:rsidTr="00D136AE">
        <w:trPr>
          <w:gridBefore w:val="1"/>
          <w:wBefore w:w="108" w:type="pct"/>
          <w:trHeight w:val="866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1C81143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EF067B5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PÇ10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7C73E4F" w14:textId="77777777" w:rsidR="00925CE8" w:rsidRDefault="00925CE8" w:rsidP="00925CE8">
            <w:pPr>
              <w:pStyle w:val="TableParagraph"/>
              <w:spacing w:before="10"/>
              <w:ind w:left="125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Mühendis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ma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iç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rekl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olan</w:t>
            </w:r>
            <w:proofErr w:type="spellEnd"/>
            <w:r>
              <w:rPr>
                <w:color w:val="2E5395"/>
                <w:sz w:val="18"/>
              </w:rPr>
              <w:t xml:space="preserve"> modern </w:t>
            </w:r>
            <w:proofErr w:type="spellStart"/>
            <w:r>
              <w:rPr>
                <w:color w:val="2E5395"/>
                <w:sz w:val="18"/>
              </w:rPr>
              <w:t>tekn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raç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liştirme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eç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ullan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 xml:space="preserve">; </w:t>
            </w:r>
            <w:proofErr w:type="spellStart"/>
            <w:r>
              <w:rPr>
                <w:color w:val="2E5395"/>
                <w:sz w:val="18"/>
              </w:rPr>
              <w:t>bilişim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teknolojilerin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tk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r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şekild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ullan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AE0EFB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0D816218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79CDAF5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1788C83E" w14:textId="77777777" w:rsidR="00925CE8" w:rsidRDefault="00925CE8" w:rsidP="00925CE8">
            <w:pPr>
              <w:pStyle w:val="TableParagraph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76A0D4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6304C898" w14:textId="77777777" w:rsidR="00925CE8" w:rsidRDefault="00925CE8" w:rsidP="00925CE8">
            <w:pPr>
              <w:pStyle w:val="TableParagraph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90587E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419FBB7B" w14:textId="77777777" w:rsidR="00925CE8" w:rsidRDefault="00925CE8" w:rsidP="00925CE8">
            <w:pPr>
              <w:pStyle w:val="TableParagraph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7E83221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11D7EAAB" w14:textId="77777777" w:rsidR="00925CE8" w:rsidRDefault="00925CE8" w:rsidP="00925CE8">
            <w:pPr>
              <w:pStyle w:val="TableParagraph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3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3524AF6" w14:textId="77777777" w:rsidR="00925CE8" w:rsidRDefault="00925CE8" w:rsidP="00925CE8">
            <w:pPr>
              <w:pStyle w:val="TableParagraph"/>
              <w:spacing w:before="2"/>
              <w:rPr>
                <w:sz w:val="28"/>
              </w:rPr>
            </w:pPr>
          </w:p>
          <w:p w14:paraId="2712729F" w14:textId="77777777" w:rsidR="00925CE8" w:rsidRDefault="00925CE8" w:rsidP="00925CE8">
            <w:pPr>
              <w:pStyle w:val="TableParagraph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</w:tr>
      <w:tr w:rsidR="00D136AE" w14:paraId="3A628B40" w14:textId="77777777" w:rsidTr="00D136AE">
        <w:trPr>
          <w:gridBefore w:val="1"/>
          <w:wBefore w:w="108" w:type="pct"/>
          <w:trHeight w:val="1074"/>
        </w:trPr>
        <w:tc>
          <w:tcPr>
            <w:tcW w:w="803" w:type="pct"/>
            <w:gridSpan w:val="5"/>
            <w:vMerge w:val="restart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E6EF2CC" w14:textId="77777777" w:rsidR="00925CE8" w:rsidRDefault="00925CE8" w:rsidP="00925CE8">
            <w:pPr>
              <w:pStyle w:val="TableParagraph"/>
              <w:rPr>
                <w:sz w:val="23"/>
              </w:rPr>
            </w:pPr>
          </w:p>
          <w:p w14:paraId="41654936" w14:textId="65B20F3C" w:rsidR="00925CE8" w:rsidRDefault="00925CE8" w:rsidP="00925CE8">
            <w:pPr>
              <w:pStyle w:val="TableParagraph"/>
              <w:spacing w:line="242" w:lineRule="auto"/>
              <w:ind w:left="109" w:right="719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 xml:space="preserve">Program </w:t>
            </w:r>
            <w:proofErr w:type="spellStart"/>
            <w:r>
              <w:rPr>
                <w:b/>
                <w:color w:val="1F487C"/>
                <w:sz w:val="20"/>
              </w:rPr>
              <w:t>Çıktıları</w:t>
            </w:r>
            <w:proofErr w:type="spellEnd"/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5B672EF" w14:textId="77777777" w:rsidR="00925CE8" w:rsidRDefault="00925CE8" w:rsidP="00925CE8">
            <w:pPr>
              <w:pStyle w:val="TableParagraph"/>
              <w:spacing w:before="17"/>
              <w:ind w:left="124"/>
              <w:rPr>
                <w:b/>
                <w:i/>
                <w:sz w:val="18"/>
              </w:rPr>
            </w:pPr>
            <w:r>
              <w:rPr>
                <w:b/>
                <w:i/>
                <w:color w:val="1F487C"/>
                <w:sz w:val="18"/>
              </w:rPr>
              <w:t>PÇ11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3641E42" w14:textId="77777777" w:rsidR="00925CE8" w:rsidRDefault="00925CE8" w:rsidP="00925CE8">
            <w:pPr>
              <w:pStyle w:val="TableParagraph"/>
              <w:spacing w:before="12"/>
              <w:ind w:left="142" w:right="376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Matematik</w:t>
            </w:r>
            <w:proofErr w:type="spellEnd"/>
            <w:r>
              <w:rPr>
                <w:color w:val="2E5395"/>
                <w:sz w:val="18"/>
              </w:rPr>
              <w:t xml:space="preserve">, fen </w:t>
            </w:r>
            <w:proofErr w:type="spellStart"/>
            <w:r>
              <w:rPr>
                <w:color w:val="2E5395"/>
                <w:sz w:val="18"/>
              </w:rPr>
              <w:t>bilimler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ndüstr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mühendisliğ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onularınd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yeterl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lg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rikimi</w:t>
            </w:r>
            <w:proofErr w:type="spellEnd"/>
            <w:r>
              <w:rPr>
                <w:color w:val="2E5395"/>
                <w:sz w:val="18"/>
              </w:rPr>
              <w:t xml:space="preserve">; </w:t>
            </w:r>
            <w:proofErr w:type="spellStart"/>
            <w:r>
              <w:rPr>
                <w:color w:val="2E5395"/>
                <w:sz w:val="18"/>
              </w:rPr>
              <w:t>bu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lanlardak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uramsal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mal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lgiler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mühendisl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problemlerin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modelle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çöz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iç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yabil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2E97EE0" w14:textId="77777777" w:rsidR="00925CE8" w:rsidRDefault="00925CE8" w:rsidP="00925CE8">
            <w:pPr>
              <w:pStyle w:val="TableParagraph"/>
              <w:spacing w:before="17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2B53A5A" w14:textId="77777777" w:rsidR="00925CE8" w:rsidRDefault="00925CE8" w:rsidP="00925CE8">
            <w:pPr>
              <w:pStyle w:val="TableParagraph"/>
              <w:spacing w:before="17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D8C8CE0" w14:textId="77777777" w:rsidR="00925CE8" w:rsidRDefault="00925CE8" w:rsidP="00925CE8">
            <w:pPr>
              <w:pStyle w:val="TableParagraph"/>
              <w:spacing w:before="17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40542B7" w14:textId="77777777" w:rsidR="00925CE8" w:rsidRDefault="00925CE8" w:rsidP="00925CE8">
            <w:pPr>
              <w:pStyle w:val="TableParagraph"/>
              <w:spacing w:before="17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8DD626A" w14:textId="77777777" w:rsidR="00925CE8" w:rsidRDefault="00925CE8" w:rsidP="00925CE8">
            <w:pPr>
              <w:pStyle w:val="TableParagraph"/>
              <w:spacing w:before="17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01540C5" w14:textId="77777777" w:rsidR="00925CE8" w:rsidRDefault="00925CE8" w:rsidP="00925CE8">
            <w:pPr>
              <w:pStyle w:val="TableParagraph"/>
              <w:spacing w:before="17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</w:tr>
      <w:tr w:rsidR="00D136AE" w14:paraId="49186309" w14:textId="77777777" w:rsidTr="00D136AE">
        <w:trPr>
          <w:gridBefore w:val="1"/>
          <w:wBefore w:w="108" w:type="pct"/>
          <w:trHeight w:val="1490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7184ED3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8E38F2" w14:textId="77777777" w:rsidR="00925CE8" w:rsidRDefault="00925CE8" w:rsidP="00925CE8">
            <w:pPr>
              <w:pStyle w:val="TableParagraph"/>
              <w:spacing w:before="17"/>
              <w:ind w:left="124"/>
              <w:rPr>
                <w:b/>
                <w:i/>
                <w:sz w:val="18"/>
              </w:rPr>
            </w:pPr>
            <w:r>
              <w:rPr>
                <w:b/>
                <w:i/>
                <w:color w:val="1F487C"/>
                <w:sz w:val="18"/>
              </w:rPr>
              <w:t>PÇ12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22B5216" w14:textId="77777777" w:rsidR="00925CE8" w:rsidRDefault="00925CE8" w:rsidP="00925CE8">
            <w:pPr>
              <w:pStyle w:val="TableParagraph"/>
              <w:spacing w:before="12"/>
              <w:ind w:left="142" w:right="607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Karmaşı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ir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istemi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üreci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cihaz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y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ürünü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konomi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çevr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orunları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ürdürülebilirlik</w:t>
            </w:r>
            <w:proofErr w:type="spellEnd"/>
            <w:r>
              <w:rPr>
                <w:color w:val="2E5395"/>
                <w:sz w:val="18"/>
              </w:rPr>
              <w:t>,</w:t>
            </w:r>
          </w:p>
          <w:p w14:paraId="62F8FC58" w14:textId="77777777" w:rsidR="00925CE8" w:rsidRDefault="00925CE8" w:rsidP="00925CE8">
            <w:pPr>
              <w:pStyle w:val="TableParagraph"/>
              <w:ind w:left="142"/>
              <w:rPr>
                <w:sz w:val="18"/>
              </w:rPr>
            </w:pPr>
            <w:proofErr w:type="spellStart"/>
            <w:proofErr w:type="gramStart"/>
            <w:r>
              <w:rPr>
                <w:color w:val="2E5395"/>
                <w:sz w:val="18"/>
              </w:rPr>
              <w:t>üretilebilirlik</w:t>
            </w:r>
            <w:proofErr w:type="spellEnd"/>
            <w:proofErr w:type="gram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etik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ağlık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güvenlik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osyal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politi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sorunlar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rçekç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ısıtlar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oşullar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ltında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belirl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reksinimler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arşılayaca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şekild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tasarla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 xml:space="preserve">; </w:t>
            </w:r>
            <w:proofErr w:type="spellStart"/>
            <w:r>
              <w:rPr>
                <w:color w:val="2E5395"/>
                <w:sz w:val="18"/>
              </w:rPr>
              <w:t>bu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maçla</w:t>
            </w:r>
            <w:proofErr w:type="spellEnd"/>
            <w:r>
              <w:rPr>
                <w:color w:val="2E5395"/>
                <w:sz w:val="18"/>
              </w:rPr>
              <w:t xml:space="preserve"> modern </w:t>
            </w:r>
            <w:proofErr w:type="spellStart"/>
            <w:r>
              <w:rPr>
                <w:color w:val="2E5395"/>
                <w:sz w:val="18"/>
              </w:rPr>
              <w:t>tasarım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yöntemlerin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uygula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F59A75" w14:textId="77777777" w:rsidR="00925CE8" w:rsidRDefault="00925CE8" w:rsidP="00925CE8">
            <w:pPr>
              <w:pStyle w:val="TableParagraph"/>
              <w:spacing w:before="17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D332FDA" w14:textId="77777777" w:rsidR="00925CE8" w:rsidRDefault="00925CE8" w:rsidP="00925CE8">
            <w:pPr>
              <w:pStyle w:val="TableParagraph"/>
              <w:spacing w:before="17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FBFA4A0" w14:textId="77777777" w:rsidR="00925CE8" w:rsidRDefault="00925CE8" w:rsidP="00925CE8">
            <w:pPr>
              <w:pStyle w:val="TableParagraph"/>
              <w:spacing w:before="17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61B4D37" w14:textId="77777777" w:rsidR="00925CE8" w:rsidRDefault="00925CE8" w:rsidP="00925CE8">
            <w:pPr>
              <w:pStyle w:val="TableParagraph"/>
              <w:spacing w:before="17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06E0E93" w14:textId="77777777" w:rsidR="00925CE8" w:rsidRDefault="00925CE8" w:rsidP="00925CE8">
            <w:pPr>
              <w:pStyle w:val="TableParagraph"/>
              <w:spacing w:before="17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931DDD7" w14:textId="77777777" w:rsidR="00925CE8" w:rsidRDefault="00925CE8" w:rsidP="00925CE8">
            <w:pPr>
              <w:pStyle w:val="TableParagraph"/>
              <w:spacing w:before="17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</w:tr>
      <w:tr w:rsidR="00D136AE" w14:paraId="7CA5B6AB" w14:textId="77777777" w:rsidTr="00D136AE">
        <w:trPr>
          <w:gridBefore w:val="1"/>
          <w:wBefore w:w="108" w:type="pct"/>
          <w:trHeight w:val="661"/>
        </w:trPr>
        <w:tc>
          <w:tcPr>
            <w:tcW w:w="803" w:type="pct"/>
            <w:gridSpan w:val="5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479C399E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3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F5B4B13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i/>
                <w:sz w:val="18"/>
              </w:rPr>
            </w:pPr>
            <w:r>
              <w:rPr>
                <w:b/>
                <w:i/>
                <w:color w:val="1F487C"/>
                <w:sz w:val="18"/>
              </w:rPr>
              <w:t>PÇ13</w:t>
            </w:r>
          </w:p>
        </w:tc>
        <w:tc>
          <w:tcPr>
            <w:tcW w:w="1599" w:type="pct"/>
            <w:gridSpan w:val="7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C5BE839" w14:textId="77777777" w:rsidR="00925CE8" w:rsidRDefault="00925CE8" w:rsidP="00925CE8">
            <w:pPr>
              <w:pStyle w:val="TableParagraph"/>
              <w:spacing w:before="10"/>
              <w:ind w:left="142"/>
              <w:rPr>
                <w:sz w:val="18"/>
              </w:rPr>
            </w:pPr>
            <w:proofErr w:type="spellStart"/>
            <w:r>
              <w:rPr>
                <w:color w:val="2E5395"/>
                <w:sz w:val="18"/>
              </w:rPr>
              <w:t>Endüstr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Mühendisliğ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gerçek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hayat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problemlerin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incelenmesi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çözümü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için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nzetim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kullanmak</w:t>
            </w:r>
            <w:proofErr w:type="spellEnd"/>
            <w:r>
              <w:rPr>
                <w:color w:val="2E5395"/>
                <w:sz w:val="18"/>
              </w:rPr>
              <w:t xml:space="preserve">, </w:t>
            </w:r>
            <w:proofErr w:type="spellStart"/>
            <w:r>
              <w:rPr>
                <w:color w:val="2E5395"/>
                <w:sz w:val="18"/>
              </w:rPr>
              <w:t>sonuçları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analiz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etm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ve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yorumlama</w:t>
            </w:r>
            <w:proofErr w:type="spellEnd"/>
            <w:r>
              <w:rPr>
                <w:color w:val="2E5395"/>
                <w:sz w:val="18"/>
              </w:rPr>
              <w:t xml:space="preserve"> </w:t>
            </w:r>
            <w:proofErr w:type="spellStart"/>
            <w:r>
              <w:rPr>
                <w:color w:val="2E5395"/>
                <w:sz w:val="18"/>
              </w:rPr>
              <w:t>becerisi</w:t>
            </w:r>
            <w:proofErr w:type="spellEnd"/>
            <w:r>
              <w:rPr>
                <w:color w:val="2E5395"/>
                <w:sz w:val="18"/>
              </w:rPr>
              <w:t>.</w:t>
            </w:r>
          </w:p>
        </w:tc>
        <w:tc>
          <w:tcPr>
            <w:tcW w:w="277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CE8C81E" w14:textId="77777777" w:rsidR="00925CE8" w:rsidRDefault="00925CE8" w:rsidP="00925CE8">
            <w:pPr>
              <w:pStyle w:val="TableParagraph"/>
              <w:spacing w:before="2"/>
              <w:rPr>
                <w:sz w:val="19"/>
              </w:rPr>
            </w:pPr>
          </w:p>
          <w:p w14:paraId="39521904" w14:textId="77777777" w:rsidR="00925CE8" w:rsidRDefault="00925CE8" w:rsidP="00925CE8">
            <w:pPr>
              <w:pStyle w:val="TableParagraph"/>
              <w:spacing w:before="1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30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D967A82" w14:textId="77777777" w:rsidR="00925CE8" w:rsidRDefault="00925CE8" w:rsidP="00925CE8">
            <w:pPr>
              <w:pStyle w:val="TableParagraph"/>
              <w:spacing w:before="2"/>
              <w:rPr>
                <w:sz w:val="19"/>
              </w:rPr>
            </w:pPr>
          </w:p>
          <w:p w14:paraId="30E68EB7" w14:textId="77777777" w:rsidR="00925CE8" w:rsidRDefault="00925CE8" w:rsidP="00925CE8">
            <w:pPr>
              <w:pStyle w:val="TableParagraph"/>
              <w:spacing w:before="1"/>
              <w:ind w:left="48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0</w:t>
            </w:r>
          </w:p>
        </w:tc>
        <w:tc>
          <w:tcPr>
            <w:tcW w:w="461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7FDD2E2" w14:textId="77777777" w:rsidR="00925CE8" w:rsidRDefault="00925CE8" w:rsidP="00925CE8">
            <w:pPr>
              <w:pStyle w:val="TableParagraph"/>
              <w:spacing w:before="2"/>
              <w:rPr>
                <w:sz w:val="19"/>
              </w:rPr>
            </w:pPr>
          </w:p>
          <w:p w14:paraId="7F8FD7C1" w14:textId="77777777" w:rsidR="00925CE8" w:rsidRDefault="00925CE8" w:rsidP="00925CE8">
            <w:pPr>
              <w:pStyle w:val="TableParagraph"/>
              <w:spacing w:before="1"/>
              <w:ind w:left="46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2</w:t>
            </w:r>
          </w:p>
        </w:tc>
        <w:tc>
          <w:tcPr>
            <w:tcW w:w="256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C54F508" w14:textId="77777777" w:rsidR="00925CE8" w:rsidRDefault="00925CE8" w:rsidP="00925CE8">
            <w:pPr>
              <w:pStyle w:val="TableParagraph"/>
              <w:spacing w:before="2"/>
              <w:rPr>
                <w:sz w:val="19"/>
              </w:rPr>
            </w:pPr>
          </w:p>
          <w:p w14:paraId="72491FBA" w14:textId="77777777" w:rsidR="00925CE8" w:rsidRDefault="00925CE8" w:rsidP="00925CE8">
            <w:pPr>
              <w:pStyle w:val="TableParagraph"/>
              <w:spacing w:before="1"/>
              <w:ind w:left="4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35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A530B04" w14:textId="77777777" w:rsidR="00925CE8" w:rsidRDefault="00925CE8" w:rsidP="00925CE8">
            <w:pPr>
              <w:pStyle w:val="TableParagraph"/>
              <w:spacing w:before="2"/>
              <w:rPr>
                <w:sz w:val="19"/>
              </w:rPr>
            </w:pPr>
          </w:p>
          <w:p w14:paraId="5EDAA0BF" w14:textId="77777777" w:rsidR="00925CE8" w:rsidRDefault="00925CE8" w:rsidP="00925CE8">
            <w:pPr>
              <w:pStyle w:val="TableParagraph"/>
              <w:spacing w:before="1"/>
              <w:ind w:left="44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1</w:t>
            </w:r>
          </w:p>
        </w:tc>
        <w:tc>
          <w:tcPr>
            <w:tcW w:w="427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455A8D1" w14:textId="77777777" w:rsidR="00925CE8" w:rsidRDefault="00925CE8" w:rsidP="00925CE8">
            <w:pPr>
              <w:pStyle w:val="TableParagraph"/>
              <w:spacing w:before="2"/>
              <w:rPr>
                <w:sz w:val="19"/>
              </w:rPr>
            </w:pPr>
          </w:p>
          <w:p w14:paraId="6539FCD7" w14:textId="77777777" w:rsidR="00925CE8" w:rsidRDefault="00925CE8" w:rsidP="00925CE8">
            <w:pPr>
              <w:pStyle w:val="TableParagraph"/>
              <w:spacing w:before="1"/>
              <w:ind w:left="67"/>
              <w:jc w:val="center"/>
              <w:rPr>
                <w:b/>
                <w:sz w:val="18"/>
              </w:rPr>
            </w:pPr>
            <w:r>
              <w:rPr>
                <w:b/>
                <w:color w:val="1F487C"/>
                <w:sz w:val="18"/>
              </w:rPr>
              <w:t>3</w:t>
            </w:r>
          </w:p>
        </w:tc>
      </w:tr>
      <w:tr w:rsidR="00925CE8" w14:paraId="31CBB9CD" w14:textId="77777777" w:rsidTr="00D136AE">
        <w:trPr>
          <w:gridBefore w:val="1"/>
          <w:gridAfter w:val="6"/>
          <w:wBefore w:w="108" w:type="pct"/>
          <w:wAfter w:w="861" w:type="pct"/>
          <w:trHeight w:val="345"/>
        </w:trPr>
        <w:tc>
          <w:tcPr>
            <w:tcW w:w="4030" w:type="pct"/>
            <w:gridSpan w:val="25"/>
            <w:tcBorders>
              <w:top w:val="dotted" w:sz="4" w:space="0" w:color="000000"/>
              <w:bottom w:val="dotted" w:sz="4" w:space="0" w:color="000000"/>
            </w:tcBorders>
            <w:shd w:val="clear" w:color="auto" w:fill="BEBEBE"/>
          </w:tcPr>
          <w:p w14:paraId="7C5DB3E8" w14:textId="77777777" w:rsidR="00925CE8" w:rsidRDefault="00925CE8" w:rsidP="00925CE8">
            <w:pPr>
              <w:pStyle w:val="TableParagraph"/>
              <w:spacing w:before="15"/>
              <w:ind w:left="4257"/>
              <w:rPr>
                <w:b/>
                <w:i/>
                <w:sz w:val="18"/>
              </w:rPr>
            </w:pPr>
            <w:r>
              <w:rPr>
                <w:b/>
                <w:i/>
                <w:color w:val="1F487C"/>
                <w:sz w:val="18"/>
              </w:rPr>
              <w:t>III. BÖLÜM (</w:t>
            </w:r>
            <w:proofErr w:type="spellStart"/>
            <w:r>
              <w:rPr>
                <w:b/>
                <w:i/>
                <w:color w:val="1F487C"/>
                <w:sz w:val="18"/>
              </w:rPr>
              <w:t>Bölüm</w:t>
            </w:r>
            <w:proofErr w:type="spellEnd"/>
            <w:r>
              <w:rPr>
                <w:b/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b/>
                <w:i/>
                <w:color w:val="1F487C"/>
                <w:sz w:val="18"/>
              </w:rPr>
              <w:t>Kurulunda</w:t>
            </w:r>
            <w:proofErr w:type="spellEnd"/>
            <w:r>
              <w:rPr>
                <w:b/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b/>
                <w:i/>
                <w:color w:val="1F487C"/>
                <w:sz w:val="18"/>
              </w:rPr>
              <w:t>Görüşülür</w:t>
            </w:r>
            <w:proofErr w:type="spellEnd"/>
            <w:r>
              <w:rPr>
                <w:b/>
                <w:i/>
                <w:color w:val="1F487C"/>
                <w:sz w:val="18"/>
              </w:rPr>
              <w:t>)</w:t>
            </w:r>
          </w:p>
        </w:tc>
      </w:tr>
      <w:tr w:rsidR="00D136AE" w14:paraId="33F877CA" w14:textId="77777777" w:rsidTr="00D136AE">
        <w:trPr>
          <w:gridBefore w:val="1"/>
          <w:gridAfter w:val="1"/>
          <w:wBefore w:w="108" w:type="pct"/>
          <w:wAfter w:w="17" w:type="pct"/>
          <w:trHeight w:val="253"/>
        </w:trPr>
        <w:tc>
          <w:tcPr>
            <w:tcW w:w="737" w:type="pct"/>
            <w:gridSpan w:val="3"/>
            <w:vMerge w:val="restart"/>
            <w:tcBorders>
              <w:top w:val="dotted" w:sz="4" w:space="0" w:color="000000"/>
              <w:right w:val="dotted" w:sz="4" w:space="0" w:color="000000"/>
            </w:tcBorders>
          </w:tcPr>
          <w:p w14:paraId="6FA3C450" w14:textId="77777777" w:rsidR="00925CE8" w:rsidRDefault="00925CE8" w:rsidP="00925CE8">
            <w:pPr>
              <w:pStyle w:val="TableParagraph"/>
              <w:spacing w:before="15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tile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onular</w:t>
            </w:r>
            <w:proofErr w:type="spellEnd"/>
            <w:r>
              <w:rPr>
                <w:b/>
                <w:color w:val="1F487C"/>
                <w:sz w:val="20"/>
              </w:rPr>
              <w:t xml:space="preserve">, </w:t>
            </w:r>
            <w:proofErr w:type="spellStart"/>
            <w:r>
              <w:rPr>
                <w:b/>
                <w:color w:val="1F487C"/>
                <w:w w:val="95"/>
                <w:sz w:val="20"/>
              </w:rPr>
              <w:t>Konuların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Öğrenim</w:t>
            </w:r>
            <w:proofErr w:type="spellEnd"/>
          </w:p>
          <w:p w14:paraId="14364677" w14:textId="77777777" w:rsidR="00925CE8" w:rsidRDefault="00925CE8" w:rsidP="00925CE8">
            <w:pPr>
              <w:pStyle w:val="TableParagraph"/>
              <w:spacing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ÇıktılarınaKatk</w:t>
            </w:r>
            <w:proofErr w:type="spellEnd"/>
          </w:p>
          <w:p w14:paraId="78AF1EE7" w14:textId="0139FC1B" w:rsidR="00925CE8" w:rsidRDefault="00925CE8" w:rsidP="00925CE8">
            <w:pPr>
              <w:pStyle w:val="TableParagraph"/>
              <w:ind w:left="109" w:right="7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ıları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v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Öğren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eğerlendirm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Metodları</w:t>
            </w:r>
            <w:proofErr w:type="spellEnd"/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1418F35" w14:textId="77777777" w:rsidR="00925CE8" w:rsidRDefault="00925CE8" w:rsidP="00925CE8">
            <w:pPr>
              <w:pStyle w:val="TableParagraph"/>
              <w:spacing w:before="15" w:line="218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Konu</w:t>
            </w:r>
            <w:proofErr w:type="spellEnd"/>
            <w:r>
              <w:rPr>
                <w:b/>
                <w:color w:val="1F487C"/>
                <w:sz w:val="20"/>
              </w:rPr>
              <w:t>#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1FD7DD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i/>
                <w:sz w:val="18"/>
              </w:rPr>
            </w:pPr>
            <w:proofErr w:type="spellStart"/>
            <w:r>
              <w:rPr>
                <w:b/>
                <w:i/>
                <w:color w:val="1F487C"/>
                <w:sz w:val="18"/>
              </w:rPr>
              <w:t>Hafta</w:t>
            </w:r>
            <w:proofErr w:type="spellEnd"/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FA943FB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i/>
                <w:sz w:val="18"/>
              </w:rPr>
            </w:pPr>
            <w:proofErr w:type="spellStart"/>
            <w:r>
              <w:rPr>
                <w:b/>
                <w:i/>
                <w:color w:val="1F487C"/>
                <w:sz w:val="18"/>
              </w:rPr>
              <w:t>Konu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BA1B00D" w14:textId="77777777" w:rsidR="00925CE8" w:rsidRDefault="00925CE8" w:rsidP="00925CE8">
            <w:pPr>
              <w:pStyle w:val="TableParagraph"/>
              <w:spacing w:before="15" w:line="218" w:lineRule="exact"/>
              <w:ind w:left="128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1</w:t>
            </w:r>
          </w:p>
        </w:tc>
        <w:tc>
          <w:tcPr>
            <w:tcW w:w="304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4EBC195" w14:textId="77777777" w:rsidR="00925CE8" w:rsidRDefault="00925CE8" w:rsidP="00925CE8">
            <w:pPr>
              <w:pStyle w:val="TableParagraph"/>
              <w:spacing w:before="15" w:line="218" w:lineRule="exact"/>
              <w:ind w:left="105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2</w:t>
            </w:r>
          </w:p>
        </w:tc>
        <w:tc>
          <w:tcPr>
            <w:tcW w:w="47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36E4978" w14:textId="77777777" w:rsidR="00925CE8" w:rsidRDefault="00925CE8" w:rsidP="00925CE8">
            <w:pPr>
              <w:pStyle w:val="TableParagraph"/>
              <w:spacing w:before="15" w:line="218" w:lineRule="exact"/>
              <w:ind w:left="170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3</w:t>
            </w:r>
          </w:p>
        </w:tc>
        <w:tc>
          <w:tcPr>
            <w:tcW w:w="493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05605A" w14:textId="77777777" w:rsidR="00925CE8" w:rsidRDefault="00925CE8" w:rsidP="00925CE8">
            <w:pPr>
              <w:pStyle w:val="TableParagraph"/>
              <w:spacing w:before="15" w:line="218" w:lineRule="exact"/>
              <w:ind w:left="91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4</w:t>
            </w:r>
          </w:p>
        </w:tc>
        <w:tc>
          <w:tcPr>
            <w:tcW w:w="451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E4E3BC7" w14:textId="77777777" w:rsidR="00925CE8" w:rsidRDefault="00925CE8" w:rsidP="00925CE8">
            <w:pPr>
              <w:pStyle w:val="TableParagraph"/>
              <w:spacing w:before="15" w:line="218" w:lineRule="exact"/>
              <w:ind w:left="91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5</w:t>
            </w: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A582E63" w14:textId="77777777" w:rsidR="00925CE8" w:rsidRDefault="00925CE8" w:rsidP="00925CE8">
            <w:pPr>
              <w:pStyle w:val="TableParagraph"/>
              <w:spacing w:before="15" w:line="218" w:lineRule="exact"/>
              <w:ind w:left="90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ÖÇ6</w:t>
            </w:r>
          </w:p>
        </w:tc>
      </w:tr>
      <w:tr w:rsidR="00D136AE" w14:paraId="77BE3E8C" w14:textId="77777777" w:rsidTr="00D136AE">
        <w:trPr>
          <w:gridBefore w:val="1"/>
          <w:gridAfter w:val="1"/>
          <w:wBefore w:w="108" w:type="pct"/>
          <w:wAfter w:w="17" w:type="pct"/>
          <w:trHeight w:val="240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5E184278" w14:textId="75A69F32" w:rsidR="00925CE8" w:rsidRDefault="00925CE8" w:rsidP="00925CE8">
            <w:pPr>
              <w:pStyle w:val="TableParagraph"/>
              <w:ind w:left="109" w:right="74"/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BAD760" w14:textId="77777777" w:rsidR="00925CE8" w:rsidRDefault="00925CE8" w:rsidP="00925CE8">
            <w:pPr>
              <w:pStyle w:val="TableParagraph"/>
              <w:spacing w:line="221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1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E5594A" w14:textId="77777777" w:rsidR="00925CE8" w:rsidRDefault="00925CE8" w:rsidP="00925CE8">
            <w:pPr>
              <w:pStyle w:val="TableParagraph"/>
              <w:spacing w:before="21" w:line="199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1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69F3670" w14:textId="77777777" w:rsidR="00925CE8" w:rsidRDefault="00925CE8" w:rsidP="00925CE8">
            <w:pPr>
              <w:pStyle w:val="TableParagraph"/>
              <w:spacing w:line="180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Kalite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Yönetimine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Giriş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ve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İyileştirme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F83643" w14:textId="77777777" w:rsidR="00925CE8" w:rsidRDefault="00925CE8" w:rsidP="00925CE8">
            <w:pPr>
              <w:pStyle w:val="TableParagraph"/>
              <w:spacing w:line="200" w:lineRule="exact"/>
              <w:ind w:left="128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04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467E70" w14:textId="77777777" w:rsidR="00925CE8" w:rsidRDefault="00925CE8" w:rsidP="00925CE8">
            <w:pPr>
              <w:pStyle w:val="TableParagraph"/>
              <w:rPr>
                <w:sz w:val="16"/>
              </w:rPr>
            </w:pPr>
          </w:p>
        </w:tc>
        <w:tc>
          <w:tcPr>
            <w:tcW w:w="47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86D36DA" w14:textId="77777777" w:rsidR="00925CE8" w:rsidRDefault="00925CE8" w:rsidP="00925CE8">
            <w:pPr>
              <w:pStyle w:val="TableParagraph"/>
              <w:rPr>
                <w:sz w:val="16"/>
              </w:rPr>
            </w:pPr>
          </w:p>
        </w:tc>
        <w:tc>
          <w:tcPr>
            <w:tcW w:w="493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0DE0A75" w14:textId="77777777" w:rsidR="00925CE8" w:rsidRDefault="00925CE8" w:rsidP="00925CE8">
            <w:pPr>
              <w:pStyle w:val="TableParagraph"/>
              <w:rPr>
                <w:sz w:val="16"/>
              </w:rPr>
            </w:pPr>
          </w:p>
        </w:tc>
        <w:tc>
          <w:tcPr>
            <w:tcW w:w="451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4417DD" w14:textId="77777777" w:rsidR="00925CE8" w:rsidRDefault="00925CE8" w:rsidP="00925CE8">
            <w:pPr>
              <w:pStyle w:val="TableParagraph"/>
              <w:rPr>
                <w:sz w:val="16"/>
              </w:rPr>
            </w:pP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C5443E9" w14:textId="77777777" w:rsidR="00925CE8" w:rsidRDefault="00925CE8" w:rsidP="00925CE8">
            <w:pPr>
              <w:pStyle w:val="TableParagraph"/>
              <w:rPr>
                <w:sz w:val="16"/>
              </w:rPr>
            </w:pPr>
          </w:p>
        </w:tc>
      </w:tr>
      <w:tr w:rsidR="00D136AE" w14:paraId="2D274AE1" w14:textId="77777777" w:rsidTr="00D136AE">
        <w:trPr>
          <w:gridBefore w:val="1"/>
          <w:gridAfter w:val="1"/>
          <w:wBefore w:w="108" w:type="pct"/>
          <w:wAfter w:w="17" w:type="pct"/>
          <w:trHeight w:val="377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58727945" w14:textId="1DB9FA13" w:rsidR="00925CE8" w:rsidRDefault="00925CE8" w:rsidP="00925CE8">
            <w:pPr>
              <w:pStyle w:val="TableParagraph"/>
              <w:ind w:left="109" w:right="74"/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A32203" w14:textId="77777777" w:rsidR="00925CE8" w:rsidRDefault="00925CE8" w:rsidP="00925CE8">
            <w:pPr>
              <w:pStyle w:val="TableParagraph"/>
              <w:spacing w:line="228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2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F5C8DAE" w14:textId="77777777" w:rsidR="00925CE8" w:rsidRDefault="00925CE8" w:rsidP="00925CE8">
            <w:pPr>
              <w:pStyle w:val="TableParagraph"/>
              <w:spacing w:before="179" w:line="178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2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CB415B7" w14:textId="77777777" w:rsidR="00925CE8" w:rsidRDefault="00925CE8" w:rsidP="00925CE8">
            <w:pPr>
              <w:pStyle w:val="TableParagraph"/>
              <w:spacing w:line="180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Altı</w:t>
            </w:r>
            <w:proofErr w:type="spellEnd"/>
            <w:r>
              <w:rPr>
                <w:i/>
                <w:color w:val="545454"/>
                <w:sz w:val="18"/>
              </w:rPr>
              <w:t xml:space="preserve"> Sigma: DMAIC Problem </w:t>
            </w:r>
            <w:proofErr w:type="spellStart"/>
            <w:r>
              <w:rPr>
                <w:i/>
                <w:color w:val="545454"/>
                <w:sz w:val="18"/>
              </w:rPr>
              <w:t>Çözme</w:t>
            </w:r>
            <w:proofErr w:type="spellEnd"/>
          </w:p>
          <w:p w14:paraId="63B1EE96" w14:textId="77777777" w:rsidR="00925CE8" w:rsidRDefault="00925CE8" w:rsidP="00925CE8">
            <w:pPr>
              <w:pStyle w:val="TableParagraph"/>
              <w:spacing w:line="177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Süreci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C1AD9EB" w14:textId="77777777" w:rsidR="00925CE8" w:rsidRDefault="00925CE8" w:rsidP="00925CE8">
            <w:pPr>
              <w:pStyle w:val="TableParagraph"/>
              <w:spacing w:line="180" w:lineRule="exact"/>
              <w:ind w:left="128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04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26D5A6" w14:textId="77777777" w:rsidR="00925CE8" w:rsidRDefault="00925CE8" w:rsidP="00925CE8">
            <w:pPr>
              <w:pStyle w:val="TableParagraph"/>
              <w:spacing w:line="180" w:lineRule="exact"/>
              <w:ind w:left="127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7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5DF33E0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93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ED5C182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51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6D8DB7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AE27821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5019798E" w14:textId="77777777" w:rsidTr="00D136AE">
        <w:trPr>
          <w:gridBefore w:val="1"/>
          <w:gridAfter w:val="1"/>
          <w:wBefore w:w="108" w:type="pct"/>
          <w:wAfter w:w="17" w:type="pct"/>
          <w:trHeight w:val="259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577058C0" w14:textId="33E4BD2B" w:rsidR="00925CE8" w:rsidRDefault="00925CE8" w:rsidP="00925CE8">
            <w:pPr>
              <w:pStyle w:val="TableParagraph"/>
              <w:ind w:left="109" w:right="74"/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0C09B4BD" w14:textId="77777777" w:rsidR="00925CE8" w:rsidRDefault="00925CE8" w:rsidP="00925CE8">
            <w:pPr>
              <w:pStyle w:val="TableParagraph"/>
              <w:spacing w:line="228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3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6B677B38" w14:textId="77777777" w:rsidR="00925CE8" w:rsidRDefault="00925CE8" w:rsidP="00925CE8">
            <w:pPr>
              <w:pStyle w:val="TableParagraph"/>
              <w:spacing w:before="43" w:line="197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3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7BEEF4E6" w14:textId="77777777" w:rsidR="00925CE8" w:rsidRDefault="00925CE8" w:rsidP="00925CE8">
            <w:pPr>
              <w:pStyle w:val="TableParagraph"/>
              <w:spacing w:line="180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Ver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Karakterizasyonu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çin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İstatistiksel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19360894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04" w:type="pct"/>
            <w:gridSpan w:val="2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48F3D455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71" w:type="pct"/>
            <w:gridSpan w:val="4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4D258E0E" w14:textId="77777777" w:rsidR="00925CE8" w:rsidRDefault="00925CE8" w:rsidP="00925CE8">
            <w:pPr>
              <w:pStyle w:val="TableParagraph"/>
              <w:spacing w:line="180" w:lineRule="exact"/>
              <w:ind w:left="127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93" w:type="pct"/>
            <w:gridSpan w:val="3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34C78C5F" w14:textId="77777777" w:rsidR="00925CE8" w:rsidRDefault="00925CE8" w:rsidP="00925CE8">
            <w:pPr>
              <w:pStyle w:val="TableParagraph"/>
              <w:spacing w:line="180" w:lineRule="exact"/>
              <w:ind w:left="127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51" w:type="pct"/>
            <w:gridSpan w:val="3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6660F7D2" w14:textId="77777777" w:rsidR="00925CE8" w:rsidRDefault="00925CE8" w:rsidP="00925CE8">
            <w:pPr>
              <w:pStyle w:val="TableParagraph"/>
              <w:spacing w:line="180" w:lineRule="exact"/>
              <w:ind w:left="163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</w:tcBorders>
          </w:tcPr>
          <w:p w14:paraId="31100EED" w14:textId="77777777" w:rsidR="00925CE8" w:rsidRDefault="00925CE8" w:rsidP="00925CE8">
            <w:pPr>
              <w:pStyle w:val="TableParagraph"/>
              <w:spacing w:line="180" w:lineRule="exact"/>
              <w:ind w:left="126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</w:tr>
      <w:tr w:rsidR="00D136AE" w14:paraId="3E423C54" w14:textId="77777777" w:rsidTr="00D136AE">
        <w:trPr>
          <w:gridBefore w:val="1"/>
          <w:gridAfter w:val="1"/>
          <w:wBefore w:w="108" w:type="pct"/>
          <w:wAfter w:w="17" w:type="pct"/>
          <w:trHeight w:val="207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0319CA1D" w14:textId="27AB0303" w:rsidR="00925CE8" w:rsidRDefault="00925CE8" w:rsidP="00925CE8">
            <w:pPr>
              <w:pStyle w:val="TableParagraph"/>
              <w:ind w:left="109" w:right="74"/>
              <w:rPr>
                <w:b/>
                <w:sz w:val="20"/>
              </w:rPr>
            </w:pPr>
          </w:p>
        </w:tc>
        <w:tc>
          <w:tcPr>
            <w:tcW w:w="315" w:type="pct"/>
            <w:gridSpan w:val="5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F6B7E80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302" w:type="pct"/>
            <w:gridSpan w:val="2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E09E50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1177" w:type="pct"/>
            <w:gridSpan w:val="5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263B2E" w14:textId="77777777" w:rsidR="00925CE8" w:rsidRDefault="00925CE8" w:rsidP="00925CE8">
            <w:pPr>
              <w:pStyle w:val="TableParagraph"/>
              <w:spacing w:line="188" w:lineRule="exact"/>
              <w:ind w:left="125"/>
              <w:rPr>
                <w:i/>
                <w:sz w:val="18"/>
              </w:rPr>
            </w:pPr>
            <w:r>
              <w:rPr>
                <w:i/>
                <w:color w:val="545454"/>
                <w:sz w:val="18"/>
              </w:rPr>
              <w:t xml:space="preserve">Modeller </w:t>
            </w:r>
            <w:proofErr w:type="spellStart"/>
            <w:r>
              <w:rPr>
                <w:i/>
                <w:color w:val="545454"/>
                <w:sz w:val="18"/>
              </w:rPr>
              <w:t>ve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Olasılık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Kavramları</w:t>
            </w:r>
            <w:proofErr w:type="spellEnd"/>
          </w:p>
        </w:tc>
        <w:tc>
          <w:tcPr>
            <w:tcW w:w="306" w:type="pct"/>
            <w:gridSpan w:val="2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B91E91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329" w:type="pct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AD665C2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446" w:type="pct"/>
            <w:gridSpan w:val="3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E0AAF73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521" w:type="pct"/>
            <w:gridSpan w:val="4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F99EE0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423" w:type="pct"/>
            <w:gridSpan w:val="2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50D7E3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  <w:tc>
          <w:tcPr>
            <w:tcW w:w="318" w:type="pct"/>
            <w:tcBorders>
              <w:left w:val="dotted" w:sz="4" w:space="0" w:color="000000"/>
              <w:bottom w:val="dotted" w:sz="4" w:space="0" w:color="000000"/>
            </w:tcBorders>
          </w:tcPr>
          <w:p w14:paraId="5976D124" w14:textId="77777777" w:rsidR="00925CE8" w:rsidRDefault="00925CE8" w:rsidP="00925CE8">
            <w:pPr>
              <w:pStyle w:val="TableParagraph"/>
              <w:rPr>
                <w:sz w:val="14"/>
              </w:rPr>
            </w:pPr>
          </w:p>
        </w:tc>
      </w:tr>
      <w:tr w:rsidR="00D136AE" w14:paraId="767C6909" w14:textId="77777777" w:rsidTr="00D136AE">
        <w:trPr>
          <w:gridBefore w:val="1"/>
          <w:gridAfter w:val="1"/>
          <w:wBefore w:w="108" w:type="pct"/>
          <w:wAfter w:w="17" w:type="pct"/>
          <w:trHeight w:val="415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0E112BB9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3C71D71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4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8C14B98" w14:textId="77777777" w:rsidR="00925CE8" w:rsidRDefault="00925CE8" w:rsidP="00925CE8">
            <w:pPr>
              <w:pStyle w:val="TableParagraph"/>
              <w:spacing w:before="1"/>
              <w:rPr>
                <w:sz w:val="17"/>
              </w:rPr>
            </w:pPr>
          </w:p>
          <w:p w14:paraId="3A7DF45D" w14:textId="77777777" w:rsidR="00925CE8" w:rsidRDefault="00925CE8" w:rsidP="00925CE8">
            <w:pPr>
              <w:pStyle w:val="TableParagraph"/>
              <w:spacing w:before="1" w:line="198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4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D146E14" w14:textId="77777777" w:rsidR="00925CE8" w:rsidRDefault="00925CE8" w:rsidP="00925CE8">
            <w:pPr>
              <w:pStyle w:val="TableParagraph"/>
              <w:spacing w:line="198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Kontrol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Grafiğinin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İstatistiksel</w:t>
            </w:r>
            <w:proofErr w:type="spellEnd"/>
          </w:p>
          <w:p w14:paraId="63CFA405" w14:textId="77777777" w:rsidR="00925CE8" w:rsidRDefault="00925CE8" w:rsidP="00925CE8">
            <w:pPr>
              <w:pStyle w:val="TableParagraph"/>
              <w:spacing w:line="198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Temelleri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FD43AD8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29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E240F0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46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1E23A8A" w14:textId="77777777" w:rsidR="00925CE8" w:rsidRDefault="00925CE8" w:rsidP="00925CE8">
            <w:pPr>
              <w:pStyle w:val="TableParagraph"/>
              <w:spacing w:line="198" w:lineRule="exact"/>
              <w:ind w:left="113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52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EEC83A5" w14:textId="77777777" w:rsidR="00925CE8" w:rsidRDefault="00925CE8" w:rsidP="00925CE8">
            <w:pPr>
              <w:pStyle w:val="TableParagraph"/>
              <w:spacing w:line="198" w:lineRule="exact"/>
              <w:ind w:right="94"/>
              <w:jc w:val="right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23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2831DAB" w14:textId="77777777" w:rsidR="00925CE8" w:rsidRDefault="00925CE8" w:rsidP="00925CE8">
            <w:pPr>
              <w:pStyle w:val="TableParagraph"/>
              <w:spacing w:line="198" w:lineRule="exact"/>
              <w:ind w:left="117" w:right="75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B1602F5" w14:textId="77777777" w:rsidR="00925CE8" w:rsidRDefault="00925CE8" w:rsidP="00925CE8">
            <w:pPr>
              <w:pStyle w:val="TableParagraph"/>
              <w:spacing w:line="198" w:lineRule="exact"/>
              <w:ind w:left="138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</w:tr>
      <w:tr w:rsidR="00D136AE" w14:paraId="0329BBE8" w14:textId="77777777" w:rsidTr="00D136AE">
        <w:trPr>
          <w:gridBefore w:val="1"/>
          <w:gridAfter w:val="1"/>
          <w:wBefore w:w="108" w:type="pct"/>
          <w:wAfter w:w="17" w:type="pct"/>
          <w:trHeight w:val="275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1DD67E0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8AD7A7B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5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409368" w14:textId="77777777" w:rsidR="00925CE8" w:rsidRDefault="00925CE8" w:rsidP="00925CE8">
            <w:pPr>
              <w:pStyle w:val="TableParagraph"/>
              <w:spacing w:before="60" w:line="195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5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63C4A3" w14:textId="77777777" w:rsidR="00925CE8" w:rsidRDefault="00925CE8" w:rsidP="00925CE8">
            <w:pPr>
              <w:pStyle w:val="TableParagraph"/>
              <w:spacing w:line="198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Değişken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Ver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çin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Kontrol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Tabloları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87B827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29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5492CF5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46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4E740A" w14:textId="77777777" w:rsidR="00925CE8" w:rsidRDefault="00925CE8" w:rsidP="00925CE8">
            <w:pPr>
              <w:pStyle w:val="TableParagraph"/>
              <w:spacing w:line="198" w:lineRule="exact"/>
              <w:ind w:left="113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52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3C696F2" w14:textId="77777777" w:rsidR="00925CE8" w:rsidRDefault="00925CE8" w:rsidP="00925CE8">
            <w:pPr>
              <w:pStyle w:val="TableParagraph"/>
              <w:spacing w:line="198" w:lineRule="exact"/>
              <w:ind w:right="94"/>
              <w:jc w:val="right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23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99B0A9" w14:textId="77777777" w:rsidR="00925CE8" w:rsidRDefault="00925CE8" w:rsidP="00925CE8">
            <w:pPr>
              <w:pStyle w:val="TableParagraph"/>
              <w:spacing w:line="198" w:lineRule="exact"/>
              <w:ind w:left="117" w:right="75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71B08B5" w14:textId="77777777" w:rsidR="00925CE8" w:rsidRDefault="00925CE8" w:rsidP="00925CE8">
            <w:pPr>
              <w:pStyle w:val="TableParagraph"/>
              <w:spacing w:line="198" w:lineRule="exact"/>
              <w:ind w:left="138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</w:tr>
      <w:tr w:rsidR="00D136AE" w14:paraId="399579BE" w14:textId="77777777" w:rsidTr="00D136AE">
        <w:trPr>
          <w:gridBefore w:val="1"/>
          <w:gridAfter w:val="1"/>
          <w:wBefore w:w="108" w:type="pct"/>
          <w:wAfter w:w="17" w:type="pct"/>
          <w:trHeight w:val="275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731A76F0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951D637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6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393E4A8" w14:textId="77777777" w:rsidR="00925CE8" w:rsidRDefault="00925CE8" w:rsidP="00925CE8">
            <w:pPr>
              <w:pStyle w:val="TableParagraph"/>
              <w:spacing w:before="60" w:line="195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6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BB7D15B" w14:textId="77777777" w:rsidR="00925CE8" w:rsidRDefault="00925CE8" w:rsidP="00925CE8">
            <w:pPr>
              <w:pStyle w:val="TableParagraph"/>
              <w:spacing w:line="198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Nitelikler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Kontrol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Tabloları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5E75F1B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29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83880D9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46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AB3F035" w14:textId="77777777" w:rsidR="00925CE8" w:rsidRDefault="00925CE8" w:rsidP="00925CE8">
            <w:pPr>
              <w:pStyle w:val="TableParagraph"/>
              <w:spacing w:line="198" w:lineRule="exact"/>
              <w:ind w:left="113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52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12DFF8" w14:textId="77777777" w:rsidR="00925CE8" w:rsidRDefault="00925CE8" w:rsidP="00925CE8">
            <w:pPr>
              <w:pStyle w:val="TableParagraph"/>
              <w:spacing w:line="198" w:lineRule="exact"/>
              <w:ind w:right="94"/>
              <w:jc w:val="right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23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270834" w14:textId="77777777" w:rsidR="00925CE8" w:rsidRDefault="00925CE8" w:rsidP="00925CE8">
            <w:pPr>
              <w:pStyle w:val="TableParagraph"/>
              <w:spacing w:line="198" w:lineRule="exact"/>
              <w:ind w:left="117" w:right="75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B72AE4C" w14:textId="77777777" w:rsidR="00925CE8" w:rsidRDefault="00925CE8" w:rsidP="00925CE8">
            <w:pPr>
              <w:pStyle w:val="TableParagraph"/>
              <w:spacing w:line="198" w:lineRule="exact"/>
              <w:ind w:left="138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</w:tr>
      <w:tr w:rsidR="00D136AE" w14:paraId="115EF4AB" w14:textId="77777777" w:rsidTr="00D136AE">
        <w:trPr>
          <w:gridBefore w:val="1"/>
          <w:gridAfter w:val="1"/>
          <w:wBefore w:w="108" w:type="pct"/>
          <w:wAfter w:w="17" w:type="pct"/>
          <w:trHeight w:val="275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366C499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4FD7FB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7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91DA5E1" w14:textId="77777777" w:rsidR="00925CE8" w:rsidRDefault="00925CE8" w:rsidP="00925CE8">
            <w:pPr>
              <w:pStyle w:val="TableParagraph"/>
              <w:spacing w:before="60" w:line="195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7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1717F94" w14:textId="77777777" w:rsidR="00925CE8" w:rsidRDefault="00925CE8" w:rsidP="00925CE8">
            <w:pPr>
              <w:pStyle w:val="TableParagraph"/>
              <w:spacing w:line="198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Süreç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Yetenek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Değerlendirmesi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A383E9C" w14:textId="77777777" w:rsidR="00925CE8" w:rsidRDefault="00925CE8" w:rsidP="00925CE8">
            <w:pPr>
              <w:pStyle w:val="TableParagraph"/>
              <w:spacing w:line="198" w:lineRule="exact"/>
              <w:ind w:left="132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329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C6CB73" w14:textId="77777777" w:rsidR="00925CE8" w:rsidRDefault="00925CE8" w:rsidP="00925CE8">
            <w:pPr>
              <w:pStyle w:val="TableParagraph"/>
              <w:spacing w:line="198" w:lineRule="exact"/>
              <w:ind w:left="131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46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777E061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52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CE7CEC4" w14:textId="77777777" w:rsidR="00925CE8" w:rsidRDefault="00925CE8" w:rsidP="00925CE8">
            <w:pPr>
              <w:pStyle w:val="TableParagraph"/>
              <w:spacing w:line="198" w:lineRule="exact"/>
              <w:ind w:right="94"/>
              <w:jc w:val="right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23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F413D6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5A9E263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2DD7D200" w14:textId="77777777" w:rsidTr="00D136AE">
        <w:trPr>
          <w:gridBefore w:val="1"/>
          <w:gridAfter w:val="1"/>
          <w:wBefore w:w="108" w:type="pct"/>
          <w:wAfter w:w="17" w:type="pct"/>
          <w:trHeight w:val="275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02DCEB9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0478EF2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8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43BA81" w14:textId="77777777" w:rsidR="00925CE8" w:rsidRDefault="00925CE8" w:rsidP="00925CE8">
            <w:pPr>
              <w:pStyle w:val="TableParagraph"/>
              <w:spacing w:before="60" w:line="195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8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569026" w14:textId="77777777" w:rsidR="00925CE8" w:rsidRDefault="00925CE8" w:rsidP="00925CE8">
            <w:pPr>
              <w:pStyle w:val="TableParagraph"/>
              <w:spacing w:line="198" w:lineRule="exact"/>
              <w:ind w:left="125"/>
              <w:rPr>
                <w:i/>
                <w:sz w:val="18"/>
              </w:rPr>
            </w:pPr>
            <w:r>
              <w:rPr>
                <w:i/>
                <w:color w:val="545454"/>
                <w:sz w:val="18"/>
              </w:rPr>
              <w:t xml:space="preserve">Kabul </w:t>
            </w:r>
            <w:proofErr w:type="spellStart"/>
            <w:r>
              <w:rPr>
                <w:i/>
                <w:color w:val="545454"/>
                <w:sz w:val="18"/>
              </w:rPr>
              <w:t>Örneklemes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Prosedürleri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E4DEDD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29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B46B50D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46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9C9BB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52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D0EE68B" w14:textId="77777777" w:rsidR="00925CE8" w:rsidRDefault="00925CE8" w:rsidP="00925CE8">
            <w:pPr>
              <w:pStyle w:val="TableParagraph"/>
              <w:spacing w:line="198" w:lineRule="exact"/>
              <w:ind w:right="94"/>
              <w:jc w:val="right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423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FAF3045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EDBB5BC" w14:textId="77777777" w:rsidR="00925CE8" w:rsidRDefault="00925CE8" w:rsidP="00925CE8">
            <w:pPr>
              <w:pStyle w:val="TableParagraph"/>
              <w:spacing w:line="198" w:lineRule="exact"/>
              <w:ind w:left="138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</w:tr>
      <w:tr w:rsidR="00D136AE" w14:paraId="23958FEE" w14:textId="77777777" w:rsidTr="00D136AE">
        <w:trPr>
          <w:gridBefore w:val="1"/>
          <w:gridAfter w:val="1"/>
          <w:wBefore w:w="108" w:type="pct"/>
          <w:wAfter w:w="17" w:type="pct"/>
          <w:trHeight w:val="275"/>
        </w:trPr>
        <w:tc>
          <w:tcPr>
            <w:tcW w:w="737" w:type="pct"/>
            <w:gridSpan w:val="3"/>
            <w:vMerge/>
            <w:tcBorders>
              <w:right w:val="dotted" w:sz="4" w:space="0" w:color="000000"/>
            </w:tcBorders>
          </w:tcPr>
          <w:p w14:paraId="4BA028A2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15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A43B880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K9</w:t>
            </w:r>
          </w:p>
        </w:tc>
        <w:tc>
          <w:tcPr>
            <w:tcW w:w="302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09E4AF" w14:textId="77777777" w:rsidR="00925CE8" w:rsidRDefault="00925CE8" w:rsidP="00925CE8">
            <w:pPr>
              <w:pStyle w:val="TableParagraph"/>
              <w:spacing w:before="60" w:line="195" w:lineRule="exact"/>
              <w:ind w:left="125"/>
              <w:rPr>
                <w:i/>
                <w:sz w:val="18"/>
              </w:rPr>
            </w:pPr>
            <w:r>
              <w:rPr>
                <w:i/>
                <w:sz w:val="18"/>
              </w:rPr>
              <w:t>9</w:t>
            </w:r>
          </w:p>
        </w:tc>
        <w:tc>
          <w:tcPr>
            <w:tcW w:w="1177" w:type="pct"/>
            <w:gridSpan w:val="5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D96F3C6" w14:textId="77777777" w:rsidR="00925CE8" w:rsidRDefault="00925CE8" w:rsidP="00925CE8">
            <w:pPr>
              <w:pStyle w:val="TableParagraph"/>
              <w:spacing w:line="196" w:lineRule="exact"/>
              <w:ind w:left="125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Güvenilirlik</w:t>
            </w:r>
            <w:proofErr w:type="spellEnd"/>
          </w:p>
        </w:tc>
        <w:tc>
          <w:tcPr>
            <w:tcW w:w="306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312E9D8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29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7A1C110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46" w:type="pct"/>
            <w:gridSpan w:val="3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3784221" w14:textId="77777777" w:rsidR="00925CE8" w:rsidRDefault="00925CE8" w:rsidP="00925CE8">
            <w:pPr>
              <w:pStyle w:val="TableParagraph"/>
              <w:spacing w:line="198" w:lineRule="exact"/>
              <w:ind w:left="113"/>
              <w:rPr>
                <w:i/>
                <w:sz w:val="18"/>
              </w:rPr>
            </w:pPr>
            <w:r>
              <w:rPr>
                <w:i/>
                <w:sz w:val="18"/>
              </w:rPr>
              <w:t>D1/2/3</w:t>
            </w:r>
          </w:p>
        </w:tc>
        <w:tc>
          <w:tcPr>
            <w:tcW w:w="52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78DC91E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423" w:type="pct"/>
            <w:gridSpan w:val="2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56945FC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1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2AEB655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925CE8" w14:paraId="3D93AFA3" w14:textId="77777777" w:rsidTr="00D136AE">
        <w:trPr>
          <w:gridBefore w:val="1"/>
          <w:gridAfter w:val="1"/>
          <w:wBefore w:w="108" w:type="pct"/>
          <w:wAfter w:w="17" w:type="pct"/>
          <w:trHeight w:val="278"/>
        </w:trPr>
        <w:tc>
          <w:tcPr>
            <w:tcW w:w="737" w:type="pct"/>
            <w:gridSpan w:val="3"/>
            <w:vMerge/>
            <w:tcBorders>
              <w:bottom w:val="dotted" w:sz="4" w:space="0" w:color="000000"/>
              <w:right w:val="dotted" w:sz="4" w:space="0" w:color="000000"/>
            </w:tcBorders>
          </w:tcPr>
          <w:p w14:paraId="3BBF680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4138" w:type="pct"/>
            <w:gridSpan w:val="27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9063107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140B7DC9" w14:textId="77777777" w:rsidTr="00D136AE">
        <w:trPr>
          <w:gridBefore w:val="1"/>
          <w:gridAfter w:val="1"/>
          <w:wBefore w:w="108" w:type="pct"/>
          <w:wAfter w:w="17" w:type="pct"/>
          <w:trHeight w:val="498"/>
        </w:trPr>
        <w:tc>
          <w:tcPr>
            <w:tcW w:w="737" w:type="pct"/>
            <w:gridSpan w:val="3"/>
            <w:vMerge w:val="restart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5C5CEBD" w14:textId="77777777" w:rsidR="00925CE8" w:rsidRDefault="00925CE8" w:rsidP="00925CE8">
            <w:pPr>
              <w:pStyle w:val="TableParagraph"/>
              <w:spacing w:before="15" w:line="229" w:lineRule="exact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nim</w:t>
            </w:r>
            <w:proofErr w:type="spellEnd"/>
          </w:p>
          <w:p w14:paraId="70991049" w14:textId="77777777" w:rsidR="00925CE8" w:rsidRDefault="00925CE8" w:rsidP="00925CE8">
            <w:pPr>
              <w:pStyle w:val="TableParagraph"/>
              <w:spacing w:line="249" w:lineRule="auto"/>
              <w:ind w:left="109" w:right="24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w w:val="95"/>
                <w:sz w:val="20"/>
              </w:rPr>
              <w:t>Değerlendirme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Metotları</w:t>
            </w:r>
            <w:proofErr w:type="spellEnd"/>
            <w:r>
              <w:rPr>
                <w:b/>
                <w:color w:val="1F487C"/>
                <w:sz w:val="20"/>
              </w:rPr>
              <w:t xml:space="preserve">, </w:t>
            </w: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pacing w:val="-2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Notuna</w:t>
            </w:r>
            <w:proofErr w:type="spellEnd"/>
          </w:p>
          <w:p w14:paraId="3B12A260" w14:textId="77777777" w:rsidR="00925CE8" w:rsidRDefault="00925CE8" w:rsidP="00925CE8">
            <w:pPr>
              <w:pStyle w:val="TableParagraph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Etk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Ağırlıkları</w:t>
            </w:r>
            <w:proofErr w:type="spellEnd"/>
            <w:r>
              <w:rPr>
                <w:b/>
                <w:color w:val="1F487C"/>
                <w:sz w:val="20"/>
              </w:rPr>
              <w:t xml:space="preserve">, </w:t>
            </w:r>
            <w:proofErr w:type="spellStart"/>
            <w:r>
              <w:rPr>
                <w:b/>
                <w:color w:val="1F487C"/>
                <w:sz w:val="20"/>
              </w:rPr>
              <w:t>Uygulama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v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Telaf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uralları</w:t>
            </w:r>
            <w:proofErr w:type="spellEnd"/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EC1F68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No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7DAD28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Tür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D6878E0" w14:textId="77777777" w:rsidR="00925CE8" w:rsidRDefault="00925CE8" w:rsidP="00925CE8">
            <w:pPr>
              <w:pStyle w:val="TableParagraph"/>
              <w:spacing w:before="15"/>
              <w:ind w:left="1228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Ağırlık</w:t>
            </w:r>
            <w:proofErr w:type="spellEnd"/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BF1FCB2" w14:textId="77777777" w:rsidR="00925CE8" w:rsidRDefault="00925CE8" w:rsidP="00925CE8">
            <w:pPr>
              <w:pStyle w:val="TableParagraph"/>
              <w:spacing w:before="15"/>
              <w:ind w:left="132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w w:val="95"/>
                <w:sz w:val="20"/>
              </w:rPr>
              <w:t>Uygulama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uralı</w:t>
            </w:r>
            <w:proofErr w:type="spellEnd"/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D781D5E" w14:textId="77777777" w:rsidR="00925CE8" w:rsidRDefault="00925CE8" w:rsidP="00925CE8">
            <w:pPr>
              <w:pStyle w:val="TableParagraph"/>
              <w:spacing w:before="15"/>
              <w:ind w:left="156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Telaf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uralı</w:t>
            </w:r>
            <w:proofErr w:type="spellEnd"/>
          </w:p>
        </w:tc>
      </w:tr>
      <w:tr w:rsidR="00D136AE" w14:paraId="0188A679" w14:textId="77777777" w:rsidTr="00D136AE">
        <w:trPr>
          <w:gridBefore w:val="1"/>
          <w:gridAfter w:val="1"/>
          <w:wBefore w:w="108" w:type="pct"/>
          <w:wAfter w:w="17" w:type="pct"/>
          <w:trHeight w:val="959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17E54B4F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286CD85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1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8874D85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Sınav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9B5B7DE" w14:textId="77777777" w:rsidR="00925CE8" w:rsidRDefault="00925CE8" w:rsidP="00925CE8">
            <w:pPr>
              <w:pStyle w:val="TableParagraph"/>
              <w:spacing w:before="10" w:line="229" w:lineRule="exact"/>
              <w:ind w:left="591" w:right="186"/>
              <w:jc w:val="center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 xml:space="preserve">30% Ara </w:t>
            </w:r>
            <w:proofErr w:type="spellStart"/>
            <w:r>
              <w:rPr>
                <w:i/>
                <w:color w:val="252525"/>
                <w:sz w:val="20"/>
              </w:rPr>
              <w:t>sınav</w:t>
            </w:r>
            <w:proofErr w:type="spellEnd"/>
            <w:r>
              <w:rPr>
                <w:i/>
                <w:color w:val="252525"/>
                <w:sz w:val="20"/>
              </w:rPr>
              <w:t>,</w:t>
            </w:r>
          </w:p>
          <w:p w14:paraId="6B5B7D3D" w14:textId="77777777" w:rsidR="00925CE8" w:rsidRDefault="00925CE8" w:rsidP="00925CE8">
            <w:pPr>
              <w:pStyle w:val="TableParagraph"/>
              <w:spacing w:line="229" w:lineRule="exact"/>
              <w:ind w:left="591" w:right="184"/>
              <w:jc w:val="center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>30% Final</w:t>
            </w: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FE072D7" w14:textId="77777777" w:rsidR="00925CE8" w:rsidRDefault="00925CE8" w:rsidP="00925CE8">
            <w:pPr>
              <w:pStyle w:val="TableParagraph"/>
              <w:spacing w:line="221" w:lineRule="exact"/>
              <w:ind w:left="490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Sınıfta</w:t>
            </w:r>
            <w:proofErr w:type="spellEnd"/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0A26850" w14:textId="77777777" w:rsidR="00925CE8" w:rsidRDefault="00925CE8" w:rsidP="00925CE8">
            <w:pPr>
              <w:pStyle w:val="TableParagraph"/>
              <w:spacing w:before="10"/>
              <w:ind w:left="156" w:right="230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Eğe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sınav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atılamam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sebeb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okul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tarafında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abul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edilirse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öğrenc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telaf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sınavı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onusund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bilgilendirilir</w:t>
            </w:r>
            <w:proofErr w:type="spellEnd"/>
          </w:p>
        </w:tc>
      </w:tr>
      <w:tr w:rsidR="00D136AE" w14:paraId="32F1575C" w14:textId="77777777" w:rsidTr="00D136AE">
        <w:trPr>
          <w:gridBefore w:val="1"/>
          <w:gridAfter w:val="1"/>
          <w:wBefore w:w="108" w:type="pct"/>
          <w:wAfter w:w="17" w:type="pct"/>
          <w:trHeight w:val="271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7267288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A8AA233" w14:textId="77777777" w:rsidR="00925CE8" w:rsidRDefault="00925CE8" w:rsidP="00925CE8">
            <w:pPr>
              <w:pStyle w:val="TableParagraph"/>
              <w:spacing w:before="16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2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37D7E22" w14:textId="77777777" w:rsidR="00925CE8" w:rsidRDefault="00925CE8" w:rsidP="00925CE8">
            <w:pPr>
              <w:pStyle w:val="TableParagraph"/>
              <w:spacing w:before="16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Kısa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ınav</w:t>
            </w:r>
            <w:proofErr w:type="spellEnd"/>
            <w:r>
              <w:rPr>
                <w:b/>
                <w:color w:val="1F487C"/>
                <w:sz w:val="20"/>
              </w:rPr>
              <w:t xml:space="preserve"> (Quiz)</w:t>
            </w:r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05C9EB6" w14:textId="77777777" w:rsidR="00925CE8" w:rsidRDefault="00925CE8" w:rsidP="00925CE8">
            <w:pPr>
              <w:pStyle w:val="TableParagraph"/>
              <w:spacing w:before="11"/>
              <w:ind w:left="1048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>10%</w:t>
            </w: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C41AD72" w14:textId="77777777" w:rsidR="00925CE8" w:rsidRDefault="00925CE8" w:rsidP="00925CE8">
            <w:pPr>
              <w:pStyle w:val="TableParagraph"/>
              <w:spacing w:line="220" w:lineRule="exact"/>
              <w:ind w:left="490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Sınıfta</w:t>
            </w:r>
            <w:proofErr w:type="spellEnd"/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EA7B5AB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00D86EB2" w14:textId="77777777" w:rsidTr="00D136AE">
        <w:trPr>
          <w:gridBefore w:val="1"/>
          <w:gridAfter w:val="1"/>
          <w:wBefore w:w="108" w:type="pct"/>
          <w:wAfter w:w="17" w:type="pct"/>
          <w:trHeight w:val="498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6FB1302C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91FA52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3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A3D2330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dev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67BA49C" w14:textId="77777777" w:rsidR="00925CE8" w:rsidRDefault="00925CE8" w:rsidP="00925CE8">
            <w:pPr>
              <w:pStyle w:val="TableParagraph"/>
              <w:spacing w:before="10"/>
              <w:ind w:left="1048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>20%</w:t>
            </w: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066A2AD" w14:textId="77777777" w:rsidR="00925CE8" w:rsidRDefault="00925CE8" w:rsidP="00925CE8">
            <w:pPr>
              <w:pStyle w:val="TableParagraph"/>
              <w:spacing w:before="10"/>
              <w:ind w:left="132" w:right="282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Ödevle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evde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yapılır</w:t>
            </w:r>
            <w:proofErr w:type="spellEnd"/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C7BB4EC" w14:textId="77777777" w:rsidR="00925CE8" w:rsidRDefault="00925CE8" w:rsidP="00925CE8">
            <w:pPr>
              <w:pStyle w:val="TableParagraph"/>
              <w:spacing w:before="10"/>
              <w:ind w:left="156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Geç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teslim</w:t>
            </w:r>
            <w:proofErr w:type="spellEnd"/>
            <w:r>
              <w:rPr>
                <w:i/>
                <w:color w:val="252525"/>
                <w:sz w:val="20"/>
              </w:rPr>
              <w:t xml:space="preserve">: 50% </w:t>
            </w:r>
            <w:proofErr w:type="spellStart"/>
            <w:r>
              <w:rPr>
                <w:i/>
                <w:color w:val="252525"/>
                <w:sz w:val="20"/>
              </w:rPr>
              <w:t>pua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aybı</w:t>
            </w:r>
            <w:proofErr w:type="spellEnd"/>
          </w:p>
        </w:tc>
      </w:tr>
      <w:tr w:rsidR="00D136AE" w14:paraId="31A3DBA4" w14:textId="77777777" w:rsidTr="00D136AE">
        <w:trPr>
          <w:gridBefore w:val="1"/>
          <w:gridAfter w:val="1"/>
          <w:wBefore w:w="108" w:type="pct"/>
          <w:wAfter w:w="17" w:type="pct"/>
          <w:trHeight w:val="270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0A1B558B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AD75C9" w14:textId="77777777" w:rsidR="00925CE8" w:rsidRDefault="00925CE8" w:rsidP="00925CE8">
            <w:pPr>
              <w:pStyle w:val="TableParagraph"/>
              <w:spacing w:before="18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4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A8C7F83" w14:textId="77777777" w:rsidR="00925CE8" w:rsidRDefault="00925CE8" w:rsidP="00925CE8">
            <w:pPr>
              <w:pStyle w:val="TableParagraph"/>
              <w:spacing w:before="18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Proje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04C4DD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01514B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A98593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5DBE954B" w14:textId="77777777" w:rsidTr="00D136AE">
        <w:trPr>
          <w:gridBefore w:val="1"/>
          <w:gridAfter w:val="1"/>
          <w:wBefore w:w="108" w:type="pct"/>
          <w:wAfter w:w="17" w:type="pct"/>
          <w:trHeight w:val="270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762DF230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B10832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5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19445D9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Rapor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0486DF3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AECE22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E26B36F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13F128DD" w14:textId="77777777" w:rsidTr="00D136AE">
        <w:trPr>
          <w:gridBefore w:val="1"/>
          <w:gridAfter w:val="1"/>
          <w:wBefore w:w="108" w:type="pct"/>
          <w:wAfter w:w="17" w:type="pct"/>
          <w:trHeight w:val="268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737254B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288444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6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166D662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Sunum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13B317E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6E6519D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CD5DFA2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5375559E" w14:textId="77777777" w:rsidTr="00D136AE">
        <w:trPr>
          <w:gridBefore w:val="1"/>
          <w:gridAfter w:val="1"/>
          <w:wBefore w:w="108" w:type="pct"/>
          <w:wAfter w:w="17" w:type="pct"/>
          <w:trHeight w:val="270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25B9660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48CCA4D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7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839D40D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Katılım</w:t>
            </w:r>
            <w:proofErr w:type="spellEnd"/>
            <w:r>
              <w:rPr>
                <w:b/>
                <w:color w:val="1F487C"/>
                <w:sz w:val="20"/>
              </w:rPr>
              <w:t>/</w:t>
            </w:r>
            <w:proofErr w:type="spellStart"/>
            <w:r>
              <w:rPr>
                <w:b/>
                <w:color w:val="1F487C"/>
                <w:sz w:val="20"/>
              </w:rPr>
              <w:t>Etkileşim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D88B5A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0AE046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EEC1F30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D136AE" w14:paraId="2AD0551A" w14:textId="77777777" w:rsidTr="00D136AE">
        <w:trPr>
          <w:gridBefore w:val="1"/>
          <w:gridAfter w:val="1"/>
          <w:wBefore w:w="108" w:type="pct"/>
          <w:wAfter w:w="17" w:type="pct"/>
          <w:trHeight w:val="498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57627ECA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8A6F6E7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8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85AEEDC" w14:textId="77777777" w:rsidR="00925CE8" w:rsidRDefault="00925CE8" w:rsidP="00925CE8">
            <w:pPr>
              <w:pStyle w:val="TableParagraph"/>
              <w:spacing w:before="15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w w:val="95"/>
                <w:sz w:val="20"/>
              </w:rPr>
              <w:t>Sınıf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>/Lab./</w:t>
            </w:r>
            <w:proofErr w:type="spellStart"/>
            <w:r>
              <w:rPr>
                <w:b/>
                <w:color w:val="1F487C"/>
                <w:w w:val="95"/>
                <w:sz w:val="20"/>
              </w:rPr>
              <w:t>Saha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Çalışması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8A39FA" w14:textId="77777777" w:rsidR="00925CE8" w:rsidRDefault="00925CE8" w:rsidP="00925CE8">
            <w:pPr>
              <w:pStyle w:val="TableParagraph"/>
              <w:spacing w:before="10"/>
              <w:ind w:left="1068"/>
              <w:rPr>
                <w:sz w:val="18"/>
              </w:rPr>
            </w:pPr>
            <w:r>
              <w:rPr>
                <w:sz w:val="18"/>
              </w:rPr>
              <w:t>10%</w:t>
            </w: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8DEED4F" w14:textId="77777777" w:rsidR="00925CE8" w:rsidRDefault="00925CE8" w:rsidP="00925CE8">
            <w:pPr>
              <w:pStyle w:val="TableParagraph"/>
              <w:spacing w:line="242" w:lineRule="auto"/>
              <w:ind w:left="490" w:right="168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Labda</w:t>
            </w:r>
            <w:proofErr w:type="spellEnd"/>
            <w:r>
              <w:rPr>
                <w:i/>
                <w:color w:val="252525"/>
                <w:sz w:val="20"/>
              </w:rPr>
              <w:t xml:space="preserve"> not </w:t>
            </w:r>
            <w:proofErr w:type="spellStart"/>
            <w:r>
              <w:rPr>
                <w:i/>
                <w:color w:val="252525"/>
                <w:sz w:val="20"/>
              </w:rPr>
              <w:t>edilir</w:t>
            </w:r>
            <w:proofErr w:type="spellEnd"/>
            <w:r>
              <w:rPr>
                <w:i/>
                <w:color w:val="252525"/>
                <w:sz w:val="20"/>
              </w:rPr>
              <w:t>.</w:t>
            </w: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B42C019" w14:textId="77777777" w:rsidR="00925CE8" w:rsidRDefault="00925CE8" w:rsidP="00925CE8">
            <w:pPr>
              <w:pStyle w:val="TableParagraph"/>
              <w:spacing w:before="10"/>
              <w:ind w:left="156" w:right="1280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Lab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geç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alanla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alınmayacaktır</w:t>
            </w:r>
            <w:proofErr w:type="spellEnd"/>
            <w:r>
              <w:rPr>
                <w:i/>
                <w:color w:val="252525"/>
                <w:sz w:val="20"/>
              </w:rPr>
              <w:t>.</w:t>
            </w:r>
          </w:p>
        </w:tc>
      </w:tr>
      <w:tr w:rsidR="00D136AE" w14:paraId="7658D9D5" w14:textId="77777777" w:rsidTr="00D136AE">
        <w:trPr>
          <w:gridBefore w:val="1"/>
          <w:gridAfter w:val="1"/>
          <w:wBefore w:w="108" w:type="pct"/>
          <w:wAfter w:w="17" w:type="pct"/>
          <w:trHeight w:val="407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155D8E0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261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11D81BF" w14:textId="77777777" w:rsidR="00925CE8" w:rsidRDefault="00925CE8" w:rsidP="00925CE8">
            <w:pPr>
              <w:pStyle w:val="TableParagraph"/>
              <w:spacing w:before="18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D9</w:t>
            </w:r>
          </w:p>
        </w:tc>
        <w:tc>
          <w:tcPr>
            <w:tcW w:w="718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4075DDF" w14:textId="77777777" w:rsidR="00925CE8" w:rsidRDefault="00925CE8" w:rsidP="00925CE8">
            <w:pPr>
              <w:pStyle w:val="TableParagraph"/>
              <w:spacing w:before="18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iğer</w:t>
            </w:r>
            <w:proofErr w:type="spellEnd"/>
          </w:p>
        </w:tc>
        <w:tc>
          <w:tcPr>
            <w:tcW w:w="81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A8F38D" w14:textId="77777777" w:rsidR="00925CE8" w:rsidRDefault="00925CE8" w:rsidP="00925CE8">
            <w:pPr>
              <w:pStyle w:val="TableParagraph"/>
              <w:spacing w:before="13"/>
              <w:ind w:left="126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  <w:tc>
          <w:tcPr>
            <w:tcW w:w="748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1944342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FE52F6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925CE8" w14:paraId="666500CC" w14:textId="77777777" w:rsidTr="00D136AE">
        <w:trPr>
          <w:gridBefore w:val="1"/>
          <w:gridAfter w:val="1"/>
          <w:wBefore w:w="108" w:type="pct"/>
          <w:wAfter w:w="17" w:type="pct"/>
          <w:trHeight w:val="407"/>
        </w:trPr>
        <w:tc>
          <w:tcPr>
            <w:tcW w:w="737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49A9C8E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979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8CF799" w14:textId="77777777" w:rsidR="00925CE8" w:rsidRDefault="00925CE8" w:rsidP="00925CE8">
            <w:pPr>
              <w:pStyle w:val="TableParagraph"/>
              <w:spacing w:before="15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TOPLAM</w:t>
            </w:r>
          </w:p>
        </w:tc>
        <w:tc>
          <w:tcPr>
            <w:tcW w:w="3159" w:type="pct"/>
            <w:gridSpan w:val="1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8036C77" w14:textId="77777777" w:rsidR="00925CE8" w:rsidRDefault="00925CE8" w:rsidP="00925CE8">
            <w:pPr>
              <w:pStyle w:val="TableParagraph"/>
              <w:spacing w:before="15"/>
              <w:ind w:left="126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%100</w:t>
            </w:r>
          </w:p>
        </w:tc>
      </w:tr>
      <w:tr w:rsidR="00925CE8" w14:paraId="70C06F66" w14:textId="77777777" w:rsidTr="00D136AE">
        <w:trPr>
          <w:gridBefore w:val="1"/>
          <w:gridAfter w:val="1"/>
          <w:wBefore w:w="108" w:type="pct"/>
          <w:wAfter w:w="17" w:type="pct"/>
          <w:trHeight w:val="960"/>
        </w:trPr>
        <w:tc>
          <w:tcPr>
            <w:tcW w:w="737" w:type="pct"/>
            <w:gridSpan w:val="3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BDC7DB5" w14:textId="77777777" w:rsidR="00925CE8" w:rsidRDefault="00925CE8" w:rsidP="00925CE8">
            <w:pPr>
              <w:pStyle w:val="TableParagraph"/>
              <w:spacing w:before="15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n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w w:val="95"/>
                <w:sz w:val="20"/>
              </w:rPr>
              <w:t>Çıktılarının</w:t>
            </w:r>
            <w:proofErr w:type="spellEnd"/>
          </w:p>
          <w:p w14:paraId="64CF5C4C" w14:textId="77777777" w:rsidR="00925CE8" w:rsidRDefault="00925CE8" w:rsidP="00925CE8">
            <w:pPr>
              <w:pStyle w:val="TableParagraph"/>
              <w:spacing w:line="242" w:lineRule="auto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w w:val="95"/>
                <w:sz w:val="20"/>
              </w:rPr>
              <w:t>Kazanılmasının</w:t>
            </w:r>
            <w:proofErr w:type="spellEnd"/>
            <w:r>
              <w:rPr>
                <w:b/>
                <w:color w:val="1F487C"/>
                <w:w w:val="95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anıtı</w:t>
            </w:r>
            <w:proofErr w:type="spellEnd"/>
          </w:p>
        </w:tc>
        <w:tc>
          <w:tcPr>
            <w:tcW w:w="4138" w:type="pct"/>
            <w:gridSpan w:val="27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214BDC2" w14:textId="77777777" w:rsidR="00925CE8" w:rsidRDefault="00925CE8" w:rsidP="00925CE8">
            <w:pPr>
              <w:pStyle w:val="TableParagraph"/>
              <w:spacing w:before="10" w:line="242" w:lineRule="auto"/>
              <w:ind w:left="482" w:right="121"/>
              <w:rPr>
                <w:i/>
                <w:sz w:val="18"/>
              </w:rPr>
            </w:pPr>
            <w:proofErr w:type="spellStart"/>
            <w:r>
              <w:rPr>
                <w:i/>
                <w:color w:val="1F487C"/>
                <w:sz w:val="18"/>
              </w:rPr>
              <w:t>Harf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notları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öğrenciler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tarafında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yapıla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sınavlarda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ve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ödevlerde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alına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notları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ağırlıklı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hesaplanır</w:t>
            </w:r>
            <w:proofErr w:type="spellEnd"/>
            <w:r>
              <w:rPr>
                <w:i/>
                <w:color w:val="1F487C"/>
                <w:sz w:val="18"/>
              </w:rPr>
              <w:t xml:space="preserve">. </w:t>
            </w:r>
            <w:proofErr w:type="spellStart"/>
            <w:r>
              <w:rPr>
                <w:i/>
                <w:color w:val="1F487C"/>
                <w:sz w:val="18"/>
              </w:rPr>
              <w:t>Dersi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veren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öğretim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görevlisi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öğrenci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notları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ağırlıkları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üzerinde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değişim</w:t>
            </w:r>
            <w:proofErr w:type="spellEnd"/>
            <w:r>
              <w:rPr>
                <w:i/>
                <w:color w:val="1F487C"/>
                <w:sz w:val="18"/>
              </w:rPr>
              <w:t xml:space="preserve"> </w:t>
            </w:r>
            <w:proofErr w:type="spellStart"/>
            <w:r>
              <w:rPr>
                <w:i/>
                <w:color w:val="1F487C"/>
                <w:sz w:val="18"/>
              </w:rPr>
              <w:t>yapabilir</w:t>
            </w:r>
            <w:proofErr w:type="spellEnd"/>
            <w:r>
              <w:rPr>
                <w:i/>
                <w:color w:val="1F487C"/>
                <w:sz w:val="18"/>
              </w:rPr>
              <w:t>.</w:t>
            </w:r>
          </w:p>
        </w:tc>
      </w:tr>
      <w:tr w:rsidR="00925CE8" w14:paraId="7987BCA6" w14:textId="77777777" w:rsidTr="00D136AE">
        <w:trPr>
          <w:gridBefore w:val="1"/>
          <w:gridAfter w:val="1"/>
          <w:wBefore w:w="108" w:type="pct"/>
          <w:wAfter w:w="17" w:type="pct"/>
          <w:trHeight w:val="1782"/>
        </w:trPr>
        <w:tc>
          <w:tcPr>
            <w:tcW w:w="737" w:type="pct"/>
            <w:gridSpan w:val="3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17E978B" w14:textId="77777777" w:rsidR="00925CE8" w:rsidRDefault="00925CE8" w:rsidP="00925CE8">
            <w:pPr>
              <w:pStyle w:val="TableParagraph"/>
              <w:spacing w:before="15"/>
              <w:ind w:left="109" w:right="602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Harf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Notu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elirlem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Metodu</w:t>
            </w:r>
            <w:proofErr w:type="spellEnd"/>
          </w:p>
        </w:tc>
        <w:tc>
          <w:tcPr>
            <w:tcW w:w="4138" w:type="pct"/>
            <w:gridSpan w:val="27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08860E1" w14:textId="77777777" w:rsidR="00925CE8" w:rsidRDefault="00925CE8" w:rsidP="00925CE8">
            <w:pPr>
              <w:pStyle w:val="TableParagraph"/>
              <w:tabs>
                <w:tab w:val="left" w:pos="1225"/>
                <w:tab w:val="left" w:pos="2266"/>
              </w:tabs>
              <w:spacing w:before="59" w:line="410" w:lineRule="atLeast"/>
              <w:ind w:left="124" w:right="2283"/>
              <w:rPr>
                <w:i/>
                <w:sz w:val="18"/>
              </w:rPr>
            </w:pPr>
            <w:proofErr w:type="spellStart"/>
            <w:r>
              <w:rPr>
                <w:i/>
                <w:color w:val="545454"/>
                <w:sz w:val="18"/>
              </w:rPr>
              <w:t>Sınıf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eğris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veya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aşağıdak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katalog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sisteminin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en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y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sonucu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hangisi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ise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ona</w:t>
            </w:r>
            <w:proofErr w:type="spellEnd"/>
            <w:r>
              <w:rPr>
                <w:i/>
                <w:color w:val="545454"/>
                <w:sz w:val="18"/>
              </w:rPr>
              <w:t xml:space="preserve"> </w:t>
            </w:r>
            <w:proofErr w:type="spellStart"/>
            <w:r>
              <w:rPr>
                <w:i/>
                <w:color w:val="545454"/>
                <w:sz w:val="18"/>
              </w:rPr>
              <w:t>göre</w:t>
            </w:r>
            <w:proofErr w:type="spellEnd"/>
            <w:r>
              <w:rPr>
                <w:i/>
                <w:color w:val="545454"/>
                <w:sz w:val="18"/>
              </w:rPr>
              <w:t xml:space="preserve"> not </w:t>
            </w:r>
            <w:proofErr w:type="spellStart"/>
            <w:r>
              <w:rPr>
                <w:i/>
                <w:color w:val="545454"/>
                <w:sz w:val="18"/>
              </w:rPr>
              <w:t>verilir</w:t>
            </w:r>
            <w:proofErr w:type="spellEnd"/>
            <w:r>
              <w:rPr>
                <w:i/>
                <w:color w:val="545454"/>
                <w:sz w:val="18"/>
              </w:rPr>
              <w:t xml:space="preserve">: </w:t>
            </w:r>
            <w:r>
              <w:rPr>
                <w:i/>
                <w:sz w:val="18"/>
              </w:rPr>
              <w:t>A+:100</w:t>
            </w:r>
            <w:r>
              <w:rPr>
                <w:i/>
                <w:sz w:val="18"/>
              </w:rPr>
              <w:tab/>
              <w:t>A: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5-99</w:t>
            </w:r>
            <w:r>
              <w:rPr>
                <w:i/>
                <w:sz w:val="18"/>
              </w:rPr>
              <w:tab/>
              <w:t>A-: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90-94</w:t>
            </w:r>
          </w:p>
          <w:p w14:paraId="5AF93FC0" w14:textId="77777777" w:rsidR="00925CE8" w:rsidRDefault="00925CE8" w:rsidP="00925CE8">
            <w:pPr>
              <w:pStyle w:val="TableParagraph"/>
              <w:tabs>
                <w:tab w:val="left" w:pos="1241"/>
                <w:tab w:val="left" w:pos="2280"/>
              </w:tabs>
              <w:spacing w:before="2"/>
              <w:ind w:left="124"/>
              <w:rPr>
                <w:i/>
                <w:sz w:val="18"/>
              </w:rPr>
            </w:pPr>
            <w:r>
              <w:rPr>
                <w:i/>
                <w:sz w:val="18"/>
              </w:rPr>
              <w:t>B+: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85-89</w:t>
            </w:r>
            <w:r>
              <w:rPr>
                <w:i/>
                <w:sz w:val="18"/>
              </w:rPr>
              <w:tab/>
              <w:t>B: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80-84</w:t>
            </w:r>
            <w:r>
              <w:rPr>
                <w:i/>
                <w:sz w:val="18"/>
              </w:rPr>
              <w:tab/>
              <w:t>B-:</w:t>
            </w:r>
            <w:r>
              <w:rPr>
                <w:i/>
                <w:spacing w:val="1"/>
                <w:sz w:val="18"/>
              </w:rPr>
              <w:t xml:space="preserve"> </w:t>
            </w:r>
            <w:r>
              <w:rPr>
                <w:i/>
                <w:sz w:val="18"/>
              </w:rPr>
              <w:t>75-79</w:t>
            </w:r>
          </w:p>
          <w:p w14:paraId="270F8271" w14:textId="77777777" w:rsidR="00925CE8" w:rsidRDefault="00925CE8" w:rsidP="00925CE8">
            <w:pPr>
              <w:pStyle w:val="TableParagraph"/>
              <w:tabs>
                <w:tab w:val="left" w:pos="1250"/>
                <w:tab w:val="left" w:pos="2302"/>
              </w:tabs>
              <w:spacing w:before="2" w:line="207" w:lineRule="exact"/>
              <w:ind w:left="124"/>
              <w:rPr>
                <w:i/>
                <w:sz w:val="18"/>
              </w:rPr>
            </w:pPr>
            <w:r>
              <w:rPr>
                <w:i/>
                <w:sz w:val="18"/>
              </w:rPr>
              <w:t>C+: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70-74</w:t>
            </w:r>
            <w:r>
              <w:rPr>
                <w:i/>
                <w:sz w:val="18"/>
              </w:rPr>
              <w:tab/>
              <w:t>C: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65-69</w:t>
            </w:r>
            <w:r>
              <w:rPr>
                <w:i/>
                <w:sz w:val="18"/>
              </w:rPr>
              <w:tab/>
              <w:t>C-: 60-64</w:t>
            </w:r>
          </w:p>
          <w:p w14:paraId="190BECCA" w14:textId="77777777" w:rsidR="00925CE8" w:rsidRDefault="00925CE8" w:rsidP="00925CE8">
            <w:pPr>
              <w:pStyle w:val="TableParagraph"/>
              <w:tabs>
                <w:tab w:val="left" w:pos="1262"/>
                <w:tab w:val="left" w:pos="2321"/>
              </w:tabs>
              <w:spacing w:line="207" w:lineRule="exact"/>
              <w:ind w:left="124"/>
              <w:rPr>
                <w:i/>
                <w:sz w:val="18"/>
              </w:rPr>
            </w:pPr>
            <w:r>
              <w:rPr>
                <w:i/>
                <w:sz w:val="18"/>
              </w:rPr>
              <w:t>D+: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55-59</w:t>
            </w:r>
            <w:r>
              <w:rPr>
                <w:i/>
                <w:sz w:val="18"/>
              </w:rPr>
              <w:tab/>
              <w:t>D: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50-54</w:t>
            </w:r>
            <w:r>
              <w:rPr>
                <w:i/>
                <w:sz w:val="18"/>
              </w:rPr>
              <w:tab/>
              <w:t>F:0-50</w:t>
            </w:r>
          </w:p>
        </w:tc>
      </w:tr>
      <w:tr w:rsidR="00FE3133" w14:paraId="60EBB790" w14:textId="77777777" w:rsidTr="00D136AE">
        <w:trPr>
          <w:gridBefore w:val="1"/>
          <w:gridAfter w:val="1"/>
          <w:wBefore w:w="108" w:type="pct"/>
          <w:wAfter w:w="17" w:type="pct"/>
          <w:trHeight w:val="250"/>
        </w:trPr>
        <w:tc>
          <w:tcPr>
            <w:tcW w:w="737" w:type="pct"/>
            <w:gridSpan w:val="3"/>
            <w:vMerge w:val="restart"/>
            <w:tcBorders>
              <w:top w:val="dotted" w:sz="4" w:space="0" w:color="000000"/>
              <w:right w:val="dotted" w:sz="4" w:space="0" w:color="000000"/>
            </w:tcBorders>
          </w:tcPr>
          <w:p w14:paraId="675D2024" w14:textId="77777777" w:rsidR="00925CE8" w:rsidRDefault="00925CE8" w:rsidP="00925CE8">
            <w:pPr>
              <w:pStyle w:val="TableParagraph"/>
              <w:spacing w:before="15"/>
              <w:ind w:left="109" w:right="580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t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Metodları</w:t>
            </w:r>
            <w:proofErr w:type="spellEnd"/>
            <w:r>
              <w:rPr>
                <w:b/>
                <w:color w:val="1F487C"/>
                <w:sz w:val="20"/>
              </w:rPr>
              <w:t xml:space="preserve">, </w:t>
            </w:r>
            <w:proofErr w:type="spellStart"/>
            <w:r>
              <w:rPr>
                <w:b/>
                <w:color w:val="1F487C"/>
                <w:sz w:val="20"/>
              </w:rPr>
              <w:t>Tahmini</w:t>
            </w:r>
            <w:proofErr w:type="spellEnd"/>
          </w:p>
          <w:p w14:paraId="7AA6FE62" w14:textId="77777777" w:rsidR="00925CE8" w:rsidRDefault="00925CE8" w:rsidP="00925CE8">
            <w:pPr>
              <w:pStyle w:val="TableParagraph"/>
              <w:spacing w:before="2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nc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Yükü</w:t>
            </w:r>
            <w:proofErr w:type="spellEnd"/>
          </w:p>
        </w:tc>
        <w:tc>
          <w:tcPr>
            <w:tcW w:w="397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79F8B9" w14:textId="77777777" w:rsidR="00925CE8" w:rsidRDefault="00925CE8" w:rsidP="00925CE8">
            <w:pPr>
              <w:pStyle w:val="TableParagraph"/>
              <w:spacing w:before="15" w:line="215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No</w:t>
            </w:r>
          </w:p>
        </w:tc>
        <w:tc>
          <w:tcPr>
            <w:tcW w:w="110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947CC9E" w14:textId="77777777" w:rsidR="00925CE8" w:rsidRDefault="00925CE8" w:rsidP="00925CE8">
            <w:pPr>
              <w:pStyle w:val="TableParagraph"/>
              <w:spacing w:before="15" w:line="215" w:lineRule="exact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Tür</w:t>
            </w:r>
            <w:proofErr w:type="spellEnd"/>
          </w:p>
        </w:tc>
        <w:tc>
          <w:tcPr>
            <w:tcW w:w="104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81832B" w14:textId="77777777" w:rsidR="00925CE8" w:rsidRDefault="00925CE8" w:rsidP="00925CE8">
            <w:pPr>
              <w:pStyle w:val="TableParagraph"/>
              <w:spacing w:before="15" w:line="215" w:lineRule="exact"/>
              <w:ind w:left="130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Açıklama</w:t>
            </w:r>
            <w:proofErr w:type="spellEnd"/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D91E42E" w14:textId="77777777" w:rsidR="00925CE8" w:rsidRDefault="00925CE8" w:rsidP="00925CE8">
            <w:pPr>
              <w:pStyle w:val="TableParagraph"/>
              <w:spacing w:before="15" w:line="215" w:lineRule="exact"/>
              <w:ind w:left="133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Saat</w:t>
            </w:r>
            <w:proofErr w:type="spellEnd"/>
          </w:p>
        </w:tc>
      </w:tr>
      <w:tr w:rsidR="00925CE8" w14:paraId="77056E69" w14:textId="77777777" w:rsidTr="00D136AE">
        <w:trPr>
          <w:gridBefore w:val="1"/>
          <w:gridAfter w:val="1"/>
          <w:wBefore w:w="108" w:type="pct"/>
          <w:wAfter w:w="17" w:type="pct"/>
          <w:trHeight w:val="195"/>
        </w:trPr>
        <w:tc>
          <w:tcPr>
            <w:tcW w:w="737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4DEDFD15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4138" w:type="pct"/>
            <w:gridSpan w:val="27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F1F1F1"/>
          </w:tcPr>
          <w:p w14:paraId="3E12EC71" w14:textId="77777777" w:rsidR="00925CE8" w:rsidRDefault="00925CE8" w:rsidP="00925CE8">
            <w:pPr>
              <w:pStyle w:val="TableParagraph"/>
              <w:spacing w:line="175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t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elemanı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tarafında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uygulana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üre</w:t>
            </w:r>
            <w:proofErr w:type="spellEnd"/>
          </w:p>
        </w:tc>
      </w:tr>
      <w:tr w:rsidR="00FE3133" w14:paraId="2933F83E" w14:textId="77777777" w:rsidTr="00D136AE">
        <w:trPr>
          <w:gridBefore w:val="1"/>
          <w:gridAfter w:val="1"/>
          <w:wBefore w:w="108" w:type="pct"/>
          <w:wAfter w:w="17" w:type="pct"/>
          <w:trHeight w:val="1249"/>
        </w:trPr>
        <w:tc>
          <w:tcPr>
            <w:tcW w:w="737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2669974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97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BDE20D7" w14:textId="77777777" w:rsidR="00925CE8" w:rsidRDefault="00925CE8" w:rsidP="00925CE8">
            <w:pPr>
              <w:pStyle w:val="TableParagraph"/>
              <w:spacing w:line="209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1</w:t>
            </w:r>
          </w:p>
        </w:tc>
        <w:tc>
          <w:tcPr>
            <w:tcW w:w="110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39EB6F7" w14:textId="77777777" w:rsidR="00925CE8" w:rsidRDefault="00925CE8" w:rsidP="00925CE8">
            <w:pPr>
              <w:pStyle w:val="TableParagraph"/>
              <w:spacing w:line="209" w:lineRule="exact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Sınıf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ersi</w:t>
            </w:r>
            <w:proofErr w:type="spellEnd"/>
          </w:p>
        </w:tc>
        <w:tc>
          <w:tcPr>
            <w:tcW w:w="104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ADDF9ED" w14:textId="77777777" w:rsidR="00925CE8" w:rsidRDefault="00925CE8" w:rsidP="00925CE8">
            <w:pPr>
              <w:pStyle w:val="TableParagraph"/>
              <w:ind w:left="130" w:right="133"/>
              <w:rPr>
                <w:sz w:val="18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onular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htay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azara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latılır</w:t>
            </w:r>
            <w:proofErr w:type="spellEnd"/>
            <w:r>
              <w:rPr>
                <w:sz w:val="18"/>
              </w:rPr>
              <w:t>.</w:t>
            </w:r>
          </w:p>
          <w:p w14:paraId="00C9A48F" w14:textId="77777777" w:rsidR="00925CE8" w:rsidRDefault="00925CE8" w:rsidP="00925CE8">
            <w:pPr>
              <w:pStyle w:val="TableParagraph"/>
              <w:ind w:left="130" w:right="98"/>
              <w:rPr>
                <w:sz w:val="18"/>
              </w:rPr>
            </w:pPr>
            <w:proofErr w:type="spellStart"/>
            <w:r>
              <w:rPr>
                <w:sz w:val="18"/>
              </w:rPr>
              <w:t>Öğrenim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ekiştirme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ç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ırasında</w:t>
            </w:r>
            <w:proofErr w:type="spellEnd"/>
          </w:p>
          <w:p w14:paraId="52BAC2E9" w14:textId="77777777" w:rsidR="00925CE8" w:rsidRDefault="00925CE8" w:rsidP="00925CE8">
            <w:pPr>
              <w:pStyle w:val="TableParagraph"/>
              <w:spacing w:line="206" w:lineRule="exact"/>
              <w:ind w:left="130" w:right="88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örnek</w:t>
            </w:r>
            <w:proofErr w:type="spellEnd"/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oru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özülür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Sınav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abd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apılı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1D450FE" w14:textId="77777777" w:rsidR="00925CE8" w:rsidRDefault="00925CE8" w:rsidP="00925CE8">
            <w:pPr>
              <w:pStyle w:val="TableParagraph"/>
              <w:spacing w:line="202" w:lineRule="exact"/>
              <w:ind w:left="133"/>
              <w:rPr>
                <w:i/>
                <w:sz w:val="18"/>
              </w:rPr>
            </w:pPr>
            <w:r>
              <w:rPr>
                <w:sz w:val="18"/>
              </w:rPr>
              <w:t xml:space="preserve">14 </w:t>
            </w:r>
            <w:proofErr w:type="spellStart"/>
            <w:r>
              <w:rPr>
                <w:sz w:val="18"/>
              </w:rPr>
              <w:t>hafta</w:t>
            </w:r>
            <w:proofErr w:type="spellEnd"/>
            <w:r>
              <w:rPr>
                <w:sz w:val="18"/>
              </w:rPr>
              <w:t xml:space="preserve"> 3saat </w:t>
            </w:r>
            <w:r>
              <w:rPr>
                <w:i/>
                <w:color w:val="252525"/>
                <w:sz w:val="18"/>
              </w:rPr>
              <w:t>= 42</w:t>
            </w:r>
          </w:p>
        </w:tc>
      </w:tr>
      <w:tr w:rsidR="00FE3133" w14:paraId="52B8FF07" w14:textId="77777777" w:rsidTr="00D136AE">
        <w:trPr>
          <w:gridBefore w:val="1"/>
          <w:gridAfter w:val="1"/>
          <w:wBefore w:w="108" w:type="pct"/>
          <w:wAfter w:w="17" w:type="pct"/>
          <w:trHeight w:val="1452"/>
        </w:trPr>
        <w:tc>
          <w:tcPr>
            <w:tcW w:w="737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49C71F7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97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70DFF60" w14:textId="77777777" w:rsidR="00925CE8" w:rsidRDefault="00925CE8" w:rsidP="00925CE8">
            <w:pPr>
              <w:pStyle w:val="TableParagraph"/>
              <w:spacing w:line="206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2</w:t>
            </w:r>
          </w:p>
        </w:tc>
        <w:tc>
          <w:tcPr>
            <w:tcW w:w="1106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F0AF118" w14:textId="77777777" w:rsidR="00925CE8" w:rsidRDefault="00925CE8" w:rsidP="00925CE8">
            <w:pPr>
              <w:pStyle w:val="TableParagraph"/>
              <w:spacing w:line="206" w:lineRule="exact"/>
              <w:ind w:left="125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Etkileşiml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</w:p>
        </w:tc>
        <w:tc>
          <w:tcPr>
            <w:tcW w:w="104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1D0233A" w14:textId="77777777" w:rsidR="00925CE8" w:rsidRDefault="00925CE8" w:rsidP="00925CE8">
            <w:pPr>
              <w:pStyle w:val="TableParagraph"/>
              <w:ind w:left="130" w:right="433"/>
              <w:rPr>
                <w:sz w:val="18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ırasınd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ncilere</w:t>
            </w:r>
            <w:proofErr w:type="spellEnd"/>
            <w:r>
              <w:rPr>
                <w:sz w:val="18"/>
              </w:rPr>
              <w:t xml:space="preserve"> belli </w:t>
            </w:r>
            <w:proofErr w:type="spellStart"/>
            <w:r>
              <w:rPr>
                <w:sz w:val="18"/>
              </w:rPr>
              <w:t>soru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öneltilir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cevaplar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hmin</w:t>
            </w:r>
            <w:proofErr w:type="spellEnd"/>
          </w:p>
          <w:p w14:paraId="78E42522" w14:textId="77777777" w:rsidR="00925CE8" w:rsidRDefault="00925CE8" w:rsidP="00925CE8">
            <w:pPr>
              <w:pStyle w:val="TableParagraph"/>
              <w:ind w:left="130" w:right="148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etmeleri</w:t>
            </w:r>
            <w:proofErr w:type="spellEnd"/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şv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dilir</w:t>
            </w:r>
            <w:proofErr w:type="spellEnd"/>
            <w:r>
              <w:rPr>
                <w:sz w:val="18"/>
              </w:rPr>
              <w:t xml:space="preserve">. (Not: </w:t>
            </w:r>
            <w:proofErr w:type="spellStart"/>
            <w:r>
              <w:rPr>
                <w:sz w:val="18"/>
              </w:rPr>
              <w:t>Akra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ğitimi</w:t>
            </w:r>
            <w:proofErr w:type="spellEnd"/>
          </w:p>
          <w:p w14:paraId="63718AFA" w14:textId="77777777" w:rsidR="00925CE8" w:rsidRDefault="00925CE8" w:rsidP="00925CE8">
            <w:pPr>
              <w:pStyle w:val="TableParagraph"/>
              <w:spacing w:line="197" w:lineRule="exact"/>
              <w:ind w:left="130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bu</w:t>
            </w:r>
            <w:proofErr w:type="spellEnd"/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tegoriy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iriyor</w:t>
            </w:r>
            <w:proofErr w:type="spellEnd"/>
            <w:r>
              <w:rPr>
                <w:sz w:val="18"/>
              </w:rPr>
              <w:t>.)</w:t>
            </w:r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5ED7BF4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FE3133" w14:paraId="2DE47ECF" w14:textId="77777777" w:rsidTr="00D136AE">
        <w:trPr>
          <w:gridBefore w:val="1"/>
          <w:gridAfter w:val="1"/>
          <w:wBefore w:w="108" w:type="pct"/>
          <w:wAfter w:w="17" w:type="pct"/>
          <w:trHeight w:val="255"/>
        </w:trPr>
        <w:tc>
          <w:tcPr>
            <w:tcW w:w="737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1E1CA303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97" w:type="pct"/>
            <w:gridSpan w:val="6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4BA65A0B" w14:textId="77777777" w:rsidR="00925CE8" w:rsidRDefault="00925CE8" w:rsidP="00925CE8">
            <w:pPr>
              <w:pStyle w:val="TableParagraph"/>
              <w:spacing w:line="206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3</w:t>
            </w:r>
          </w:p>
        </w:tc>
        <w:tc>
          <w:tcPr>
            <w:tcW w:w="1106" w:type="pct"/>
            <w:gridSpan w:val="4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47D93B6D" w14:textId="77777777" w:rsidR="00925CE8" w:rsidRDefault="00925CE8" w:rsidP="00925CE8">
            <w:pPr>
              <w:pStyle w:val="TableParagraph"/>
              <w:spacing w:line="206" w:lineRule="exact"/>
              <w:ind w:left="125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 xml:space="preserve">Problem </w:t>
            </w:r>
            <w:proofErr w:type="spellStart"/>
            <w:r>
              <w:rPr>
                <w:b/>
                <w:color w:val="1F487C"/>
                <w:sz w:val="20"/>
              </w:rPr>
              <w:t>Dersi</w:t>
            </w:r>
            <w:proofErr w:type="spellEnd"/>
          </w:p>
        </w:tc>
        <w:tc>
          <w:tcPr>
            <w:tcW w:w="1040" w:type="pct"/>
            <w:gridSpan w:val="8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73C99FDC" w14:textId="77777777" w:rsidR="00925CE8" w:rsidRDefault="00925CE8" w:rsidP="00925CE8">
            <w:pPr>
              <w:pStyle w:val="TableParagraph"/>
              <w:spacing w:line="200" w:lineRule="exact"/>
              <w:ind w:left="130"/>
              <w:rPr>
                <w:sz w:val="18"/>
              </w:rPr>
            </w:pPr>
            <w:r>
              <w:rPr>
                <w:sz w:val="18"/>
              </w:rPr>
              <w:t xml:space="preserve">Problem </w:t>
            </w:r>
            <w:proofErr w:type="spellStart"/>
            <w:r>
              <w:rPr>
                <w:sz w:val="18"/>
              </w:rPr>
              <w:t>setleri</w:t>
            </w:r>
            <w:proofErr w:type="spellEnd"/>
          </w:p>
        </w:tc>
        <w:tc>
          <w:tcPr>
            <w:tcW w:w="1595" w:type="pct"/>
            <w:gridSpan w:val="9"/>
            <w:tcBorders>
              <w:top w:val="dotted" w:sz="4" w:space="0" w:color="000000"/>
              <w:left w:val="dotted" w:sz="4" w:space="0" w:color="000000"/>
            </w:tcBorders>
          </w:tcPr>
          <w:p w14:paraId="19069DE8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FE3133" w14:paraId="5F6617B0" w14:textId="77777777" w:rsidTr="00D136AE">
        <w:tblPrEx>
          <w:jc w:val="right"/>
        </w:tblPrEx>
        <w:trPr>
          <w:trHeight w:val="435"/>
          <w:jc w:val="right"/>
        </w:trPr>
        <w:tc>
          <w:tcPr>
            <w:tcW w:w="752" w:type="pct"/>
            <w:gridSpan w:val="3"/>
            <w:vMerge w:val="restart"/>
            <w:tcBorders>
              <w:bottom w:val="dotted" w:sz="4" w:space="0" w:color="000000"/>
              <w:right w:val="dotted" w:sz="4" w:space="0" w:color="000000"/>
            </w:tcBorders>
          </w:tcPr>
          <w:p w14:paraId="38E41E0A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343" w:type="pct"/>
            <w:gridSpan w:val="4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2612A1F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130" w:type="pct"/>
            <w:gridSpan w:val="6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4999B7E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050" w:type="pct"/>
            <w:gridSpan w:val="8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ED50B" w14:textId="77777777" w:rsidR="00925CE8" w:rsidRDefault="00925CE8" w:rsidP="00925CE8">
            <w:pPr>
              <w:pStyle w:val="TableParagraph"/>
              <w:ind w:left="126" w:right="303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tahtaya</w:t>
            </w:r>
            <w:proofErr w:type="spellEnd"/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azara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özülü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707" w:type="pct"/>
            <w:gridSpan w:val="10"/>
            <w:tcBorders>
              <w:left w:val="dotted" w:sz="4" w:space="0" w:color="000000"/>
              <w:bottom w:val="dotted" w:sz="4" w:space="0" w:color="000000"/>
            </w:tcBorders>
          </w:tcPr>
          <w:p w14:paraId="4C6FB72D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4" w:type="pct"/>
            <w:vMerge w:val="restart"/>
            <w:tcBorders>
              <w:top w:val="nil"/>
              <w:bottom w:val="single" w:sz="4" w:space="0" w:color="000000"/>
              <w:right w:val="nil"/>
            </w:tcBorders>
          </w:tcPr>
          <w:p w14:paraId="74D30B51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FE3133" w14:paraId="77A4D4FE" w14:textId="77777777" w:rsidTr="00D136AE">
        <w:tblPrEx>
          <w:jc w:val="right"/>
        </w:tblPrEx>
        <w:trPr>
          <w:trHeight w:val="660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6AA79F1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B90161E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4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1AD5D09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Laboratuvar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D6D779" w14:textId="77777777" w:rsidR="00925CE8" w:rsidRDefault="00925CE8" w:rsidP="00925CE8">
            <w:pPr>
              <w:pStyle w:val="TableParagraph"/>
              <w:spacing w:before="10"/>
              <w:ind w:left="126" w:right="303"/>
              <w:rPr>
                <w:sz w:val="18"/>
              </w:rPr>
            </w:pPr>
            <w:proofErr w:type="spellStart"/>
            <w:r>
              <w:rPr>
                <w:sz w:val="18"/>
              </w:rPr>
              <w:t>Laboratuvard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enzeti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apılı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ap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anı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714EF15" w14:textId="77777777" w:rsidR="00925CE8" w:rsidRDefault="00925CE8" w:rsidP="00925CE8">
            <w:pPr>
              <w:pStyle w:val="TableParagraph"/>
              <w:spacing w:before="10"/>
              <w:ind w:left="215"/>
              <w:rPr>
                <w:i/>
                <w:sz w:val="18"/>
              </w:rPr>
            </w:pPr>
            <w:r>
              <w:rPr>
                <w:sz w:val="18"/>
              </w:rPr>
              <w:t xml:space="preserve">14 </w:t>
            </w:r>
            <w:proofErr w:type="spellStart"/>
            <w:r>
              <w:rPr>
                <w:sz w:val="18"/>
              </w:rPr>
              <w:t>hafta</w:t>
            </w:r>
            <w:proofErr w:type="spellEnd"/>
            <w:r>
              <w:rPr>
                <w:sz w:val="18"/>
              </w:rPr>
              <w:t xml:space="preserve"> 2 </w:t>
            </w:r>
            <w:proofErr w:type="spellStart"/>
            <w:r>
              <w:rPr>
                <w:sz w:val="18"/>
              </w:rPr>
              <w:t>saat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i/>
                <w:sz w:val="18"/>
              </w:rPr>
              <w:t>=28</w:t>
            </w:r>
          </w:p>
        </w:tc>
        <w:tc>
          <w:tcPr>
            <w:tcW w:w="14" w:type="pct"/>
            <w:vMerge/>
            <w:tcBorders>
              <w:top w:val="nil"/>
              <w:bottom w:val="single" w:sz="4" w:space="0" w:color="000000"/>
              <w:right w:val="nil"/>
            </w:tcBorders>
          </w:tcPr>
          <w:p w14:paraId="5924E653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0C76C822" w14:textId="77777777" w:rsidTr="00D136AE">
        <w:tblPrEx>
          <w:jc w:val="right"/>
        </w:tblPrEx>
        <w:trPr>
          <w:trHeight w:val="662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098C021F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B3A1DD3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5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F971B31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Uygulama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2FB0416" w14:textId="77777777" w:rsidR="00925CE8" w:rsidRDefault="00925CE8" w:rsidP="00925CE8">
            <w:pPr>
              <w:pStyle w:val="TableParagraph"/>
              <w:spacing w:before="10"/>
              <w:ind w:left="126" w:right="478"/>
              <w:rPr>
                <w:sz w:val="18"/>
              </w:rPr>
            </w:pPr>
            <w:proofErr w:type="spellStart"/>
            <w:r>
              <w:rPr>
                <w:sz w:val="18"/>
              </w:rPr>
              <w:t>Teorin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atikt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ygulamay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ökülmesi</w:t>
            </w:r>
            <w:proofErr w:type="spellEnd"/>
            <w:r>
              <w:rPr>
                <w:sz w:val="18"/>
              </w:rPr>
              <w:t>,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2D89F4D" w14:textId="77777777" w:rsidR="00925CE8" w:rsidRDefault="00925CE8" w:rsidP="00925CE8">
            <w:pPr>
              <w:pStyle w:val="TableParagraph"/>
              <w:spacing w:before="10"/>
              <w:ind w:left="215"/>
              <w:rPr>
                <w:i/>
                <w:sz w:val="18"/>
              </w:rPr>
            </w:pPr>
            <w:r>
              <w:rPr>
                <w:sz w:val="18"/>
              </w:rPr>
              <w:t xml:space="preserve">14 </w:t>
            </w:r>
            <w:proofErr w:type="spellStart"/>
            <w:r>
              <w:rPr>
                <w:sz w:val="18"/>
              </w:rPr>
              <w:t>hafta</w:t>
            </w:r>
            <w:proofErr w:type="spellEnd"/>
            <w:r>
              <w:rPr>
                <w:sz w:val="18"/>
              </w:rPr>
              <w:t xml:space="preserve"> 2 </w:t>
            </w:r>
            <w:proofErr w:type="spellStart"/>
            <w:r>
              <w:rPr>
                <w:sz w:val="18"/>
              </w:rPr>
              <w:t>saat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i/>
                <w:sz w:val="18"/>
              </w:rPr>
              <w:t>=28</w:t>
            </w:r>
          </w:p>
        </w:tc>
        <w:tc>
          <w:tcPr>
            <w:tcW w:w="14" w:type="pct"/>
            <w:vMerge/>
            <w:tcBorders>
              <w:top w:val="nil"/>
              <w:bottom w:val="single" w:sz="4" w:space="0" w:color="000000"/>
              <w:right w:val="nil"/>
            </w:tcBorders>
          </w:tcPr>
          <w:p w14:paraId="3B64289C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3FCC3863" w14:textId="77777777" w:rsidTr="00D136AE">
        <w:tblPrEx>
          <w:jc w:val="right"/>
        </w:tblPrEx>
        <w:trPr>
          <w:trHeight w:val="659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43E88390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A0C0287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6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9C9DF5E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Saha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Çalışması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08AE952" w14:textId="77777777" w:rsidR="00925CE8" w:rsidRDefault="00925CE8" w:rsidP="00925CE8">
            <w:pPr>
              <w:pStyle w:val="TableParagraph"/>
              <w:spacing w:before="10"/>
              <w:ind w:left="126" w:right="163"/>
              <w:rPr>
                <w:sz w:val="18"/>
              </w:rPr>
            </w:pPr>
            <w:proofErr w:type="spellStart"/>
            <w:r>
              <w:rPr>
                <w:sz w:val="18"/>
              </w:rPr>
              <w:t>Okul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ış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tkinlikler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abrik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ziyaretlerin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tılını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C25D644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4" w:type="pct"/>
            <w:vMerge/>
            <w:tcBorders>
              <w:top w:val="nil"/>
              <w:bottom w:val="single" w:sz="4" w:space="0" w:color="000000"/>
              <w:right w:val="nil"/>
            </w:tcBorders>
          </w:tcPr>
          <w:p w14:paraId="6299C29F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56EC0C14" w14:textId="77777777" w:rsidTr="00D136AE">
        <w:tblPrEx>
          <w:jc w:val="right"/>
        </w:tblPrEx>
        <w:trPr>
          <w:trHeight w:val="275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189BF3A7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4231" w:type="pct"/>
            <w:gridSpan w:val="2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F1F1F1"/>
          </w:tcPr>
          <w:p w14:paraId="31DEFE4C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ncini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ayırması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beklenen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tahmin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üre</w:t>
            </w:r>
            <w:proofErr w:type="spellEnd"/>
          </w:p>
        </w:tc>
        <w:tc>
          <w:tcPr>
            <w:tcW w:w="14" w:type="pct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nil"/>
            </w:tcBorders>
          </w:tcPr>
          <w:p w14:paraId="52CE7F07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FE3133" w14:paraId="436681AD" w14:textId="77777777" w:rsidTr="00D136AE">
        <w:tblPrEx>
          <w:jc w:val="right"/>
        </w:tblPrEx>
        <w:trPr>
          <w:trHeight w:val="1284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3898419E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1A28E2" w14:textId="77777777" w:rsidR="00925CE8" w:rsidRDefault="00925CE8" w:rsidP="00925CE8">
            <w:pPr>
              <w:pStyle w:val="TableParagraph"/>
              <w:spacing w:line="226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6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A9F41D0" w14:textId="77777777" w:rsidR="00925CE8" w:rsidRDefault="00925CE8" w:rsidP="00925CE8">
            <w:pPr>
              <w:pStyle w:val="TableParagraph"/>
              <w:spacing w:line="226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Proje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AACAEFE" w14:textId="77777777" w:rsidR="00925CE8" w:rsidRDefault="00925CE8" w:rsidP="00925CE8">
            <w:pPr>
              <w:pStyle w:val="TableParagraph"/>
              <w:spacing w:before="12"/>
              <w:ind w:left="126" w:right="123"/>
              <w:rPr>
                <w:sz w:val="18"/>
              </w:rPr>
            </w:pPr>
            <w:proofErr w:type="spellStart"/>
            <w:r>
              <w:rPr>
                <w:sz w:val="18"/>
              </w:rPr>
              <w:t>Proj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lara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ilen</w:t>
            </w:r>
            <w:proofErr w:type="spellEnd"/>
            <w:r>
              <w:rPr>
                <w:sz w:val="18"/>
              </w:rPr>
              <w:t xml:space="preserve"> problem </w:t>
            </w:r>
            <w:proofErr w:type="spellStart"/>
            <w:r>
              <w:rPr>
                <w:sz w:val="18"/>
              </w:rPr>
              <w:t>konu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raştırılı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ap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anır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Hazırlana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rapo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çer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öneti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istemin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ükleni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DC2055E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4" w:type="pct"/>
            <w:vMerge w:val="restart"/>
            <w:tcBorders>
              <w:top w:val="single" w:sz="4" w:space="0" w:color="000000"/>
              <w:bottom w:val="nil"/>
              <w:right w:val="nil"/>
            </w:tcBorders>
          </w:tcPr>
          <w:p w14:paraId="37549861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</w:tr>
      <w:tr w:rsidR="00FE3133" w14:paraId="6376F4FC" w14:textId="77777777" w:rsidTr="00D136AE">
        <w:tblPrEx>
          <w:jc w:val="right"/>
        </w:tblPrEx>
        <w:trPr>
          <w:trHeight w:val="1693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4E89ABC7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28FDAA5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7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3C3AE41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dev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500C3EF" w14:textId="77777777" w:rsidR="00925CE8" w:rsidRDefault="00925CE8" w:rsidP="00925CE8">
            <w:pPr>
              <w:pStyle w:val="TableParagraph"/>
              <w:spacing w:before="10"/>
              <w:ind w:left="126" w:right="123"/>
              <w:rPr>
                <w:sz w:val="18"/>
              </w:rPr>
            </w:pPr>
            <w:proofErr w:type="spellStart"/>
            <w:r>
              <w:rPr>
                <w:sz w:val="18"/>
              </w:rPr>
              <w:t>Ödev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olara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ile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oruları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evaplar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anır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Hazırlana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dev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çeri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öneti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istemin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üklenir</w:t>
            </w:r>
            <w:proofErr w:type="spellEnd"/>
            <w:r>
              <w:rPr>
                <w:sz w:val="18"/>
              </w:rPr>
              <w:t xml:space="preserve">. (Not: </w:t>
            </w:r>
            <w:proofErr w:type="spellStart"/>
            <w:r>
              <w:rPr>
                <w:sz w:val="18"/>
              </w:rPr>
              <w:t>Çevrimiç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dev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istemler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tegoriy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iriyor</w:t>
            </w:r>
            <w:proofErr w:type="spellEnd"/>
            <w:r>
              <w:rPr>
                <w:sz w:val="18"/>
              </w:rPr>
              <w:t>.)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9699D3D" w14:textId="77777777" w:rsidR="00925CE8" w:rsidRDefault="00925CE8" w:rsidP="00925CE8">
            <w:pPr>
              <w:pStyle w:val="TableParagraph"/>
              <w:spacing w:before="10"/>
              <w:ind w:left="215"/>
              <w:rPr>
                <w:i/>
                <w:sz w:val="18"/>
              </w:rPr>
            </w:pPr>
            <w:r>
              <w:rPr>
                <w:sz w:val="18"/>
              </w:rPr>
              <w:t xml:space="preserve">14 </w:t>
            </w:r>
            <w:proofErr w:type="spellStart"/>
            <w:r>
              <w:rPr>
                <w:sz w:val="18"/>
              </w:rPr>
              <w:t>hafta</w:t>
            </w:r>
            <w:proofErr w:type="spellEnd"/>
            <w:r>
              <w:rPr>
                <w:sz w:val="18"/>
              </w:rPr>
              <w:t xml:space="preserve"> 2 </w:t>
            </w:r>
            <w:proofErr w:type="spellStart"/>
            <w:r>
              <w:rPr>
                <w:sz w:val="18"/>
              </w:rPr>
              <w:t>saat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i/>
                <w:sz w:val="18"/>
              </w:rPr>
              <w:t>=28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23C1F8EA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163A6DAC" w14:textId="77777777" w:rsidTr="00D136AE">
        <w:tblPrEx>
          <w:jc w:val="right"/>
        </w:tblPrEx>
        <w:trPr>
          <w:trHeight w:val="1283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65A1486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764787A" w14:textId="77777777" w:rsidR="00925CE8" w:rsidRDefault="00925CE8" w:rsidP="00925CE8">
            <w:pPr>
              <w:pStyle w:val="TableParagraph"/>
              <w:spacing w:line="226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8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46EDC53" w14:textId="77777777" w:rsidR="00925CE8" w:rsidRDefault="00925CE8" w:rsidP="00925CE8">
            <w:pPr>
              <w:pStyle w:val="TableParagraph"/>
              <w:spacing w:line="226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Hazırlık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C074DAC" w14:textId="77777777" w:rsidR="00925CE8" w:rsidRDefault="00925CE8" w:rsidP="00925CE8">
            <w:pPr>
              <w:pStyle w:val="TableParagraph"/>
              <w:spacing w:before="12"/>
              <w:ind w:left="126" w:right="253"/>
              <w:rPr>
                <w:sz w:val="18"/>
              </w:rPr>
            </w:pPr>
            <w:proofErr w:type="spellStart"/>
            <w:r>
              <w:rPr>
                <w:sz w:val="18"/>
              </w:rPr>
              <w:t>Yen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onu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ınıft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şlenmede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nc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nilir</w:t>
            </w:r>
            <w:proofErr w:type="spellEnd"/>
            <w:r>
              <w:rPr>
                <w:sz w:val="18"/>
              </w:rPr>
              <w:t xml:space="preserve"> (</w:t>
            </w:r>
            <w:proofErr w:type="spellStart"/>
            <w:r>
              <w:rPr>
                <w:sz w:val="18"/>
              </w:rPr>
              <w:t>ders</w:t>
            </w:r>
            <w:proofErr w:type="spellEnd"/>
          </w:p>
          <w:p w14:paraId="0F3B7A15" w14:textId="77777777" w:rsidR="00925CE8" w:rsidRDefault="00925CE8" w:rsidP="00925CE8">
            <w:pPr>
              <w:pStyle w:val="TableParagraph"/>
              <w:spacing w:before="1"/>
              <w:ind w:left="126" w:right="488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notlarından</w:t>
            </w:r>
            <w:proofErr w:type="spellEnd"/>
            <w:proofErr w:type="gram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y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evrimiç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ideolardan</w:t>
            </w:r>
            <w:proofErr w:type="spellEnd"/>
            <w:r>
              <w:rPr>
                <w:sz w:val="18"/>
              </w:rPr>
              <w:t>).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7C72CC0" w14:textId="77777777" w:rsidR="00925CE8" w:rsidRDefault="00925CE8" w:rsidP="00925CE8">
            <w:pPr>
              <w:pStyle w:val="TableParagraph"/>
              <w:spacing w:before="12"/>
              <w:ind w:left="215"/>
              <w:rPr>
                <w:i/>
                <w:sz w:val="18"/>
              </w:rPr>
            </w:pPr>
            <w:r>
              <w:rPr>
                <w:sz w:val="18"/>
              </w:rPr>
              <w:t xml:space="preserve">14 </w:t>
            </w:r>
            <w:proofErr w:type="spellStart"/>
            <w:r>
              <w:rPr>
                <w:sz w:val="18"/>
              </w:rPr>
              <w:t>hafta</w:t>
            </w:r>
            <w:proofErr w:type="spellEnd"/>
            <w:r>
              <w:rPr>
                <w:sz w:val="18"/>
              </w:rPr>
              <w:t xml:space="preserve"> 2 </w:t>
            </w:r>
            <w:proofErr w:type="spellStart"/>
            <w:r>
              <w:rPr>
                <w:sz w:val="18"/>
              </w:rPr>
              <w:t>saat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i/>
                <w:sz w:val="18"/>
              </w:rPr>
              <w:t>=28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2F0CB9A3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3242FB65" w14:textId="77777777" w:rsidTr="00D136AE">
        <w:tblPrEx>
          <w:jc w:val="right"/>
        </w:tblPrEx>
        <w:trPr>
          <w:trHeight w:val="1281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5A8E0F9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6F8DEDD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w w:val="99"/>
                <w:sz w:val="20"/>
              </w:rPr>
              <w:t>9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48A70F1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Tekrarı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1BB148" w14:textId="77777777" w:rsidR="00925CE8" w:rsidRDefault="00925CE8" w:rsidP="00925CE8">
            <w:pPr>
              <w:pStyle w:val="TableParagraph"/>
              <w:spacing w:before="10"/>
              <w:ind w:left="126" w:right="213"/>
              <w:rPr>
                <w:sz w:val="18"/>
              </w:rPr>
            </w:pPr>
            <w:proofErr w:type="spellStart"/>
            <w:r>
              <w:rPr>
                <w:sz w:val="18"/>
              </w:rPr>
              <w:t>Sınav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devler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zırlık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çi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onu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kr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dilir</w:t>
            </w:r>
            <w:proofErr w:type="spellEnd"/>
            <w:r>
              <w:rPr>
                <w:sz w:val="18"/>
              </w:rPr>
              <w:t xml:space="preserve"> (</w:t>
            </w: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notlarında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y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evrimiç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ideolardan</w:t>
            </w:r>
            <w:proofErr w:type="spellEnd"/>
            <w:r>
              <w:rPr>
                <w:sz w:val="18"/>
              </w:rPr>
              <w:t>).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76CE7ED" w14:textId="77777777" w:rsidR="00925CE8" w:rsidRDefault="00925CE8" w:rsidP="00925CE8">
            <w:pPr>
              <w:pStyle w:val="TableParagraph"/>
              <w:spacing w:before="10"/>
              <w:ind w:left="215"/>
              <w:rPr>
                <w:i/>
                <w:sz w:val="18"/>
              </w:rPr>
            </w:pPr>
            <w:r>
              <w:rPr>
                <w:sz w:val="18"/>
              </w:rPr>
              <w:t xml:space="preserve">14 </w:t>
            </w:r>
            <w:proofErr w:type="spellStart"/>
            <w:r>
              <w:rPr>
                <w:sz w:val="18"/>
              </w:rPr>
              <w:t>hafta</w:t>
            </w:r>
            <w:proofErr w:type="spellEnd"/>
            <w:r>
              <w:rPr>
                <w:sz w:val="18"/>
              </w:rPr>
              <w:t xml:space="preserve"> 1 </w:t>
            </w:r>
            <w:proofErr w:type="spellStart"/>
            <w:r>
              <w:rPr>
                <w:sz w:val="18"/>
              </w:rPr>
              <w:t>saat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i/>
                <w:color w:val="252525"/>
                <w:sz w:val="18"/>
              </w:rPr>
              <w:t>=14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280A67F5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66C87095" w14:textId="77777777" w:rsidTr="00D136AE">
        <w:tblPrEx>
          <w:jc w:val="right"/>
        </w:tblPrEx>
        <w:trPr>
          <w:trHeight w:val="270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4EB31FEA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8DC4620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10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57B059A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Studyo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B92C5D5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8BC2A88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15B89F6A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556B550F" w14:textId="77777777" w:rsidTr="00D136AE">
        <w:tblPrEx>
          <w:jc w:val="right"/>
        </w:tblPrEx>
        <w:trPr>
          <w:trHeight w:val="659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3294047B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343" w:type="pct"/>
            <w:gridSpan w:val="4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37CC24A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11</w:t>
            </w:r>
          </w:p>
        </w:tc>
        <w:tc>
          <w:tcPr>
            <w:tcW w:w="1130" w:type="pct"/>
            <w:gridSpan w:val="6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4368865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Ofi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aati</w:t>
            </w:r>
            <w:proofErr w:type="spellEnd"/>
          </w:p>
        </w:tc>
        <w:tc>
          <w:tcPr>
            <w:tcW w:w="1050" w:type="pct"/>
            <w:gridSpan w:val="8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B1B59BF" w14:textId="77777777" w:rsidR="00925CE8" w:rsidRDefault="00925CE8" w:rsidP="00925CE8">
            <w:pPr>
              <w:pStyle w:val="TableParagraph"/>
              <w:spacing w:before="10"/>
              <w:ind w:left="126" w:right="115"/>
              <w:jc w:val="both"/>
              <w:rPr>
                <w:sz w:val="18"/>
              </w:rPr>
            </w:pPr>
            <w:proofErr w:type="spellStart"/>
            <w:r>
              <w:rPr>
                <w:sz w:val="18"/>
              </w:rPr>
              <w:t>Öğretim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lemanı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y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er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sistanına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rebi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orular</w:t>
            </w:r>
            <w:proofErr w:type="spellEnd"/>
            <w:r>
              <w:rPr>
                <w:spacing w:val="-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orulu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1707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34E99B4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696B536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3E1E7B12" w14:textId="77777777" w:rsidTr="00D136AE">
        <w:tblPrEx>
          <w:jc w:val="right"/>
        </w:tblPrEx>
        <w:trPr>
          <w:trHeight w:val="270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11AAF499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6764462" w14:textId="77777777" w:rsidR="00925CE8" w:rsidRDefault="00925CE8" w:rsidP="00925CE8">
            <w:pPr>
              <w:pStyle w:val="TableParagraph"/>
              <w:spacing w:before="10"/>
              <w:ind w:left="124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>TOPLAM</w:t>
            </w:r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622A4349" w14:textId="77777777" w:rsidR="00925CE8" w:rsidRDefault="00925CE8" w:rsidP="00925CE8">
            <w:pPr>
              <w:pStyle w:val="TableParagraph"/>
              <w:spacing w:before="10"/>
              <w:ind w:left="126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>180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0A641FA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468C3552" w14:textId="77777777" w:rsidTr="00D136AE">
        <w:tblPrEx>
          <w:jc w:val="right"/>
        </w:tblPrEx>
        <w:trPr>
          <w:trHeight w:val="270"/>
          <w:jc w:val="right"/>
        </w:trPr>
        <w:tc>
          <w:tcPr>
            <w:tcW w:w="4983" w:type="pct"/>
            <w:gridSpan w:val="31"/>
            <w:tcBorders>
              <w:top w:val="dotted" w:sz="4" w:space="0" w:color="000000"/>
              <w:bottom w:val="dotted" w:sz="4" w:space="0" w:color="000000"/>
            </w:tcBorders>
            <w:shd w:val="clear" w:color="auto" w:fill="D9D9D9"/>
          </w:tcPr>
          <w:p w14:paraId="326426A0" w14:textId="77777777" w:rsidR="00925CE8" w:rsidRDefault="00925CE8" w:rsidP="00925CE8">
            <w:pPr>
              <w:pStyle w:val="TableParagraph"/>
              <w:spacing w:before="15"/>
              <w:ind w:left="4879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IV. BÖLÜM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472A8DBC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6C05DFA9" w14:textId="77777777" w:rsidTr="00D136AE">
        <w:tblPrEx>
          <w:jc w:val="right"/>
        </w:tblPrEx>
        <w:trPr>
          <w:trHeight w:val="246"/>
          <w:jc w:val="right"/>
        </w:trPr>
        <w:tc>
          <w:tcPr>
            <w:tcW w:w="752" w:type="pct"/>
            <w:gridSpan w:val="3"/>
            <w:vMerge w:val="restart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BE66455" w14:textId="77777777" w:rsidR="00925CE8" w:rsidRDefault="00925CE8" w:rsidP="00925CE8">
            <w:pPr>
              <w:pStyle w:val="TableParagraph"/>
              <w:spacing w:before="15"/>
              <w:ind w:left="109" w:right="763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ğretim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Elemanı</w:t>
            </w:r>
            <w:proofErr w:type="spellEnd"/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0A3C6AE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İsim</w:t>
            </w:r>
            <w:proofErr w:type="spellEnd"/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609C4B9" w14:textId="77777777" w:rsidR="00925CE8" w:rsidRDefault="00925CE8" w:rsidP="00925CE8">
            <w:pPr>
              <w:pStyle w:val="TableParagraph"/>
              <w:spacing w:before="10"/>
              <w:ind w:left="126"/>
              <w:rPr>
                <w:i/>
                <w:sz w:val="18"/>
              </w:rPr>
            </w:pPr>
            <w:proofErr w:type="spellStart"/>
            <w:r>
              <w:rPr>
                <w:i/>
                <w:sz w:val="18"/>
              </w:rPr>
              <w:t>Dr.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Semail</w:t>
            </w:r>
            <w:proofErr w:type="spellEnd"/>
            <w:r>
              <w:rPr>
                <w:i/>
                <w:sz w:val="18"/>
              </w:rPr>
              <w:t xml:space="preserve"> </w:t>
            </w:r>
            <w:proofErr w:type="spellStart"/>
            <w:r>
              <w:rPr>
                <w:i/>
                <w:sz w:val="18"/>
              </w:rPr>
              <w:t>Ülgen</w:t>
            </w:r>
            <w:proofErr w:type="spellEnd"/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7FCCB9EE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688604F5" w14:textId="77777777" w:rsidTr="00D136AE">
        <w:tblPrEx>
          <w:jc w:val="right"/>
        </w:tblPrEx>
        <w:trPr>
          <w:trHeight w:val="246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38624E8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E6A8B4C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E-mail</w:t>
            </w:r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486EB3AE" w14:textId="77777777" w:rsidR="00925CE8" w:rsidRDefault="007C46B1" w:rsidP="00925CE8">
            <w:pPr>
              <w:pStyle w:val="TableParagraph"/>
              <w:spacing w:before="10"/>
              <w:ind w:left="126"/>
              <w:rPr>
                <w:i/>
                <w:sz w:val="18"/>
              </w:rPr>
            </w:pPr>
            <w:hyperlink r:id="rId11">
              <w:r w:rsidR="00925CE8">
                <w:rPr>
                  <w:i/>
                  <w:sz w:val="18"/>
                </w:rPr>
                <w:t>sulgen@antalya.edu.tr</w:t>
              </w:r>
            </w:hyperlink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59F0089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2A0FEBC5" w14:textId="77777777" w:rsidTr="00D136AE">
        <w:tblPrEx>
          <w:jc w:val="right"/>
        </w:tblPrEx>
        <w:trPr>
          <w:trHeight w:val="246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78791A1F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8EBFF69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r>
              <w:rPr>
                <w:b/>
                <w:color w:val="1F487C"/>
                <w:sz w:val="20"/>
              </w:rPr>
              <w:t>Tel</w:t>
            </w:r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0B24B90" w14:textId="77777777" w:rsidR="00925CE8" w:rsidRDefault="00925CE8" w:rsidP="00925CE8">
            <w:pPr>
              <w:pStyle w:val="TableParagraph"/>
              <w:spacing w:before="10"/>
              <w:ind w:left="126"/>
              <w:rPr>
                <w:i/>
                <w:sz w:val="18"/>
              </w:rPr>
            </w:pPr>
            <w:r>
              <w:rPr>
                <w:i/>
                <w:color w:val="252525"/>
                <w:sz w:val="18"/>
              </w:rPr>
              <w:t>0242 2452307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0309CD26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2EA4D739" w14:textId="77777777" w:rsidTr="00D136AE">
        <w:tblPrEx>
          <w:jc w:val="right"/>
        </w:tblPrEx>
        <w:trPr>
          <w:trHeight w:val="281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3FD4AA8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C9FC6BA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Ofis</w:t>
            </w:r>
            <w:proofErr w:type="spellEnd"/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897AFCC" w14:textId="77777777" w:rsidR="00925CE8" w:rsidRDefault="00925CE8" w:rsidP="00925CE8">
            <w:pPr>
              <w:pStyle w:val="TableParagraph"/>
              <w:spacing w:before="44"/>
              <w:ind w:left="126"/>
              <w:rPr>
                <w:i/>
                <w:sz w:val="18"/>
              </w:rPr>
            </w:pPr>
            <w:r>
              <w:rPr>
                <w:i/>
                <w:color w:val="252525"/>
                <w:sz w:val="18"/>
              </w:rPr>
              <w:t>A1-33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6E402A54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7ED35496" w14:textId="77777777" w:rsidTr="00D136AE">
        <w:tblPrEx>
          <w:jc w:val="right"/>
        </w:tblPrEx>
        <w:trPr>
          <w:trHeight w:val="268"/>
          <w:jc w:val="right"/>
        </w:trPr>
        <w:tc>
          <w:tcPr>
            <w:tcW w:w="752" w:type="pct"/>
            <w:gridSpan w:val="3"/>
            <w:vMerge/>
            <w:tcBorders>
              <w:top w:val="nil"/>
              <w:bottom w:val="dotted" w:sz="4" w:space="0" w:color="000000"/>
              <w:right w:val="dotted" w:sz="4" w:space="0" w:color="000000"/>
            </w:tcBorders>
          </w:tcPr>
          <w:p w14:paraId="04E15F2E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50D2766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Görüşme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saatleri</w:t>
            </w:r>
            <w:proofErr w:type="spellEnd"/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74AD5D07" w14:textId="77777777" w:rsidR="00925CE8" w:rsidRDefault="00925CE8" w:rsidP="00925CE8">
            <w:pPr>
              <w:pStyle w:val="TableParagraph"/>
              <w:spacing w:before="10"/>
              <w:ind w:left="126"/>
              <w:rPr>
                <w:i/>
                <w:sz w:val="20"/>
              </w:rPr>
            </w:pPr>
            <w:r>
              <w:rPr>
                <w:i/>
                <w:color w:val="252525"/>
                <w:sz w:val="20"/>
              </w:rPr>
              <w:t>2 hrs per week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39D6C1B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47AE0ECE" w14:textId="77777777" w:rsidTr="00D136AE">
        <w:tblPrEx>
          <w:jc w:val="right"/>
        </w:tblPrEx>
        <w:trPr>
          <w:trHeight w:val="621"/>
          <w:jc w:val="right"/>
        </w:trPr>
        <w:tc>
          <w:tcPr>
            <w:tcW w:w="752" w:type="pct"/>
            <w:gridSpan w:val="3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C60F209" w14:textId="77777777" w:rsidR="00925CE8" w:rsidRDefault="00925CE8" w:rsidP="00925CE8">
            <w:pPr>
              <w:pStyle w:val="TableParagraph"/>
              <w:spacing w:before="15" w:line="242" w:lineRule="auto"/>
              <w:ind w:left="109" w:right="408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ers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Materyalleri</w:t>
            </w:r>
            <w:proofErr w:type="spellEnd"/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E31FA57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Zorunlu</w:t>
            </w:r>
            <w:proofErr w:type="spellEnd"/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5E5DC8D9" w14:textId="77777777" w:rsidR="00925CE8" w:rsidRDefault="007C46B1" w:rsidP="00925CE8">
            <w:pPr>
              <w:pStyle w:val="TableParagraph"/>
              <w:spacing w:line="242" w:lineRule="auto"/>
              <w:ind w:left="126"/>
              <w:rPr>
                <w:i/>
                <w:sz w:val="18"/>
              </w:rPr>
            </w:pPr>
            <w:hyperlink r:id="rId12">
              <w:r w:rsidR="00925CE8">
                <w:rPr>
                  <w:i/>
                  <w:sz w:val="18"/>
                </w:rPr>
                <w:t>Douglas C. Montgomery,</w:t>
              </w:r>
            </w:hyperlink>
            <w:r w:rsidR="00925CE8">
              <w:rPr>
                <w:i/>
                <w:sz w:val="18"/>
              </w:rPr>
              <w:t xml:space="preserve"> Statistical Quality Control: A Modern Introduction, 7th Edition International ISBN: 978-1-118-32257-4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4EEF26B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64A3B126" w14:textId="77777777" w:rsidTr="00D136AE">
        <w:tblPrEx>
          <w:jc w:val="right"/>
        </w:tblPrEx>
        <w:trPr>
          <w:trHeight w:val="455"/>
          <w:jc w:val="right"/>
        </w:trPr>
        <w:tc>
          <w:tcPr>
            <w:tcW w:w="752" w:type="pct"/>
            <w:gridSpan w:val="3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B7ACF1F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3168D3BF" w14:textId="77777777" w:rsidR="00925CE8" w:rsidRDefault="00925CE8" w:rsidP="00925CE8">
            <w:pPr>
              <w:pStyle w:val="TableParagraph"/>
              <w:spacing w:line="224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Önerilen</w:t>
            </w:r>
            <w:proofErr w:type="spellEnd"/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D90070D" w14:textId="77777777" w:rsidR="00925CE8" w:rsidRDefault="00925CE8" w:rsidP="00925CE8">
            <w:pPr>
              <w:pStyle w:val="TableParagraph"/>
              <w:spacing w:before="10"/>
              <w:ind w:left="126" w:right="494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Oakland, John </w:t>
            </w:r>
            <w:proofErr w:type="spellStart"/>
            <w:r>
              <w:rPr>
                <w:i/>
                <w:sz w:val="18"/>
              </w:rPr>
              <w:t>S.</w:t>
            </w:r>
            <w:proofErr w:type="gramStart"/>
            <w:r>
              <w:rPr>
                <w:i/>
                <w:sz w:val="18"/>
              </w:rPr>
              <w:t>,Total</w:t>
            </w:r>
            <w:proofErr w:type="spellEnd"/>
            <w:proofErr w:type="gramEnd"/>
            <w:r>
              <w:rPr>
                <w:i/>
                <w:sz w:val="18"/>
              </w:rPr>
              <w:t xml:space="preserve"> Quality Management and Operational Excellence. 4</w:t>
            </w:r>
            <w:r>
              <w:rPr>
                <w:i/>
                <w:sz w:val="18"/>
                <w:vertAlign w:val="superscript"/>
              </w:rPr>
              <w:t>th</w:t>
            </w:r>
            <w:r>
              <w:rPr>
                <w:i/>
                <w:sz w:val="18"/>
              </w:rPr>
              <w:t xml:space="preserve"> ed. New York. Routledge, 2014.</w:t>
            </w:r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396B4E32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925CE8" w14:paraId="38C90178" w14:textId="77777777" w:rsidTr="00D136AE">
        <w:tblPrEx>
          <w:jc w:val="right"/>
        </w:tblPrEx>
        <w:trPr>
          <w:trHeight w:val="1170"/>
          <w:jc w:val="right"/>
        </w:trPr>
        <w:tc>
          <w:tcPr>
            <w:tcW w:w="752" w:type="pct"/>
            <w:gridSpan w:val="3"/>
            <w:tcBorders>
              <w:top w:val="dotted" w:sz="4" w:space="0" w:color="000000"/>
              <w:right w:val="dotted" w:sz="4" w:space="0" w:color="000000"/>
            </w:tcBorders>
          </w:tcPr>
          <w:p w14:paraId="76CFE89A" w14:textId="77777777" w:rsidR="00925CE8" w:rsidRDefault="00925CE8" w:rsidP="00925CE8">
            <w:pPr>
              <w:pStyle w:val="TableParagraph"/>
              <w:spacing w:before="15"/>
              <w:ind w:left="109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Diğer</w:t>
            </w:r>
            <w:proofErr w:type="spellEnd"/>
          </w:p>
        </w:tc>
        <w:tc>
          <w:tcPr>
            <w:tcW w:w="1474" w:type="pct"/>
            <w:gridSpan w:val="10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211B4812" w14:textId="77777777" w:rsidR="00925CE8" w:rsidRDefault="00925CE8" w:rsidP="00925CE8">
            <w:pPr>
              <w:pStyle w:val="TableParagraph"/>
            </w:pPr>
          </w:p>
          <w:p w14:paraId="2EA89236" w14:textId="77777777" w:rsidR="00925CE8" w:rsidRDefault="00925CE8" w:rsidP="00925CE8">
            <w:pPr>
              <w:pStyle w:val="TableParagraph"/>
              <w:spacing w:before="4"/>
              <w:rPr>
                <w:sz w:val="18"/>
              </w:rPr>
            </w:pPr>
          </w:p>
          <w:p w14:paraId="13FDF9E3" w14:textId="77777777" w:rsidR="00925CE8" w:rsidRDefault="00925CE8" w:rsidP="00925CE8">
            <w:pPr>
              <w:pStyle w:val="TableParagraph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Akademik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Dürüstlük</w:t>
            </w:r>
            <w:proofErr w:type="spellEnd"/>
          </w:p>
        </w:tc>
        <w:tc>
          <w:tcPr>
            <w:tcW w:w="2757" w:type="pct"/>
            <w:gridSpan w:val="18"/>
            <w:tcBorders>
              <w:top w:val="dotted" w:sz="4" w:space="0" w:color="000000"/>
              <w:left w:val="dotted" w:sz="4" w:space="0" w:color="000000"/>
            </w:tcBorders>
          </w:tcPr>
          <w:p w14:paraId="11682BE5" w14:textId="77777777" w:rsidR="00925CE8" w:rsidRDefault="00925CE8" w:rsidP="00925CE8">
            <w:pPr>
              <w:pStyle w:val="TableParagraph"/>
              <w:spacing w:before="10"/>
              <w:ind w:left="126" w:right="67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Akademik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dürüst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lkelerini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hlali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am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bu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hlalle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opy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çekme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aşırma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bilg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ve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aynak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uydurma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diğerleri</w:t>
            </w:r>
            <w:proofErr w:type="spellEnd"/>
            <w:r>
              <w:rPr>
                <w:i/>
                <w:color w:val="252525"/>
                <w:spacing w:val="-19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tarafında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yapıla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etik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hlalleri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Sınavlard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zinsiz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zimmetleme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ders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vere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işini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bilgis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dışınd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başkasını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ödevin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veya</w:t>
            </w:r>
            <w:proofErr w:type="spellEnd"/>
            <w:r>
              <w:rPr>
                <w:i/>
                <w:color w:val="252525"/>
                <w:spacing w:val="-8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daha</w:t>
            </w:r>
            <w:proofErr w:type="spellEnd"/>
          </w:p>
          <w:p w14:paraId="6468AD08" w14:textId="77777777" w:rsidR="00925CE8" w:rsidRDefault="00925CE8" w:rsidP="00925CE8">
            <w:pPr>
              <w:pStyle w:val="TableParagraph"/>
              <w:spacing w:line="219" w:lineRule="exact"/>
              <w:ind w:left="126"/>
              <w:rPr>
                <w:i/>
                <w:sz w:val="20"/>
              </w:rPr>
            </w:pPr>
            <w:proofErr w:type="spellStart"/>
            <w:r>
              <w:rPr>
                <w:i/>
                <w:color w:val="252525"/>
                <w:sz w:val="20"/>
              </w:rPr>
              <w:t>önce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yapılmış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bi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çalışmayı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kullanma</w:t>
            </w:r>
            <w:proofErr w:type="spellEnd"/>
            <w:r>
              <w:rPr>
                <w:i/>
                <w:color w:val="252525"/>
                <w:sz w:val="20"/>
              </w:rPr>
              <w:t xml:space="preserve">, </w:t>
            </w:r>
            <w:proofErr w:type="spellStart"/>
            <w:r>
              <w:rPr>
                <w:i/>
                <w:color w:val="252525"/>
                <w:sz w:val="20"/>
              </w:rPr>
              <w:t>başka</w:t>
            </w:r>
            <w:proofErr w:type="spellEnd"/>
            <w:r>
              <w:rPr>
                <w:i/>
                <w:color w:val="252525"/>
                <w:spacing w:val="-12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öğrencilerin</w:t>
            </w:r>
            <w:proofErr w:type="spellEnd"/>
          </w:p>
        </w:tc>
        <w:tc>
          <w:tcPr>
            <w:tcW w:w="14" w:type="pct"/>
            <w:vMerge/>
            <w:tcBorders>
              <w:top w:val="nil"/>
              <w:bottom w:val="nil"/>
              <w:right w:val="nil"/>
            </w:tcBorders>
          </w:tcPr>
          <w:p w14:paraId="1EC2F8A1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</w:tr>
      <w:tr w:rsidR="00FE3133" w14:paraId="5EC12FB2" w14:textId="77777777" w:rsidTr="00D136AE">
        <w:trPr>
          <w:gridBefore w:val="2"/>
          <w:wBefore w:w="141" w:type="pct"/>
          <w:trHeight w:val="694"/>
        </w:trPr>
        <w:tc>
          <w:tcPr>
            <w:tcW w:w="748" w:type="pct"/>
            <w:gridSpan w:val="3"/>
            <w:vMerge w:val="restart"/>
            <w:tcBorders>
              <w:right w:val="dotted" w:sz="4" w:space="0" w:color="000000"/>
            </w:tcBorders>
          </w:tcPr>
          <w:p w14:paraId="4304E36E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1619" w:type="pct"/>
            <w:gridSpan w:val="10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D95B99F" w14:textId="77777777" w:rsidR="00925CE8" w:rsidRDefault="00925CE8" w:rsidP="00925CE8">
            <w:pPr>
              <w:pStyle w:val="TableParagraph"/>
              <w:rPr>
                <w:sz w:val="18"/>
              </w:rPr>
            </w:pPr>
          </w:p>
        </w:tc>
        <w:tc>
          <w:tcPr>
            <w:tcW w:w="2490" w:type="pct"/>
            <w:gridSpan w:val="17"/>
            <w:tcBorders>
              <w:left w:val="dotted" w:sz="4" w:space="0" w:color="000000"/>
              <w:bottom w:val="dotted" w:sz="4" w:space="0" w:color="000000"/>
            </w:tcBorders>
          </w:tcPr>
          <w:p w14:paraId="63FEC740" w14:textId="77777777" w:rsidR="00925CE8" w:rsidRDefault="00925CE8" w:rsidP="00925CE8">
            <w:pPr>
              <w:pStyle w:val="TableParagraph"/>
              <w:ind w:left="126" w:right="218"/>
              <w:rPr>
                <w:i/>
                <w:sz w:val="20"/>
              </w:rPr>
            </w:pPr>
            <w:proofErr w:type="spellStart"/>
            <w:proofErr w:type="gramStart"/>
            <w:r>
              <w:rPr>
                <w:i/>
                <w:color w:val="252525"/>
                <w:sz w:val="20"/>
              </w:rPr>
              <w:t>akademik</w:t>
            </w:r>
            <w:proofErr w:type="spellEnd"/>
            <w:proofErr w:type="gram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çalışmalarını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aray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sıkıştırma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le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sınırlı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değildir</w:t>
            </w:r>
            <w:proofErr w:type="spellEnd"/>
            <w:r>
              <w:rPr>
                <w:i/>
                <w:color w:val="252525"/>
                <w:sz w:val="20"/>
              </w:rPr>
              <w:t xml:space="preserve">. </w:t>
            </w:r>
            <w:proofErr w:type="spellStart"/>
            <w:r>
              <w:rPr>
                <w:i/>
                <w:color w:val="252525"/>
                <w:sz w:val="20"/>
              </w:rPr>
              <w:t>Akademik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etik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ihlal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ciddi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bi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sorundur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ve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disiplin</w:t>
            </w:r>
            <w:proofErr w:type="spellEnd"/>
            <w:r>
              <w:rPr>
                <w:i/>
                <w:color w:val="252525"/>
                <w:sz w:val="20"/>
              </w:rPr>
              <w:t xml:space="preserve"> </w:t>
            </w:r>
            <w:proofErr w:type="spellStart"/>
            <w:r>
              <w:rPr>
                <w:i/>
                <w:color w:val="252525"/>
                <w:sz w:val="20"/>
              </w:rPr>
              <w:t>cezasına</w:t>
            </w:r>
            <w:proofErr w:type="spellEnd"/>
          </w:p>
          <w:p w14:paraId="402ECED2" w14:textId="77777777" w:rsidR="00925CE8" w:rsidRDefault="00925CE8" w:rsidP="00925CE8">
            <w:pPr>
              <w:pStyle w:val="TableParagraph"/>
              <w:spacing w:line="223" w:lineRule="exact"/>
              <w:ind w:left="126"/>
              <w:rPr>
                <w:i/>
                <w:sz w:val="20"/>
              </w:rPr>
            </w:pPr>
            <w:proofErr w:type="spellStart"/>
            <w:proofErr w:type="gramStart"/>
            <w:r>
              <w:rPr>
                <w:i/>
                <w:color w:val="252525"/>
                <w:sz w:val="20"/>
              </w:rPr>
              <w:t>tabidir</w:t>
            </w:r>
            <w:proofErr w:type="spellEnd"/>
            <w:proofErr w:type="gramEnd"/>
            <w:r>
              <w:rPr>
                <w:i/>
                <w:color w:val="252525"/>
                <w:sz w:val="20"/>
              </w:rPr>
              <w:t>.</w:t>
            </w:r>
          </w:p>
        </w:tc>
      </w:tr>
      <w:tr w:rsidR="00FE3133" w14:paraId="7D4050FB" w14:textId="77777777" w:rsidTr="00D136AE">
        <w:trPr>
          <w:gridBefore w:val="2"/>
          <w:wBefore w:w="141" w:type="pct"/>
          <w:trHeight w:val="233"/>
        </w:trPr>
        <w:tc>
          <w:tcPr>
            <w:tcW w:w="748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344F9E99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619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6D8432BD" w14:textId="77777777" w:rsidR="00925CE8" w:rsidRDefault="00925CE8" w:rsidP="00925CE8">
            <w:pPr>
              <w:pStyle w:val="TableParagraph"/>
              <w:spacing w:line="213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Engelli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Öğrenciler</w:t>
            </w:r>
            <w:proofErr w:type="spellEnd"/>
          </w:p>
        </w:tc>
        <w:tc>
          <w:tcPr>
            <w:tcW w:w="2490" w:type="pct"/>
            <w:gridSpan w:val="17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39B70BA" w14:textId="77777777" w:rsidR="00925CE8" w:rsidRDefault="00925CE8" w:rsidP="00925CE8">
            <w:pPr>
              <w:pStyle w:val="TableParagraph"/>
              <w:spacing w:line="213" w:lineRule="exact"/>
              <w:ind w:left="126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Engel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ola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öğrencilere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akul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yerle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verilmektedir</w:t>
            </w:r>
            <w:proofErr w:type="spellEnd"/>
            <w:r>
              <w:rPr>
                <w:i/>
                <w:sz w:val="20"/>
              </w:rPr>
              <w:t>.</w:t>
            </w:r>
          </w:p>
        </w:tc>
      </w:tr>
      <w:tr w:rsidR="00FE3133" w14:paraId="3B913374" w14:textId="77777777" w:rsidTr="00D136AE">
        <w:trPr>
          <w:gridBefore w:val="2"/>
          <w:wBefore w:w="141" w:type="pct"/>
          <w:trHeight w:val="466"/>
        </w:trPr>
        <w:tc>
          <w:tcPr>
            <w:tcW w:w="748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276F9CFA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619" w:type="pct"/>
            <w:gridSpan w:val="10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7FE5FCF5" w14:textId="77777777" w:rsidR="00925CE8" w:rsidRDefault="00925CE8" w:rsidP="00925CE8">
            <w:pPr>
              <w:pStyle w:val="TableParagraph"/>
              <w:spacing w:line="206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Güvenlik</w:t>
            </w:r>
            <w:proofErr w:type="spellEnd"/>
            <w:r>
              <w:rPr>
                <w:b/>
                <w:color w:val="1F487C"/>
                <w:sz w:val="20"/>
              </w:rPr>
              <w:t xml:space="preserve"> </w:t>
            </w:r>
            <w:proofErr w:type="spellStart"/>
            <w:r>
              <w:rPr>
                <w:b/>
                <w:color w:val="1F487C"/>
                <w:sz w:val="20"/>
              </w:rPr>
              <w:t>Konuları</w:t>
            </w:r>
            <w:proofErr w:type="spellEnd"/>
          </w:p>
        </w:tc>
        <w:tc>
          <w:tcPr>
            <w:tcW w:w="2490" w:type="pct"/>
            <w:gridSpan w:val="17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3526308D" w14:textId="77777777" w:rsidR="00925CE8" w:rsidRDefault="00925CE8" w:rsidP="00925CE8">
            <w:pPr>
              <w:pStyle w:val="TableParagraph"/>
              <w:spacing w:line="223" w:lineRule="exact"/>
              <w:ind w:left="126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Bu </w:t>
            </w:r>
            <w:proofErr w:type="spellStart"/>
            <w:r>
              <w:rPr>
                <w:i/>
                <w:sz w:val="20"/>
              </w:rPr>
              <w:t>ders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herhang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bi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özel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güvenli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önlem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talep</w:t>
            </w:r>
            <w:proofErr w:type="spellEnd"/>
          </w:p>
          <w:p w14:paraId="15215A48" w14:textId="77777777" w:rsidR="00925CE8" w:rsidRDefault="00925CE8" w:rsidP="00925CE8">
            <w:pPr>
              <w:pStyle w:val="TableParagraph"/>
              <w:spacing w:before="3" w:line="220" w:lineRule="exact"/>
              <w:ind w:left="126"/>
              <w:rPr>
                <w:i/>
                <w:sz w:val="20"/>
              </w:rPr>
            </w:pPr>
            <w:proofErr w:type="spellStart"/>
            <w:proofErr w:type="gramStart"/>
            <w:r>
              <w:rPr>
                <w:i/>
                <w:sz w:val="20"/>
              </w:rPr>
              <w:t>etmemektedir</w:t>
            </w:r>
            <w:proofErr w:type="spellEnd"/>
            <w:proofErr w:type="gramEnd"/>
            <w:r>
              <w:rPr>
                <w:i/>
                <w:sz w:val="20"/>
              </w:rPr>
              <w:t>.</w:t>
            </w:r>
          </w:p>
        </w:tc>
      </w:tr>
      <w:tr w:rsidR="00FE3133" w14:paraId="735147D9" w14:textId="77777777" w:rsidTr="00D136AE">
        <w:trPr>
          <w:gridBefore w:val="2"/>
          <w:wBefore w:w="141" w:type="pct"/>
          <w:trHeight w:val="943"/>
        </w:trPr>
        <w:tc>
          <w:tcPr>
            <w:tcW w:w="748" w:type="pct"/>
            <w:gridSpan w:val="3"/>
            <w:vMerge/>
            <w:tcBorders>
              <w:top w:val="nil"/>
              <w:right w:val="dotted" w:sz="4" w:space="0" w:color="000000"/>
            </w:tcBorders>
          </w:tcPr>
          <w:p w14:paraId="4C6FC4ED" w14:textId="77777777" w:rsidR="00925CE8" w:rsidRDefault="00925CE8" w:rsidP="00925CE8">
            <w:pPr>
              <w:rPr>
                <w:sz w:val="2"/>
                <w:szCs w:val="2"/>
              </w:rPr>
            </w:pPr>
          </w:p>
        </w:tc>
        <w:tc>
          <w:tcPr>
            <w:tcW w:w="1619" w:type="pct"/>
            <w:gridSpan w:val="10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</w:tcPr>
          <w:p w14:paraId="76E2A57D" w14:textId="77777777" w:rsidR="00925CE8" w:rsidRDefault="00925CE8" w:rsidP="00925CE8">
            <w:pPr>
              <w:pStyle w:val="TableParagraph"/>
              <w:spacing w:line="206" w:lineRule="exact"/>
              <w:ind w:left="124"/>
              <w:rPr>
                <w:b/>
                <w:sz w:val="20"/>
              </w:rPr>
            </w:pPr>
            <w:proofErr w:type="spellStart"/>
            <w:r>
              <w:rPr>
                <w:b/>
                <w:color w:val="1F487C"/>
                <w:sz w:val="20"/>
              </w:rPr>
              <w:t>Esneklik</w:t>
            </w:r>
            <w:proofErr w:type="spellEnd"/>
          </w:p>
        </w:tc>
        <w:tc>
          <w:tcPr>
            <w:tcW w:w="2490" w:type="pct"/>
            <w:gridSpan w:val="17"/>
            <w:tcBorders>
              <w:top w:val="dotted" w:sz="4" w:space="0" w:color="000000"/>
              <w:left w:val="dotted" w:sz="4" w:space="0" w:color="000000"/>
            </w:tcBorders>
          </w:tcPr>
          <w:p w14:paraId="6FF3B41A" w14:textId="77777777" w:rsidR="00925CE8" w:rsidRDefault="00925CE8" w:rsidP="00925CE8">
            <w:pPr>
              <w:pStyle w:val="TableParagraph"/>
              <w:ind w:left="126" w:right="231"/>
              <w:rPr>
                <w:i/>
                <w:sz w:val="20"/>
              </w:rPr>
            </w:pPr>
            <w:proofErr w:type="spellStart"/>
            <w:r>
              <w:rPr>
                <w:i/>
                <w:sz w:val="20"/>
              </w:rPr>
              <w:t>Şartla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tüm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önem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boyunca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baze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fredatı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tamamını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eksiksiz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ve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ayne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uygulanmasını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engelleyebilir</w:t>
            </w:r>
            <w:proofErr w:type="spellEnd"/>
            <w:r>
              <w:rPr>
                <w:i/>
                <w:sz w:val="20"/>
              </w:rPr>
              <w:t xml:space="preserve">, Bu </w:t>
            </w:r>
            <w:proofErr w:type="spellStart"/>
            <w:r>
              <w:rPr>
                <w:i/>
                <w:sz w:val="20"/>
              </w:rPr>
              <w:t>nedenle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müfredatta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eğişiklikle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yapılabilir</w:t>
            </w:r>
            <w:proofErr w:type="spellEnd"/>
            <w:r>
              <w:rPr>
                <w:i/>
                <w:sz w:val="20"/>
              </w:rPr>
              <w:t xml:space="preserve">. </w:t>
            </w:r>
            <w:proofErr w:type="spellStart"/>
            <w:r>
              <w:rPr>
                <w:i/>
                <w:sz w:val="20"/>
              </w:rPr>
              <w:t>Öğrencile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öncelikli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olarak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bu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değişiklikler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için</w:t>
            </w:r>
            <w:proofErr w:type="spellEnd"/>
            <w:r>
              <w:rPr>
                <w:i/>
                <w:sz w:val="20"/>
              </w:rPr>
              <w:t xml:space="preserve"> </w:t>
            </w:r>
            <w:proofErr w:type="spellStart"/>
            <w:r>
              <w:rPr>
                <w:i/>
                <w:sz w:val="20"/>
              </w:rPr>
              <w:t>onaylanacaktır</w:t>
            </w:r>
            <w:proofErr w:type="spellEnd"/>
            <w:r>
              <w:rPr>
                <w:i/>
                <w:sz w:val="20"/>
              </w:rPr>
              <w:t>.</w:t>
            </w:r>
          </w:p>
        </w:tc>
      </w:tr>
    </w:tbl>
    <w:p w14:paraId="103E3A29" w14:textId="77777777" w:rsidR="00925CE8" w:rsidRDefault="00925CE8" w:rsidP="00925CE8"/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68CDB6" w14:textId="77777777" w:rsidR="007C46B1" w:rsidRDefault="007C46B1" w:rsidP="00DC2AE9">
      <w:r>
        <w:separator/>
      </w:r>
    </w:p>
  </w:endnote>
  <w:endnote w:type="continuationSeparator" w:id="0">
    <w:p w14:paraId="410A90DC" w14:textId="77777777" w:rsidR="007C46B1" w:rsidRDefault="007C46B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583EEF" w14:textId="2E83B1BA" w:rsidR="00925CE8" w:rsidRDefault="00925CE8">
    <w:pPr>
      <w:pStyle w:val="GvdeMetni"/>
      <w:spacing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491C275" wp14:editId="52F8D156">
              <wp:simplePos x="0" y="0"/>
              <wp:positionH relativeFrom="page">
                <wp:posOffset>3822065</wp:posOffset>
              </wp:positionH>
              <wp:positionV relativeFrom="page">
                <wp:posOffset>9240520</wp:posOffset>
              </wp:positionV>
              <wp:extent cx="127000" cy="194310"/>
              <wp:effectExtent l="2540" t="1270" r="3810" b="4445"/>
              <wp:wrapNone/>
              <wp:docPr id="3" name="Metin Kutusu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DDED80" w14:textId="77777777" w:rsidR="00925CE8" w:rsidRDefault="00925CE8">
                          <w:pPr>
                            <w:pStyle w:val="GvdeMetni"/>
                            <w:spacing w:before="10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136AE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etin Kutusu 3" o:spid="_x0000_s1026" type="#_x0000_t202" style="position:absolute;left:0;text-align:left;margin-left:300.95pt;margin-top:727.6pt;width:10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" filled="f" stroked="f">
              <v:textbox inset="0,0,0,0">
                <w:txbxContent>
                  <w:p w14:paraId="46DDED80" w14:textId="77777777" w:rsidR="00925CE8" w:rsidRDefault="00925CE8">
                    <w:pPr>
                      <w:pStyle w:val="GvdeMetni"/>
                      <w:spacing w:before="10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D136AE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85F186" w14:textId="77777777" w:rsidR="00925CE8" w:rsidRDefault="00925CE8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9A80E0" w14:textId="48E96A77" w:rsidR="00925CE8" w:rsidRDefault="00925CE8" w:rsidP="0040072C">
    <w:pPr>
      <w:pStyle w:val="Altbilgi"/>
    </w:pPr>
    <w:r>
      <w:t xml:space="preserve">Form No: ÜY-FR-0345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14:paraId="55A7F8D1" w14:textId="28BB8550" w:rsidR="00925CE8" w:rsidRDefault="00925CE8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D136AE" w:rsidRPr="00D136AE">
      <w:rPr>
        <w:noProof/>
        <w:lang w:val="tr-TR"/>
      </w:rPr>
      <w:t>2</w:t>
    </w:r>
    <w:r>
      <w:fldChar w:fldCharType="end"/>
    </w:r>
  </w:p>
  <w:p w14:paraId="280149C3" w14:textId="77777777" w:rsidR="00925CE8" w:rsidRDefault="00925CE8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3CB3C" w14:textId="77777777" w:rsidR="00925CE8" w:rsidRDefault="00925CE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486F6F" w14:textId="77777777" w:rsidR="007C46B1" w:rsidRDefault="007C46B1" w:rsidP="00DC2AE9">
      <w:r>
        <w:separator/>
      </w:r>
    </w:p>
  </w:footnote>
  <w:footnote w:type="continuationSeparator" w:id="0">
    <w:p w14:paraId="2C5C6BEC" w14:textId="77777777" w:rsidR="007C46B1" w:rsidRDefault="007C46B1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194B6" w14:textId="77777777" w:rsidR="00925CE8" w:rsidRDefault="00925CE8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3641F3" w14:textId="77777777" w:rsidR="00925CE8" w:rsidRDefault="00925CE8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178D05" w14:textId="77777777" w:rsidR="00925CE8" w:rsidRDefault="00925CE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F7041A"/>
    <w:multiLevelType w:val="hybridMultilevel"/>
    <w:tmpl w:val="877056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>
    <w:nsid w:val="75BB4B07"/>
    <w:multiLevelType w:val="hybridMultilevel"/>
    <w:tmpl w:val="4EA46A4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8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5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826"/>
    <w:rsid w:val="000465E4"/>
    <w:rsid w:val="000546CA"/>
    <w:rsid w:val="0005755B"/>
    <w:rsid w:val="00057B15"/>
    <w:rsid w:val="00063E1D"/>
    <w:rsid w:val="0006621A"/>
    <w:rsid w:val="00083E41"/>
    <w:rsid w:val="000856F8"/>
    <w:rsid w:val="00086052"/>
    <w:rsid w:val="00097353"/>
    <w:rsid w:val="000D2DBA"/>
    <w:rsid w:val="000D645D"/>
    <w:rsid w:val="000E069B"/>
    <w:rsid w:val="000E322B"/>
    <w:rsid w:val="000E6EC3"/>
    <w:rsid w:val="000E756F"/>
    <w:rsid w:val="000F5C3D"/>
    <w:rsid w:val="00104CF5"/>
    <w:rsid w:val="0011155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C1369"/>
    <w:rsid w:val="001C1A67"/>
    <w:rsid w:val="001D3A3C"/>
    <w:rsid w:val="001D4508"/>
    <w:rsid w:val="001F05E6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2935"/>
    <w:rsid w:val="00295D33"/>
    <w:rsid w:val="0029638D"/>
    <w:rsid w:val="002A0DB4"/>
    <w:rsid w:val="002A3FF2"/>
    <w:rsid w:val="002A7F38"/>
    <w:rsid w:val="002B10CD"/>
    <w:rsid w:val="002B6781"/>
    <w:rsid w:val="002C059E"/>
    <w:rsid w:val="002E7688"/>
    <w:rsid w:val="002F32F5"/>
    <w:rsid w:val="002F6A52"/>
    <w:rsid w:val="00314021"/>
    <w:rsid w:val="00316330"/>
    <w:rsid w:val="00335DF4"/>
    <w:rsid w:val="00343D90"/>
    <w:rsid w:val="003451A0"/>
    <w:rsid w:val="00367390"/>
    <w:rsid w:val="00371D27"/>
    <w:rsid w:val="003A0711"/>
    <w:rsid w:val="003A3DA7"/>
    <w:rsid w:val="003A77DC"/>
    <w:rsid w:val="003B0A43"/>
    <w:rsid w:val="003B4173"/>
    <w:rsid w:val="003E45D0"/>
    <w:rsid w:val="003F09EC"/>
    <w:rsid w:val="003F49AE"/>
    <w:rsid w:val="003F4F83"/>
    <w:rsid w:val="003F7850"/>
    <w:rsid w:val="0040072C"/>
    <w:rsid w:val="0040357B"/>
    <w:rsid w:val="00407833"/>
    <w:rsid w:val="004143B5"/>
    <w:rsid w:val="0044372A"/>
    <w:rsid w:val="00443EA6"/>
    <w:rsid w:val="004456F4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31CB"/>
    <w:rsid w:val="004F67F3"/>
    <w:rsid w:val="00503316"/>
    <w:rsid w:val="00506BB6"/>
    <w:rsid w:val="005103F6"/>
    <w:rsid w:val="0051190D"/>
    <w:rsid w:val="005128E7"/>
    <w:rsid w:val="00514ED6"/>
    <w:rsid w:val="00541D9F"/>
    <w:rsid w:val="005524FE"/>
    <w:rsid w:val="00552AFA"/>
    <w:rsid w:val="005554D1"/>
    <w:rsid w:val="0055742E"/>
    <w:rsid w:val="00561E39"/>
    <w:rsid w:val="00565612"/>
    <w:rsid w:val="0056566B"/>
    <w:rsid w:val="00566700"/>
    <w:rsid w:val="00566EF9"/>
    <w:rsid w:val="00570CA1"/>
    <w:rsid w:val="00580D40"/>
    <w:rsid w:val="005810CB"/>
    <w:rsid w:val="0058450A"/>
    <w:rsid w:val="00596571"/>
    <w:rsid w:val="005A00D8"/>
    <w:rsid w:val="005A29FF"/>
    <w:rsid w:val="005B5520"/>
    <w:rsid w:val="005B6DC2"/>
    <w:rsid w:val="005C308A"/>
    <w:rsid w:val="005D0218"/>
    <w:rsid w:val="005D5115"/>
    <w:rsid w:val="005D57CE"/>
    <w:rsid w:val="005D5989"/>
    <w:rsid w:val="005D5BBF"/>
    <w:rsid w:val="005E0C05"/>
    <w:rsid w:val="005E7333"/>
    <w:rsid w:val="005F082B"/>
    <w:rsid w:val="005F552A"/>
    <w:rsid w:val="006007D0"/>
    <w:rsid w:val="00601F6B"/>
    <w:rsid w:val="00606F13"/>
    <w:rsid w:val="00607CEE"/>
    <w:rsid w:val="00620732"/>
    <w:rsid w:val="00631E77"/>
    <w:rsid w:val="006348FD"/>
    <w:rsid w:val="00636F81"/>
    <w:rsid w:val="00647879"/>
    <w:rsid w:val="00650913"/>
    <w:rsid w:val="006542EE"/>
    <w:rsid w:val="00657D0F"/>
    <w:rsid w:val="00670346"/>
    <w:rsid w:val="00672D12"/>
    <w:rsid w:val="00673E1A"/>
    <w:rsid w:val="006B2DC8"/>
    <w:rsid w:val="006E3D09"/>
    <w:rsid w:val="006F4F1B"/>
    <w:rsid w:val="006F6C90"/>
    <w:rsid w:val="00703ABA"/>
    <w:rsid w:val="0070450C"/>
    <w:rsid w:val="0072061C"/>
    <w:rsid w:val="00723827"/>
    <w:rsid w:val="0072413D"/>
    <w:rsid w:val="00731215"/>
    <w:rsid w:val="00731636"/>
    <w:rsid w:val="00733AAB"/>
    <w:rsid w:val="00734223"/>
    <w:rsid w:val="00734B75"/>
    <w:rsid w:val="00743096"/>
    <w:rsid w:val="007456F0"/>
    <w:rsid w:val="007476E9"/>
    <w:rsid w:val="00752899"/>
    <w:rsid w:val="007700E0"/>
    <w:rsid w:val="007753F7"/>
    <w:rsid w:val="007A3D1F"/>
    <w:rsid w:val="007A44D5"/>
    <w:rsid w:val="007B0336"/>
    <w:rsid w:val="007B485A"/>
    <w:rsid w:val="007B5545"/>
    <w:rsid w:val="007C45C9"/>
    <w:rsid w:val="007C46B1"/>
    <w:rsid w:val="007D3565"/>
    <w:rsid w:val="007D73BA"/>
    <w:rsid w:val="00802E2A"/>
    <w:rsid w:val="00811C1D"/>
    <w:rsid w:val="00811C8A"/>
    <w:rsid w:val="00812F06"/>
    <w:rsid w:val="00821470"/>
    <w:rsid w:val="00833E55"/>
    <w:rsid w:val="00854951"/>
    <w:rsid w:val="00886C7F"/>
    <w:rsid w:val="00897010"/>
    <w:rsid w:val="008A4550"/>
    <w:rsid w:val="008A7E1B"/>
    <w:rsid w:val="008B0F82"/>
    <w:rsid w:val="008B2B02"/>
    <w:rsid w:val="008C1F4F"/>
    <w:rsid w:val="008D10B8"/>
    <w:rsid w:val="008F00B6"/>
    <w:rsid w:val="008F097A"/>
    <w:rsid w:val="008F6FE8"/>
    <w:rsid w:val="009007C0"/>
    <w:rsid w:val="00917E2D"/>
    <w:rsid w:val="00921622"/>
    <w:rsid w:val="00925CE8"/>
    <w:rsid w:val="00933D75"/>
    <w:rsid w:val="009431E8"/>
    <w:rsid w:val="009562D8"/>
    <w:rsid w:val="00961CD9"/>
    <w:rsid w:val="0096678E"/>
    <w:rsid w:val="00976F2A"/>
    <w:rsid w:val="00984862"/>
    <w:rsid w:val="009945E9"/>
    <w:rsid w:val="00994F79"/>
    <w:rsid w:val="009A11BB"/>
    <w:rsid w:val="009C0378"/>
    <w:rsid w:val="009E6AE4"/>
    <w:rsid w:val="00A3619E"/>
    <w:rsid w:val="00A42F08"/>
    <w:rsid w:val="00A443D2"/>
    <w:rsid w:val="00A44C97"/>
    <w:rsid w:val="00A53258"/>
    <w:rsid w:val="00A714B1"/>
    <w:rsid w:val="00A80B6F"/>
    <w:rsid w:val="00A80F76"/>
    <w:rsid w:val="00A8763D"/>
    <w:rsid w:val="00A96608"/>
    <w:rsid w:val="00A97C2B"/>
    <w:rsid w:val="00AA3499"/>
    <w:rsid w:val="00AA3A8B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146CE"/>
    <w:rsid w:val="00B2746F"/>
    <w:rsid w:val="00B36FE1"/>
    <w:rsid w:val="00B44BE4"/>
    <w:rsid w:val="00B46936"/>
    <w:rsid w:val="00B56FDB"/>
    <w:rsid w:val="00B63571"/>
    <w:rsid w:val="00B649C2"/>
    <w:rsid w:val="00B7426F"/>
    <w:rsid w:val="00B74B5F"/>
    <w:rsid w:val="00B751A8"/>
    <w:rsid w:val="00B80B03"/>
    <w:rsid w:val="00B81FF2"/>
    <w:rsid w:val="00B95994"/>
    <w:rsid w:val="00BA2F92"/>
    <w:rsid w:val="00BA31F8"/>
    <w:rsid w:val="00BA5D5E"/>
    <w:rsid w:val="00BA7C53"/>
    <w:rsid w:val="00BB33A2"/>
    <w:rsid w:val="00BB34CD"/>
    <w:rsid w:val="00BD186F"/>
    <w:rsid w:val="00BE72B0"/>
    <w:rsid w:val="00BE72C0"/>
    <w:rsid w:val="00BF19BD"/>
    <w:rsid w:val="00BF3E1A"/>
    <w:rsid w:val="00BF5461"/>
    <w:rsid w:val="00C14C26"/>
    <w:rsid w:val="00C15045"/>
    <w:rsid w:val="00C25C17"/>
    <w:rsid w:val="00C2707B"/>
    <w:rsid w:val="00C42459"/>
    <w:rsid w:val="00C46889"/>
    <w:rsid w:val="00C66467"/>
    <w:rsid w:val="00C72A4E"/>
    <w:rsid w:val="00C77C7D"/>
    <w:rsid w:val="00C803C4"/>
    <w:rsid w:val="00C8163D"/>
    <w:rsid w:val="00C9031D"/>
    <w:rsid w:val="00CA0DBD"/>
    <w:rsid w:val="00CA10B5"/>
    <w:rsid w:val="00CA28C0"/>
    <w:rsid w:val="00CA525F"/>
    <w:rsid w:val="00CB4489"/>
    <w:rsid w:val="00CC6184"/>
    <w:rsid w:val="00CD174E"/>
    <w:rsid w:val="00CD468A"/>
    <w:rsid w:val="00CE2C21"/>
    <w:rsid w:val="00CF0896"/>
    <w:rsid w:val="00CF22FC"/>
    <w:rsid w:val="00CF74FF"/>
    <w:rsid w:val="00D136AE"/>
    <w:rsid w:val="00D22022"/>
    <w:rsid w:val="00D22268"/>
    <w:rsid w:val="00D323EE"/>
    <w:rsid w:val="00D4400A"/>
    <w:rsid w:val="00D47D24"/>
    <w:rsid w:val="00D524C6"/>
    <w:rsid w:val="00D5555E"/>
    <w:rsid w:val="00D607EE"/>
    <w:rsid w:val="00D669D3"/>
    <w:rsid w:val="00D72490"/>
    <w:rsid w:val="00D773C3"/>
    <w:rsid w:val="00D836B0"/>
    <w:rsid w:val="00D872F1"/>
    <w:rsid w:val="00D91EED"/>
    <w:rsid w:val="00DB01F0"/>
    <w:rsid w:val="00DB3578"/>
    <w:rsid w:val="00DC2AE9"/>
    <w:rsid w:val="00DD4004"/>
    <w:rsid w:val="00DD7975"/>
    <w:rsid w:val="00DE7F14"/>
    <w:rsid w:val="00E110D6"/>
    <w:rsid w:val="00E14E90"/>
    <w:rsid w:val="00E2641C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C647E"/>
    <w:rsid w:val="00EC6892"/>
    <w:rsid w:val="00ED1457"/>
    <w:rsid w:val="00ED3C45"/>
    <w:rsid w:val="00ED5966"/>
    <w:rsid w:val="00EE2557"/>
    <w:rsid w:val="00EE333A"/>
    <w:rsid w:val="00EF4F82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91036"/>
    <w:rsid w:val="00FA27C1"/>
    <w:rsid w:val="00FC09E0"/>
    <w:rsid w:val="00FC4198"/>
    <w:rsid w:val="00FD215A"/>
    <w:rsid w:val="00FE3133"/>
    <w:rsid w:val="00FE4268"/>
    <w:rsid w:val="00FE55A6"/>
    <w:rsid w:val="00FF48D4"/>
    <w:rsid w:val="00FF54A5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02F92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uiPriority w:val="99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VarsaylanParagrafYazTipi"/>
    <w:rsid w:val="00811C1D"/>
  </w:style>
  <w:style w:type="character" w:customStyle="1" w:styleId="highlighted">
    <w:name w:val="highlighted"/>
    <w:basedOn w:val="VarsaylanParagrafYazTipi"/>
    <w:rsid w:val="00EC647E"/>
  </w:style>
  <w:style w:type="character" w:styleId="Gl">
    <w:name w:val="Strong"/>
    <w:basedOn w:val="VarsaylanParagrafYazTipi"/>
    <w:uiPriority w:val="22"/>
    <w:qFormat/>
    <w:rsid w:val="000E069B"/>
    <w:rPr>
      <w:b/>
      <w:bCs/>
    </w:rPr>
  </w:style>
  <w:style w:type="paragraph" w:styleId="NormalWeb">
    <w:name w:val="Normal (Web)"/>
    <w:basedOn w:val="Normal"/>
    <w:uiPriority w:val="99"/>
    <w:unhideWhenUsed/>
    <w:rsid w:val="0005755B"/>
    <w:pPr>
      <w:spacing w:before="100" w:beforeAutospacing="1" w:after="100" w:afterAutospacing="1"/>
    </w:pPr>
    <w:rPr>
      <w:lang w:val="tr-TR" w:eastAsia="tr-TR"/>
    </w:rPr>
  </w:style>
  <w:style w:type="character" w:customStyle="1" w:styleId="highlight">
    <w:name w:val="highlight"/>
    <w:basedOn w:val="VarsaylanParagrafYazTipi"/>
    <w:rsid w:val="0005755B"/>
  </w:style>
  <w:style w:type="table" w:customStyle="1" w:styleId="TableNormal">
    <w:name w:val="Table Normal"/>
    <w:uiPriority w:val="2"/>
    <w:semiHidden/>
    <w:unhideWhenUsed/>
    <w:qFormat/>
    <w:rsid w:val="00925CE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25CE8"/>
    <w:pPr>
      <w:widowControl w:val="0"/>
      <w:autoSpaceDE w:val="0"/>
      <w:autoSpaceDN w:val="0"/>
    </w:pPr>
    <w:rPr>
      <w:sz w:val="22"/>
      <w:szCs w:val="22"/>
      <w:lang w:val="en-GB" w:eastAsia="en-GB" w:bidi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uiPriority w:val="99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VarsaylanParagrafYazTipi"/>
    <w:rsid w:val="00811C1D"/>
  </w:style>
  <w:style w:type="character" w:customStyle="1" w:styleId="highlighted">
    <w:name w:val="highlighted"/>
    <w:basedOn w:val="VarsaylanParagrafYazTipi"/>
    <w:rsid w:val="00EC647E"/>
  </w:style>
  <w:style w:type="character" w:styleId="Gl">
    <w:name w:val="Strong"/>
    <w:basedOn w:val="VarsaylanParagrafYazTipi"/>
    <w:uiPriority w:val="22"/>
    <w:qFormat/>
    <w:rsid w:val="000E069B"/>
    <w:rPr>
      <w:b/>
      <w:bCs/>
    </w:rPr>
  </w:style>
  <w:style w:type="paragraph" w:styleId="NormalWeb">
    <w:name w:val="Normal (Web)"/>
    <w:basedOn w:val="Normal"/>
    <w:uiPriority w:val="99"/>
    <w:unhideWhenUsed/>
    <w:rsid w:val="0005755B"/>
    <w:pPr>
      <w:spacing w:before="100" w:beforeAutospacing="1" w:after="100" w:afterAutospacing="1"/>
    </w:pPr>
    <w:rPr>
      <w:lang w:val="tr-TR" w:eastAsia="tr-TR"/>
    </w:rPr>
  </w:style>
  <w:style w:type="character" w:customStyle="1" w:styleId="highlight">
    <w:name w:val="highlight"/>
    <w:basedOn w:val="VarsaylanParagrafYazTipi"/>
    <w:rsid w:val="0005755B"/>
  </w:style>
  <w:style w:type="table" w:customStyle="1" w:styleId="TableNormal">
    <w:name w:val="Table Normal"/>
    <w:uiPriority w:val="2"/>
    <w:semiHidden/>
    <w:unhideWhenUsed/>
    <w:qFormat/>
    <w:rsid w:val="00925CE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25CE8"/>
    <w:pPr>
      <w:widowControl w:val="0"/>
      <w:autoSpaceDE w:val="0"/>
      <w:autoSpaceDN w:val="0"/>
    </w:pPr>
    <w:rPr>
      <w:sz w:val="22"/>
      <w:szCs w:val="22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4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2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eu.wiley.com/WileyCDA/Section/id-302479.html?query=Douglas%2BC.%2BMontgomery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ulgen@antalya.edu.tr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B2A9EAD-5F9C-4F80-A763-F7715BCBE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1370</Words>
  <Characters>7809</Characters>
  <Application>Microsoft Office Word</Application>
  <DocSecurity>0</DocSecurity>
  <Lines>65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11</cp:revision>
  <cp:lastPrinted>2017-03-21T12:24:00Z</cp:lastPrinted>
  <dcterms:created xsi:type="dcterms:W3CDTF">2017-07-02T20:55:00Z</dcterms:created>
  <dcterms:modified xsi:type="dcterms:W3CDTF">2019-04-04T10:29:00Z</dcterms:modified>
</cp:coreProperties>
</file>